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427C7" w14:textId="77777777" w:rsidR="00D44617" w:rsidRDefault="00D44617" w:rsidP="00D44617">
      <w:pPr>
        <w:spacing w:after="0" w:line="360" w:lineRule="auto"/>
        <w:rPr>
          <w:rFonts w:ascii="Power Geez Unicode1" w:hAnsi="Power Geez Unicode1" w:cs="Arial"/>
          <w:lang w:val="en-GB"/>
        </w:rPr>
      </w:pPr>
      <w:bookmarkStart w:id="0" w:name="_Hlk3820023"/>
    </w:p>
    <w:bookmarkEnd w:id="0"/>
    <w:p w14:paraId="7C0FCBC3" w14:textId="38078C1F" w:rsidR="00342B66" w:rsidRDefault="00342B66" w:rsidP="00342B66">
      <w:pPr>
        <w:spacing w:after="0" w:line="360" w:lineRule="auto"/>
        <w:rPr>
          <w:rFonts w:ascii="Power Geez Unicode1" w:hAnsi="Power Geez Unicode1" w:cs="Arial"/>
          <w:color w:val="000000" w:themeColor="text1"/>
        </w:rPr>
      </w:pPr>
    </w:p>
    <w:p w14:paraId="2A8FAB69" w14:textId="77777777" w:rsidR="00191627" w:rsidRPr="00191627" w:rsidRDefault="00191627" w:rsidP="00191627">
      <w:pPr>
        <w:spacing w:after="0" w:line="240" w:lineRule="auto"/>
        <w:rPr>
          <w:rFonts w:ascii="Arial" w:eastAsiaTheme="minorEastAsia" w:hAnsi="Arial" w:cs="Arial"/>
          <w:b/>
          <w:sz w:val="32"/>
          <w:lang w:val="en-GB"/>
        </w:rPr>
      </w:pPr>
    </w:p>
    <w:p w14:paraId="64AFA3E6" w14:textId="77777777" w:rsidR="00191627" w:rsidRPr="00191627" w:rsidRDefault="00191627" w:rsidP="00191627">
      <w:pPr>
        <w:spacing w:after="0" w:line="240" w:lineRule="auto"/>
        <w:jc w:val="center"/>
        <w:rPr>
          <w:rFonts w:ascii="Arial" w:eastAsiaTheme="minorEastAsia" w:hAnsi="Arial" w:cs="Arial"/>
          <w:b/>
          <w:sz w:val="32"/>
          <w:lang w:val="en-GB"/>
        </w:rPr>
      </w:pPr>
      <w:r w:rsidRPr="00191627">
        <w:rPr>
          <w:rFonts w:ascii="Arial" w:eastAsiaTheme="minorEastAsia" w:hAnsi="Arial" w:cs="Arial"/>
          <w:b/>
          <w:sz w:val="32"/>
          <w:lang w:val="en-GB"/>
        </w:rPr>
        <w:t xml:space="preserve">    </w:t>
      </w:r>
    </w:p>
    <w:p w14:paraId="412F96B5" w14:textId="77777777" w:rsidR="00191627" w:rsidRPr="00191627" w:rsidRDefault="00191627" w:rsidP="00191627">
      <w:pPr>
        <w:spacing w:after="0" w:line="240" w:lineRule="auto"/>
        <w:jc w:val="center"/>
        <w:rPr>
          <w:rFonts w:ascii="Arial" w:eastAsiaTheme="minorEastAsia" w:hAnsi="Arial" w:cs="Arial"/>
          <w:b/>
          <w:sz w:val="32"/>
          <w:lang w:val="en-GB"/>
        </w:rPr>
      </w:pPr>
    </w:p>
    <w:p w14:paraId="5BD8A44D" w14:textId="4E70C377" w:rsidR="00191627" w:rsidRPr="0003727F" w:rsidRDefault="0048111F" w:rsidP="00191627">
      <w:pPr>
        <w:tabs>
          <w:tab w:val="left" w:pos="720"/>
          <w:tab w:val="left" w:pos="9810"/>
        </w:tabs>
        <w:spacing w:after="0" w:line="276" w:lineRule="auto"/>
        <w:rPr>
          <w:rFonts w:ascii="Power Geez Unicode1" w:eastAsiaTheme="majorEastAsia" w:hAnsi="Power Geez Unicode1" w:cstheme="majorBidi"/>
          <w:noProof/>
          <w:sz w:val="24"/>
        </w:rPr>
      </w:pPr>
      <w:bookmarkStart w:id="1" w:name="_GoBack"/>
      <w:r w:rsidRPr="0003727F">
        <w:rPr>
          <w:rFonts w:ascii="Power Geez Unicode1" w:eastAsiaTheme="minorEastAsia" w:hAnsi="Power Geez Unicode1" w:cs="Ebrima"/>
          <w:b/>
          <w:color w:val="00B050"/>
          <w:sz w:val="36"/>
          <w:szCs w:val="36"/>
          <w:lang w:val="en-GB"/>
        </w:rPr>
        <w:t>ለመኪና ማንሻ</w:t>
      </w:r>
      <w:r w:rsidRPr="0003727F">
        <w:rPr>
          <w:rFonts w:ascii="Power Geez Unicode1" w:eastAsiaTheme="minorEastAsia" w:hAnsi="Power Geez Unicode1" w:cs="Arial"/>
          <w:b/>
          <w:color w:val="00B050"/>
          <w:sz w:val="36"/>
          <w:szCs w:val="36"/>
          <w:lang w:val="en-GB"/>
        </w:rPr>
        <w:t xml:space="preserve"> </w:t>
      </w:r>
      <w:r w:rsidRPr="0003727F">
        <w:rPr>
          <w:rFonts w:ascii="Power Geez Unicode1" w:eastAsiaTheme="minorEastAsia" w:hAnsi="Power Geez Unicode1" w:cs="Ebrima"/>
          <w:b/>
          <w:color w:val="00B050"/>
          <w:sz w:val="36"/>
          <w:szCs w:val="36"/>
          <w:lang w:val="en-GB"/>
        </w:rPr>
        <w:t>አገልግሎት</w:t>
      </w:r>
      <w:r w:rsidRPr="0003727F">
        <w:rPr>
          <w:rFonts w:ascii="Power Geez Unicode1" w:eastAsiaTheme="minorEastAsia" w:hAnsi="Power Geez Unicode1" w:cs="Arial"/>
          <w:b/>
          <w:color w:val="00B050"/>
          <w:sz w:val="36"/>
          <w:szCs w:val="36"/>
          <w:lang w:val="en-GB"/>
        </w:rPr>
        <w:t xml:space="preserve"> </w:t>
      </w:r>
      <w:r w:rsidRPr="0003727F">
        <w:rPr>
          <w:rFonts w:ascii="Power Geez Unicode1" w:eastAsiaTheme="minorEastAsia" w:hAnsi="Power Geez Unicode1" w:cs="Ebrima"/>
          <w:b/>
          <w:color w:val="00B050"/>
          <w:sz w:val="36"/>
          <w:szCs w:val="36"/>
          <w:lang w:val="en-GB"/>
        </w:rPr>
        <w:t>ግዥ የፍላጎት</w:t>
      </w:r>
      <w:r w:rsidRPr="0003727F">
        <w:rPr>
          <w:rFonts w:ascii="Power Geez Unicode1" w:eastAsiaTheme="minorEastAsia" w:hAnsi="Power Geez Unicode1" w:cs="Arial"/>
          <w:b/>
          <w:color w:val="00B050"/>
          <w:sz w:val="36"/>
          <w:szCs w:val="36"/>
          <w:lang w:val="en-GB"/>
        </w:rPr>
        <w:t xml:space="preserve"> </w:t>
      </w:r>
      <w:r w:rsidRPr="0003727F">
        <w:rPr>
          <w:rFonts w:ascii="Power Geez Unicode1" w:eastAsiaTheme="minorEastAsia" w:hAnsi="Power Geez Unicode1" w:cs="Ebrima"/>
          <w:b/>
          <w:color w:val="00B050"/>
          <w:sz w:val="36"/>
          <w:szCs w:val="36"/>
          <w:lang w:val="en-GB"/>
        </w:rPr>
        <w:t>መግለጫ</w:t>
      </w:r>
      <w:r w:rsidRPr="0003727F">
        <w:rPr>
          <w:rFonts w:ascii="Power Geez Unicode1" w:eastAsiaTheme="minorEastAsia" w:hAnsi="Power Geez Unicode1" w:cs="Arial"/>
          <w:b/>
          <w:color w:val="00B050"/>
          <w:sz w:val="36"/>
          <w:szCs w:val="36"/>
          <w:lang w:val="en-GB"/>
        </w:rPr>
        <w:t xml:space="preserve"> (EOI)</w:t>
      </w:r>
    </w:p>
    <w:bookmarkEnd w:id="1"/>
    <w:p w14:paraId="2123FBA3" w14:textId="77777777" w:rsidR="00191627" w:rsidRPr="0003727F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ascii="Power Geez Unicode1" w:eastAsiaTheme="majorEastAsia" w:hAnsi="Power Geez Unicode1" w:cstheme="majorBidi"/>
          <w:noProof/>
          <w:sz w:val="24"/>
        </w:rPr>
      </w:pPr>
    </w:p>
    <w:tbl>
      <w:tblPr>
        <w:tblStyle w:val="TableGrid"/>
        <w:tblpPr w:leftFromText="180" w:rightFromText="180" w:vertAnchor="text" w:horzAnchor="margin" w:tblpY="18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2"/>
      </w:tblGrid>
      <w:tr w:rsidR="00BF47EE" w:rsidRPr="00191627" w14:paraId="3E1F8D01" w14:textId="77777777" w:rsidTr="00191627">
        <w:tc>
          <w:tcPr>
            <w:tcW w:w="4632" w:type="dxa"/>
          </w:tcPr>
          <w:p w14:paraId="7C7951A3" w14:textId="074C3F04" w:rsidR="00191627" w:rsidRPr="0003727F" w:rsidRDefault="005859BF" w:rsidP="0003727F">
            <w:pPr>
              <w:tabs>
                <w:tab w:val="left" w:pos="720"/>
                <w:tab w:val="left" w:pos="9810"/>
              </w:tabs>
              <w:spacing w:line="276" w:lineRule="auto"/>
              <w:rPr>
                <w:rFonts w:ascii="Power Geez Unicode1" w:eastAsiaTheme="majorEastAsia" w:hAnsi="Power Geez Unicode1" w:cs="Arial"/>
                <w:b/>
                <w:bCs/>
                <w:noProof/>
                <w:color w:val="4472C4" w:themeColor="accent1"/>
                <w:sz w:val="24"/>
              </w:rPr>
            </w:pPr>
            <w:r w:rsidRPr="0003727F">
              <w:rPr>
                <w:rFonts w:ascii="Power Geez Unicode1" w:eastAsiaTheme="majorEastAsia" w:hAnsi="Power Geez Unicode1" w:cs="Ebrima"/>
                <w:b/>
                <w:bCs/>
                <w:noProof/>
                <w:color w:val="4472C4" w:themeColor="accent1"/>
                <w:sz w:val="24"/>
              </w:rPr>
              <w:t>ሰነድ</w:t>
            </w:r>
            <w:r w:rsidRPr="0003727F">
              <w:rPr>
                <w:rFonts w:ascii="Power Geez Unicode1" w:eastAsiaTheme="majorEastAsia" w:hAnsi="Power Geez Unicode1" w:cs="Arial"/>
                <w:b/>
                <w:bCs/>
                <w:noProof/>
                <w:color w:val="4472C4" w:themeColor="accent1"/>
                <w:sz w:val="24"/>
              </w:rPr>
              <w:t xml:space="preserve"> </w:t>
            </w:r>
            <w:r w:rsidRPr="0003727F">
              <w:rPr>
                <w:rFonts w:ascii="Power Geez Unicode1" w:eastAsiaTheme="majorEastAsia" w:hAnsi="Power Geez Unicode1" w:cs="Ebrima"/>
                <w:b/>
                <w:bCs/>
                <w:noProof/>
                <w:color w:val="4472C4" w:themeColor="accent1"/>
                <w:sz w:val="24"/>
              </w:rPr>
              <w:t>የሚ</w:t>
            </w:r>
            <w:r w:rsidR="0003727F">
              <w:rPr>
                <w:rFonts w:ascii="Power Geez Unicode1" w:eastAsiaTheme="majorEastAsia" w:hAnsi="Power Geez Unicode1" w:cs="Ebrima"/>
                <w:b/>
                <w:bCs/>
                <w:noProof/>
                <w:color w:val="4472C4" w:themeColor="accent1"/>
                <w:sz w:val="24"/>
              </w:rPr>
              <w:t xml:space="preserve">ወጣበት </w:t>
            </w:r>
            <w:r w:rsidRPr="0003727F">
              <w:rPr>
                <w:rFonts w:ascii="Power Geez Unicode1" w:eastAsiaTheme="majorEastAsia" w:hAnsi="Power Geez Unicode1" w:cs="Ebrima"/>
                <w:b/>
                <w:bCs/>
                <w:noProof/>
                <w:color w:val="4472C4" w:themeColor="accent1"/>
                <w:sz w:val="24"/>
              </w:rPr>
              <w:t>ቀን</w:t>
            </w:r>
          </w:p>
        </w:tc>
        <w:tc>
          <w:tcPr>
            <w:tcW w:w="4632" w:type="dxa"/>
          </w:tcPr>
          <w:p w14:paraId="553DC79C" w14:textId="4AC9E274" w:rsidR="00191627" w:rsidRPr="0003727F" w:rsidRDefault="0003727F" w:rsidP="0003727F">
            <w:pPr>
              <w:tabs>
                <w:tab w:val="left" w:pos="720"/>
                <w:tab w:val="left" w:pos="9810"/>
              </w:tabs>
              <w:spacing w:line="276" w:lineRule="auto"/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</w:pPr>
            <w:r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>ህዳር 15 ቀን 2015</w:t>
            </w:r>
          </w:p>
        </w:tc>
      </w:tr>
      <w:tr w:rsidR="00BF47EE" w:rsidRPr="00191627" w14:paraId="25E18370" w14:textId="77777777" w:rsidTr="00191627">
        <w:tc>
          <w:tcPr>
            <w:tcW w:w="4632" w:type="dxa"/>
          </w:tcPr>
          <w:p w14:paraId="5B713754" w14:textId="665D4C82" w:rsidR="00191627" w:rsidRPr="0003727F" w:rsidRDefault="005859BF" w:rsidP="0003727F">
            <w:pPr>
              <w:tabs>
                <w:tab w:val="left" w:pos="720"/>
                <w:tab w:val="left" w:pos="9810"/>
              </w:tabs>
              <w:spacing w:line="276" w:lineRule="auto"/>
              <w:rPr>
                <w:rFonts w:ascii="Power Geez Unicode1" w:eastAsiaTheme="majorEastAsia" w:hAnsi="Power Geez Unicode1" w:cs="Arial"/>
                <w:b/>
                <w:bCs/>
                <w:noProof/>
                <w:color w:val="4472C4" w:themeColor="accent1"/>
                <w:sz w:val="24"/>
              </w:rPr>
            </w:pPr>
            <w:r w:rsidRPr="0003727F">
              <w:rPr>
                <w:rFonts w:ascii="Power Geez Unicode1" w:eastAsiaTheme="majorEastAsia" w:hAnsi="Power Geez Unicode1" w:cs="Ebrima"/>
                <w:b/>
                <w:bCs/>
                <w:noProof/>
                <w:color w:val="4472C4" w:themeColor="accent1"/>
                <w:sz w:val="24"/>
              </w:rPr>
              <w:t>የመጨረሻ ፕሮፖዛል መቀበያ ቀን</w:t>
            </w:r>
            <w:r w:rsidRPr="0003727F">
              <w:rPr>
                <w:rFonts w:ascii="Power Geez Unicode1" w:eastAsiaTheme="majorEastAsia" w:hAnsi="Power Geez Unicode1" w:cs="Arial"/>
                <w:b/>
                <w:bCs/>
                <w:noProof/>
                <w:color w:val="4472C4" w:themeColor="accent1"/>
                <w:sz w:val="24"/>
              </w:rPr>
              <w:t xml:space="preserve">  </w:t>
            </w:r>
          </w:p>
        </w:tc>
        <w:tc>
          <w:tcPr>
            <w:tcW w:w="4632" w:type="dxa"/>
          </w:tcPr>
          <w:p w14:paraId="216474CC" w14:textId="634E90D6" w:rsidR="00191627" w:rsidRPr="0003727F" w:rsidRDefault="0003727F" w:rsidP="0003727F">
            <w:pPr>
              <w:tabs>
                <w:tab w:val="left" w:pos="720"/>
                <w:tab w:val="left" w:pos="9810"/>
              </w:tabs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</w:pPr>
            <w:r w:rsidRPr="0003727F"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>ህዳር</w:t>
            </w:r>
            <w:r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 xml:space="preserve"> 26</w:t>
            </w:r>
            <w:r w:rsidRPr="0003727F"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 xml:space="preserve"> ቀን 2015</w:t>
            </w:r>
            <w:r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 xml:space="preserve"> እስከ 11</w:t>
            </w:r>
            <w:r w:rsidR="00191627" w:rsidRPr="0003727F"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 xml:space="preserve">:00 </w:t>
            </w:r>
            <w:r>
              <w:rPr>
                <w:rFonts w:ascii="Power Geez Unicode1" w:eastAsiaTheme="majorEastAsia" w:hAnsi="Power Geez Unicode1" w:cstheme="majorBidi"/>
                <w:b/>
                <w:bCs/>
                <w:noProof/>
                <w:color w:val="4472C4" w:themeColor="accent1"/>
                <w:sz w:val="24"/>
              </w:rPr>
              <w:t>ስዓት</w:t>
            </w:r>
          </w:p>
        </w:tc>
      </w:tr>
    </w:tbl>
    <w:p w14:paraId="577C248C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color w:val="92D050"/>
          <w:sz w:val="24"/>
        </w:rPr>
      </w:pPr>
    </w:p>
    <w:p w14:paraId="5092E5ED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sz w:val="24"/>
        </w:rPr>
      </w:pPr>
    </w:p>
    <w:p w14:paraId="2E8B917C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sz w:val="24"/>
        </w:rPr>
      </w:pPr>
    </w:p>
    <w:p w14:paraId="3B591A76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sz w:val="24"/>
        </w:rPr>
      </w:pPr>
    </w:p>
    <w:p w14:paraId="64590798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sz w:val="24"/>
        </w:rPr>
      </w:pPr>
    </w:p>
    <w:p w14:paraId="46852D2E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rPr>
          <w:rFonts w:eastAsiaTheme="majorEastAsia" w:cstheme="majorBidi"/>
          <w:noProof/>
          <w:sz w:val="24"/>
        </w:rPr>
      </w:pPr>
    </w:p>
    <w:p w14:paraId="7E232B2D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jc w:val="center"/>
        <w:rPr>
          <w:rFonts w:ascii="Bookman Old Style" w:eastAsiaTheme="majorEastAsia" w:hAnsi="Bookman Old Style" w:cstheme="majorBidi"/>
          <w:color w:val="FF0000"/>
          <w:sz w:val="32"/>
          <w:szCs w:val="32"/>
        </w:rPr>
      </w:pPr>
      <w:r w:rsidRPr="00191627">
        <w:rPr>
          <w:rFonts w:asciiTheme="majorHAnsi" w:eastAsiaTheme="majorEastAsia" w:hAnsiTheme="majorHAnsi" w:cstheme="majorBidi"/>
          <w:sz w:val="36"/>
          <w:szCs w:val="36"/>
        </w:rPr>
        <w:tab/>
      </w:r>
    </w:p>
    <w:p w14:paraId="263C6C03" w14:textId="77777777" w:rsidR="00191627" w:rsidRPr="00191627" w:rsidRDefault="00191627" w:rsidP="00191627">
      <w:pPr>
        <w:tabs>
          <w:tab w:val="left" w:pos="720"/>
          <w:tab w:val="left" w:pos="9810"/>
        </w:tabs>
        <w:spacing w:after="0" w:line="276" w:lineRule="auto"/>
        <w:jc w:val="center"/>
        <w:rPr>
          <w:rFonts w:ascii="Bookman Old Style" w:eastAsiaTheme="majorEastAsia" w:hAnsi="Bookman Old Style" w:cstheme="majorBidi"/>
          <w:color w:val="FF0000"/>
          <w:sz w:val="32"/>
          <w:szCs w:val="32"/>
        </w:rPr>
      </w:pPr>
    </w:p>
    <w:p w14:paraId="770882EE" w14:textId="77777777" w:rsidR="00191627" w:rsidRPr="00191627" w:rsidRDefault="00191627" w:rsidP="00191627">
      <w:pPr>
        <w:spacing w:after="0" w:line="240" w:lineRule="auto"/>
        <w:rPr>
          <w:rFonts w:asciiTheme="majorHAnsi" w:eastAsiaTheme="majorEastAsia" w:hAnsiTheme="majorHAnsi" w:cstheme="majorBidi"/>
          <w:sz w:val="36"/>
          <w:szCs w:val="36"/>
        </w:rPr>
      </w:pPr>
    </w:p>
    <w:p w14:paraId="1C93EE7B" w14:textId="77777777" w:rsidR="00191627" w:rsidRPr="00191627" w:rsidRDefault="00191627" w:rsidP="00191627">
      <w:pPr>
        <w:spacing w:after="0" w:line="240" w:lineRule="auto"/>
        <w:rPr>
          <w:rFonts w:asciiTheme="majorHAnsi" w:eastAsiaTheme="majorEastAsia" w:hAnsiTheme="majorHAnsi" w:cstheme="majorBidi"/>
          <w:sz w:val="36"/>
          <w:szCs w:val="36"/>
        </w:rPr>
      </w:pPr>
    </w:p>
    <w:p w14:paraId="7230AEA3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50A887C5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6C6D6169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3B3EF8F9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79E23DCC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7769B70A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2D9FE542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6A2ADABC" w14:textId="77777777" w:rsidR="00191627" w:rsidRPr="00191627" w:rsidRDefault="00191627" w:rsidP="00191627">
      <w:pPr>
        <w:spacing w:after="0" w:line="240" w:lineRule="auto"/>
        <w:rPr>
          <w:rFonts w:eastAsiaTheme="minorEastAsia"/>
        </w:rPr>
      </w:pPr>
    </w:p>
    <w:p w14:paraId="09163C43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35128146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21F63758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7DB5E76F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467C7D91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30EA016A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1C44FBE7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1D808FD5" w14:textId="77777777" w:rsidR="00191627" w:rsidRPr="00191627" w:rsidRDefault="00191627" w:rsidP="00191627">
      <w:pPr>
        <w:spacing w:after="0" w:line="240" w:lineRule="auto"/>
        <w:jc w:val="center"/>
        <w:rPr>
          <w:rFonts w:eastAsiaTheme="minorEastAsia"/>
        </w:rPr>
      </w:pPr>
    </w:p>
    <w:p w14:paraId="44C36C2B" w14:textId="54AC339E" w:rsidR="00191627" w:rsidRDefault="00191627" w:rsidP="00191627">
      <w:pPr>
        <w:spacing w:after="200" w:line="276" w:lineRule="auto"/>
        <w:rPr>
          <w:lang w:val="en-GB"/>
        </w:rPr>
      </w:pPr>
    </w:p>
    <w:p w14:paraId="23319F66" w14:textId="0848EAA6" w:rsidR="008277D9" w:rsidRPr="008277D9" w:rsidRDefault="008277D9" w:rsidP="0048111F">
      <w:pPr>
        <w:keepNext/>
        <w:keepLines/>
        <w:spacing w:after="0" w:line="276" w:lineRule="auto"/>
        <w:jc w:val="both"/>
        <w:outlineLvl w:val="0"/>
        <w:rPr>
          <w:rFonts w:ascii="Ebrima" w:eastAsia="MS Gothic" w:hAnsi="Ebrima" w:cs="Arial"/>
          <w:b/>
          <w:sz w:val="28"/>
          <w:szCs w:val="28"/>
          <w:u w:val="single"/>
          <w:lang w:val="en-GB"/>
        </w:rPr>
      </w:pPr>
      <w:bookmarkStart w:id="2" w:name="_Toc99016651"/>
      <w:r>
        <w:rPr>
          <w:rFonts w:ascii="Ebrima" w:eastAsia="MS Gothic" w:hAnsi="Ebrima" w:cs="Arial"/>
          <w:b/>
          <w:sz w:val="28"/>
          <w:szCs w:val="28"/>
          <w:u w:val="single"/>
          <w:lang w:val="en-GB"/>
        </w:rPr>
        <w:lastRenderedPageBreak/>
        <w:t>መግቢያ</w:t>
      </w:r>
    </w:p>
    <w:p w14:paraId="060A5615" w14:textId="6A645E22" w:rsidR="0048111F" w:rsidRPr="00C25787" w:rsidRDefault="0048111F" w:rsidP="0048111F">
      <w:pPr>
        <w:keepNext/>
        <w:keepLines/>
        <w:spacing w:after="0" w:line="276" w:lineRule="auto"/>
        <w:jc w:val="both"/>
        <w:outlineLvl w:val="0"/>
        <w:rPr>
          <w:rFonts w:ascii="Power Geez Unicode1" w:hAnsi="Power Geez Unicode1" w:cs="Ebrima"/>
          <w:sz w:val="24"/>
          <w:szCs w:val="24"/>
          <w:lang w:val="en-GB"/>
        </w:rPr>
      </w:pPr>
      <w:r w:rsidRPr="00C25787">
        <w:rPr>
          <w:rFonts w:ascii="Power Geez Unicode1" w:hAnsi="Power Geez Unicode1" w:cs="Ebrima"/>
          <w:sz w:val="24"/>
          <w:szCs w:val="24"/>
          <w:lang w:val="en-GB"/>
        </w:rPr>
        <w:t>ኢትዮ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ቴሌኮም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B37652">
        <w:rPr>
          <w:rFonts w:ascii="Power Geez Unicode1" w:hAnsi="Power Geez Unicode1" w:cs="Arial"/>
          <w:sz w:val="24"/>
          <w:szCs w:val="24"/>
          <w:lang w:val="en-GB"/>
        </w:rPr>
        <w:t>በየ</w:t>
      </w:r>
      <w:r w:rsidR="00B37652">
        <w:rPr>
          <w:rFonts w:ascii="Power Geez Unicode1" w:hAnsi="Power Geez Unicode1" w:cs="Ebrima"/>
          <w:sz w:val="24"/>
          <w:szCs w:val="24"/>
          <w:lang w:val="en-GB"/>
        </w:rPr>
        <w:t>ዕለቱ</w:t>
      </w:r>
      <w:r w:rsidR="00B37652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8768D5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ለሚያደርጋቸው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እንቅስቃሴ</w:t>
      </w:r>
      <w:r w:rsidR="008277D9" w:rsidRPr="00C25787">
        <w:rPr>
          <w:rFonts w:ascii="Power Geez Unicode1" w:hAnsi="Power Geez Unicode1" w:cs="Ebrima"/>
          <w:sz w:val="24"/>
          <w:szCs w:val="24"/>
          <w:lang w:val="en-GB"/>
        </w:rPr>
        <w:t>ዎች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የሚጠቀምባቸው የተለያዩ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ተሽከርካሪዎች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እና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B37652">
        <w:rPr>
          <w:rFonts w:ascii="Power Geez Unicode1" w:hAnsi="Power Geez Unicode1" w:cs="Ebrima"/>
          <w:sz w:val="24"/>
          <w:szCs w:val="24"/>
          <w:lang w:val="en-GB"/>
        </w:rPr>
        <w:t xml:space="preserve">ማሽነሪዎች 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ለሚገጥማቸው </w:t>
      </w:r>
      <w:r w:rsidR="00B37652">
        <w:rPr>
          <w:rFonts w:ascii="Power Geez Unicode1" w:hAnsi="Power Geez Unicode1" w:cs="Arial"/>
          <w:sz w:val="24"/>
          <w:szCs w:val="24"/>
          <w:lang w:val="en-GB"/>
        </w:rPr>
        <w:t>ብ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ልሽት ወይንም 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በመንገ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ላይ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ጥገና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በሚያስፈልግበት ጊዜ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8277D9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የማንሳት አገልግሎት የሚሰጥ አገልግሎት ሰጪ ይፈልጋል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።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ስለዚህ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8277D9" w:rsidRPr="00C25787">
        <w:rPr>
          <w:rFonts w:ascii="Power Geez Unicode1" w:hAnsi="Power Geez Unicode1" w:cs="Ebrima"/>
          <w:sz w:val="24"/>
          <w:szCs w:val="24"/>
          <w:lang w:val="en-GB"/>
        </w:rPr>
        <w:t>ይህንን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አገልግሎ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የሚሰጡ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B37652">
        <w:rPr>
          <w:rFonts w:ascii="Power Geez Unicode1" w:hAnsi="Power Geez Unicode1" w:cs="Arial"/>
          <w:sz w:val="24"/>
          <w:szCs w:val="24"/>
          <w:lang w:val="en-GB"/>
        </w:rPr>
        <w:t xml:space="preserve">እና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ፍላጎ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ያላቸው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አቅራቢዎች</w:t>
      </w:r>
      <w:r w:rsidR="00B37652">
        <w:rPr>
          <w:rFonts w:ascii="Power Geez Unicode1" w:hAnsi="Power Geez Unicode1" w:cs="Ebrima"/>
          <w:sz w:val="24"/>
          <w:szCs w:val="24"/>
          <w:lang w:val="en-GB"/>
        </w:rPr>
        <w:t xml:space="preserve"> </w:t>
      </w:r>
      <w:r w:rsidR="008277D9" w:rsidRPr="00C25787">
        <w:rPr>
          <w:rFonts w:ascii="Power Geez Unicode1" w:hAnsi="Power Geez Unicode1" w:cs="Ebrima"/>
          <w:sz w:val="24"/>
          <w:szCs w:val="24"/>
          <w:lang w:val="en-GB"/>
        </w:rPr>
        <w:t>እንፈልጋለን፡፡</w:t>
      </w:r>
    </w:p>
    <w:p w14:paraId="45A93BEA" w14:textId="77777777" w:rsidR="008277D9" w:rsidRPr="0048111F" w:rsidRDefault="008277D9" w:rsidP="0048111F">
      <w:pPr>
        <w:keepNext/>
        <w:keepLines/>
        <w:spacing w:after="0" w:line="276" w:lineRule="auto"/>
        <w:jc w:val="both"/>
        <w:outlineLvl w:val="0"/>
        <w:rPr>
          <w:rFonts w:ascii="Arial" w:hAnsi="Arial" w:cs="Arial"/>
          <w:sz w:val="24"/>
          <w:szCs w:val="24"/>
          <w:lang w:val="en-GB"/>
        </w:rPr>
      </w:pPr>
    </w:p>
    <w:p w14:paraId="7D380BB9" w14:textId="120C2848" w:rsidR="003C359D" w:rsidRPr="00C25787" w:rsidRDefault="008277D9" w:rsidP="0048111F">
      <w:pPr>
        <w:keepNext/>
        <w:keepLines/>
        <w:spacing w:after="0" w:line="276" w:lineRule="auto"/>
        <w:jc w:val="both"/>
        <w:outlineLvl w:val="0"/>
        <w:rPr>
          <w:rFonts w:ascii="Power Geez Unicode1" w:hAnsi="Power Geez Unicode1" w:cs="Ebrima"/>
          <w:sz w:val="24"/>
          <w:szCs w:val="24"/>
          <w:lang w:val="en-GB"/>
        </w:rPr>
      </w:pPr>
      <w:r w:rsidRPr="00C25787">
        <w:rPr>
          <w:rFonts w:ascii="Power Geez Unicode1" w:hAnsi="Power Geez Unicode1" w:cs="Ebrima"/>
          <w:sz w:val="24"/>
          <w:szCs w:val="24"/>
          <w:lang w:val="en-GB"/>
        </w:rPr>
        <w:t xml:space="preserve">ስለዚህም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በዚህ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የፍላጎት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መግለጫ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(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>EOI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)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አማካኝነት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ኢትዮ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ቴሌኮም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ፍላጎት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ያላቸው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እና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ብቁ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የሆኑ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አቅራቢዎች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ከላይ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E41831">
        <w:rPr>
          <w:rFonts w:ascii="Power Geez Unicode1" w:hAnsi="Power Geez Unicode1" w:cs="Ebrima"/>
          <w:sz w:val="24"/>
          <w:szCs w:val="24"/>
          <w:lang w:val="en-GB"/>
        </w:rPr>
        <w:t>የተገለጹት</w:t>
      </w:r>
      <w:r w:rsidR="00B37652">
        <w:rPr>
          <w:rFonts w:ascii="Power Geez Unicode1" w:hAnsi="Power Geez Unicode1" w:cs="Ebrima"/>
          <w:sz w:val="24"/>
          <w:szCs w:val="24"/>
          <w:lang w:val="en-GB"/>
        </w:rPr>
        <w:t>ን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አገልግሎቶች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ለ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 xml:space="preserve">መስጠት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ፍላጎታቸውን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እንዲገልጹ</w:t>
      </w:r>
      <w:r w:rsidR="0048111F"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="0048111F" w:rsidRPr="00C25787">
        <w:rPr>
          <w:rFonts w:ascii="Power Geez Unicode1" w:hAnsi="Power Geez Unicode1" w:cs="Ebrima"/>
          <w:sz w:val="24"/>
          <w:szCs w:val="24"/>
          <w:lang w:val="en-GB"/>
        </w:rPr>
        <w:t>ይጋብዛል።</w:t>
      </w:r>
    </w:p>
    <w:p w14:paraId="29D3EEF4" w14:textId="77777777" w:rsidR="008277D9" w:rsidRPr="00C25787" w:rsidRDefault="008277D9" w:rsidP="0048111F">
      <w:pPr>
        <w:keepNext/>
        <w:keepLines/>
        <w:spacing w:after="0" w:line="276" w:lineRule="auto"/>
        <w:jc w:val="both"/>
        <w:outlineLvl w:val="0"/>
        <w:rPr>
          <w:rFonts w:ascii="Power Geez Unicode1" w:hAnsi="Power Geez Unicode1" w:cs="Arial"/>
          <w:sz w:val="24"/>
          <w:szCs w:val="24"/>
        </w:rPr>
      </w:pPr>
    </w:p>
    <w:bookmarkEnd w:id="2"/>
    <w:p w14:paraId="1111A419" w14:textId="3DB85DBD" w:rsidR="00191627" w:rsidRPr="00C25787" w:rsidRDefault="008277D9" w:rsidP="00191627">
      <w:pPr>
        <w:keepNext/>
        <w:keepLines/>
        <w:spacing w:after="0" w:line="276" w:lineRule="auto"/>
        <w:outlineLvl w:val="0"/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</w:pPr>
      <w:r w:rsidRPr="00C25787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>የ</w:t>
      </w:r>
      <w:r w:rsidR="00B37652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>ፍላጎት መግለጫዉ (</w:t>
      </w:r>
      <w:r w:rsidRPr="00C25787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>EOI</w:t>
      </w:r>
      <w:r w:rsidR="00B37652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>)</w:t>
      </w:r>
      <w:r w:rsidRPr="00C25787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 xml:space="preserve"> ዋና አላማ</w:t>
      </w:r>
    </w:p>
    <w:p w14:paraId="70BC818E" w14:textId="22275433" w:rsidR="00CE07F8" w:rsidRPr="00C25787" w:rsidRDefault="008277D9" w:rsidP="008277D9">
      <w:pPr>
        <w:spacing w:after="0" w:line="240" w:lineRule="auto"/>
        <w:ind w:left="9" w:right="4"/>
        <w:jc w:val="both"/>
        <w:rPr>
          <w:rFonts w:ascii="Power Geez Unicode1" w:hAnsi="Power Geez Unicode1" w:cs="Arial"/>
          <w:sz w:val="24"/>
          <w:szCs w:val="24"/>
          <w:lang w:val="en-GB"/>
        </w:rPr>
      </w:pP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የዚህ </w:t>
      </w:r>
      <w:r w:rsidR="00C07A6A" w:rsidRPr="00C07A6A">
        <w:rPr>
          <w:rFonts w:ascii="Power Geez Unicode1" w:eastAsia="MS Gothic" w:hAnsi="Power Geez Unicode1" w:cs="Arial"/>
          <w:b/>
          <w:sz w:val="24"/>
          <w:szCs w:val="24"/>
          <w:lang w:val="en-GB"/>
        </w:rPr>
        <w:t>EOI</w:t>
      </w:r>
      <w:r w:rsidR="00C07A6A" w:rsidRPr="00C07A6A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ዋና አላማ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ልም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ያላቸው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እና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ከላይ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የተጠቀሱትን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አገልግሎቶች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በጥራት እና በተቀላጠፈ ሁኔታ መስጠ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የሚችሉ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አገልግሎት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ሰጪዎችን</w:t>
      </w:r>
      <w:r w:rsidRPr="00C25787">
        <w:rPr>
          <w:rFonts w:ascii="Power Geez Unicode1" w:hAnsi="Power Geez Unicode1" w:cs="Arial"/>
          <w:sz w:val="24"/>
          <w:szCs w:val="24"/>
          <w:lang w:val="en-GB"/>
        </w:rPr>
        <w:t xml:space="preserve">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 xml:space="preserve">ማግኘት </w:t>
      </w:r>
      <w:r w:rsidR="00B37652">
        <w:rPr>
          <w:rFonts w:ascii="Power Geez Unicode1" w:hAnsi="Power Geez Unicode1" w:cs="Ebrima"/>
          <w:sz w:val="24"/>
          <w:szCs w:val="24"/>
          <w:lang w:val="en-GB"/>
        </w:rPr>
        <w:t xml:space="preserve">እና እረዘም ላለጊዜ አብሮ ለመስራት </w:t>
      </w:r>
      <w:r w:rsidRPr="00C25787">
        <w:rPr>
          <w:rFonts w:ascii="Power Geez Unicode1" w:hAnsi="Power Geez Unicode1" w:cs="Ebrima"/>
          <w:sz w:val="24"/>
          <w:szCs w:val="24"/>
          <w:lang w:val="en-GB"/>
        </w:rPr>
        <w:t>ነው።</w:t>
      </w:r>
    </w:p>
    <w:p w14:paraId="279C2F06" w14:textId="77777777" w:rsidR="008277D9" w:rsidRPr="00C25787" w:rsidRDefault="008277D9" w:rsidP="00191627">
      <w:pPr>
        <w:spacing w:after="0" w:line="240" w:lineRule="auto"/>
        <w:ind w:left="9" w:right="4"/>
        <w:jc w:val="both"/>
        <w:rPr>
          <w:rFonts w:ascii="Power Geez Unicode1" w:hAnsi="Power Geez Unicode1" w:cs="Arial"/>
          <w:color w:val="FF0000"/>
          <w:sz w:val="24"/>
          <w:szCs w:val="24"/>
          <w:lang w:val="en-GB"/>
        </w:rPr>
      </w:pPr>
    </w:p>
    <w:p w14:paraId="532F11CD" w14:textId="074416B3" w:rsidR="004E388E" w:rsidRDefault="004E388E" w:rsidP="00F5028F">
      <w:pPr>
        <w:spacing w:after="0" w:line="240" w:lineRule="auto"/>
        <w:ind w:left="9" w:right="4"/>
        <w:rPr>
          <w:rFonts w:ascii="Arial" w:eastAsia="MS Gothic" w:hAnsi="Arial" w:cs="Arial"/>
          <w:b/>
          <w:sz w:val="28"/>
          <w:szCs w:val="28"/>
          <w:u w:val="single"/>
          <w:lang w:val="en-GB"/>
        </w:rPr>
      </w:pPr>
    </w:p>
    <w:p w14:paraId="0C7907D6" w14:textId="55E0F917" w:rsidR="00C04BBB" w:rsidRPr="00C04BBB" w:rsidRDefault="00C04BBB" w:rsidP="007B5EB5">
      <w:pPr>
        <w:spacing w:after="0" w:line="240" w:lineRule="auto"/>
        <w:ind w:right="4"/>
        <w:rPr>
          <w:rFonts w:ascii="Power Geez Unicode1" w:eastAsia="MS Gothic" w:hAnsi="Power Geez Unicode1" w:cs="Arial"/>
          <w:b/>
          <w:sz w:val="24"/>
          <w:szCs w:val="28"/>
          <w:u w:val="single"/>
          <w:lang w:val="en-GB"/>
        </w:rPr>
      </w:pPr>
      <w:r w:rsidRPr="00C04BBB">
        <w:rPr>
          <w:rFonts w:ascii="Power Geez Unicode1" w:eastAsia="MS Gothic" w:hAnsi="Power Geez Unicode1" w:cs="Arial"/>
          <w:b/>
          <w:sz w:val="24"/>
          <w:szCs w:val="28"/>
          <w:u w:val="single"/>
          <w:lang w:val="en-GB"/>
        </w:rPr>
        <w:t>ክፍል 1፡ ቅድመ ሁኔታዎች</w:t>
      </w:r>
    </w:p>
    <w:p w14:paraId="1B4425EF" w14:textId="77777777" w:rsidR="00C04BBB" w:rsidRDefault="00C04BBB" w:rsidP="007B5EB5">
      <w:pPr>
        <w:spacing w:after="0" w:line="240" w:lineRule="auto"/>
        <w:ind w:right="4"/>
        <w:rPr>
          <w:rFonts w:ascii="Power Geez Unicode1" w:eastAsia="MS Gothic" w:hAnsi="Power Geez Unicode1" w:cs="Arial"/>
          <w:b/>
          <w:sz w:val="24"/>
          <w:szCs w:val="28"/>
          <w:lang w:val="en-GB"/>
        </w:rPr>
      </w:pPr>
    </w:p>
    <w:p w14:paraId="7DAABBDF" w14:textId="33B22135" w:rsidR="007B5EB5" w:rsidRPr="00C04BBB" w:rsidRDefault="007B5EB5" w:rsidP="007B5EB5">
      <w:pPr>
        <w:spacing w:after="0" w:line="240" w:lineRule="auto"/>
        <w:ind w:right="4"/>
        <w:rPr>
          <w:rFonts w:ascii="Power Geez Unicode1" w:eastAsia="MS Gothic" w:hAnsi="Power Geez Unicode1" w:cs="Arial"/>
          <w:sz w:val="24"/>
          <w:szCs w:val="28"/>
          <w:lang w:val="en-GB"/>
        </w:rPr>
      </w:pPr>
      <w:r w:rsidRPr="00C04BBB">
        <w:rPr>
          <w:rFonts w:ascii="Power Geez Unicode1" w:eastAsia="MS Gothic" w:hAnsi="Power Geez Unicode1" w:cs="Arial"/>
          <w:sz w:val="24"/>
          <w:szCs w:val="28"/>
          <w:lang w:val="en-GB"/>
        </w:rPr>
        <w:t>አገልግሎት ሰጪ የሚከተሉት</w:t>
      </w:r>
      <w:r w:rsidR="005720EC" w:rsidRPr="00C04BBB">
        <w:rPr>
          <w:rFonts w:ascii="Power Geez Unicode1" w:eastAsia="MS Gothic" w:hAnsi="Power Geez Unicode1" w:cs="Arial"/>
          <w:sz w:val="24"/>
          <w:szCs w:val="28"/>
          <w:lang w:val="en-GB"/>
        </w:rPr>
        <w:t>ን</w:t>
      </w:r>
      <w:r w:rsidRPr="00C04BBB">
        <w:rPr>
          <w:rFonts w:ascii="Power Geez Unicode1" w:eastAsia="MS Gothic" w:hAnsi="Power Geez Unicode1" w:cs="Arial"/>
          <w:sz w:val="24"/>
          <w:szCs w:val="28"/>
          <w:lang w:val="en-GB"/>
        </w:rPr>
        <w:t xml:space="preserve"> ቅድመ መስፈር</w:t>
      </w:r>
      <w:r w:rsidR="00263EFD">
        <w:rPr>
          <w:rFonts w:ascii="Power Geez Unicode1" w:eastAsia="MS Gothic" w:hAnsi="Power Geez Unicode1" w:cs="Arial"/>
          <w:sz w:val="24"/>
          <w:szCs w:val="28"/>
          <w:lang w:val="en-GB"/>
        </w:rPr>
        <w:t>ት</w:t>
      </w:r>
      <w:r w:rsidRPr="00C04BBB">
        <w:rPr>
          <w:rFonts w:ascii="Power Geez Unicode1" w:eastAsia="MS Gothic" w:hAnsi="Power Geez Unicode1" w:cs="Arial"/>
          <w:sz w:val="24"/>
          <w:szCs w:val="28"/>
          <w:lang w:val="en-GB"/>
        </w:rPr>
        <w:t xml:space="preserve"> ማሟላት አለባቸው</w:t>
      </w:r>
      <w:r w:rsidR="00263EFD">
        <w:rPr>
          <w:rFonts w:ascii="Power Geez Unicode1" w:eastAsia="MS Gothic" w:hAnsi="Power Geez Unicode1" w:cs="Arial"/>
          <w:sz w:val="24"/>
          <w:szCs w:val="28"/>
          <w:lang w:val="en-GB"/>
        </w:rPr>
        <w:t>፡፡</w:t>
      </w:r>
    </w:p>
    <w:p w14:paraId="4E2FC036" w14:textId="77777777" w:rsidR="00C04BBB" w:rsidRPr="00C04BBB" w:rsidRDefault="00C04BBB" w:rsidP="007B5EB5">
      <w:pPr>
        <w:spacing w:after="0" w:line="240" w:lineRule="auto"/>
        <w:ind w:right="4"/>
        <w:rPr>
          <w:rFonts w:ascii="Power Geez Unicode1" w:eastAsia="MS Gothic" w:hAnsi="Power Geez Unicode1" w:cs="Arial"/>
          <w:b/>
          <w:sz w:val="24"/>
          <w:szCs w:val="28"/>
          <w:lang w:val="en-GB"/>
        </w:rPr>
      </w:pPr>
    </w:p>
    <w:tbl>
      <w:tblPr>
        <w:tblStyle w:val="TableGrid0"/>
        <w:tblpPr w:leftFromText="180" w:rightFromText="180" w:vertAnchor="text" w:tblpY="53"/>
        <w:tblW w:w="9473" w:type="dxa"/>
        <w:tblInd w:w="0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717"/>
        <w:gridCol w:w="6953"/>
        <w:gridCol w:w="1803"/>
      </w:tblGrid>
      <w:tr w:rsidR="00191627" w:rsidRPr="00C04BBB" w14:paraId="31670A49" w14:textId="77777777" w:rsidTr="007B5EB5">
        <w:trPr>
          <w:trHeight w:val="387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2D050"/>
            <w:vAlign w:val="bottom"/>
          </w:tcPr>
          <w:p w14:paraId="44140212" w14:textId="18277806" w:rsidR="00191627" w:rsidRPr="00C04BBB" w:rsidRDefault="007B5EB5" w:rsidP="00191627">
            <w:pPr>
              <w:spacing w:before="240" w:line="276" w:lineRule="auto"/>
              <w:ind w:left="96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>ተ.ቁ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2D050"/>
            <w:vAlign w:val="bottom"/>
          </w:tcPr>
          <w:p w14:paraId="4EA04794" w14:textId="7E6893C5" w:rsidR="00191627" w:rsidRPr="00C04BBB" w:rsidRDefault="007B5EB5" w:rsidP="00191627">
            <w:pPr>
              <w:spacing w:before="240" w:line="276" w:lineRule="auto"/>
              <w:ind w:left="11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MS Gothic" w:hAnsi="Power Geez Unicode1" w:cs="Arial"/>
                <w:sz w:val="28"/>
                <w:szCs w:val="28"/>
                <w:lang w:val="en-GB"/>
              </w:rPr>
              <w:t>መስፈርቶች</w:t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2D050"/>
            <w:vAlign w:val="bottom"/>
          </w:tcPr>
          <w:p w14:paraId="75E6C6D7" w14:textId="77777777" w:rsidR="00191627" w:rsidRPr="00C04BBB" w:rsidRDefault="00191627" w:rsidP="00191627">
            <w:pPr>
              <w:spacing w:before="240" w:line="276" w:lineRule="auto"/>
              <w:ind w:left="34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191627" w:rsidRPr="00C04BBB" w14:paraId="23A60A65" w14:textId="77777777" w:rsidTr="007B5EB5">
        <w:trPr>
          <w:trHeight w:val="378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0266D0" w14:textId="77777777" w:rsidR="00191627" w:rsidRPr="00C04BBB" w:rsidRDefault="00191627" w:rsidP="00191627">
            <w:pPr>
              <w:spacing w:before="240" w:line="276" w:lineRule="auto"/>
              <w:ind w:left="34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C2F20AA" w14:textId="514897D3" w:rsidR="00191627" w:rsidRPr="00C04BBB" w:rsidRDefault="00343004" w:rsidP="00A179AB">
            <w:pPr>
              <w:spacing w:before="240" w:line="276" w:lineRule="auto"/>
              <w:ind w:left="9"/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ሁሉም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አቅራቢዎች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ህጋዊ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እና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ታደሰ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ንግ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ፍቃ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ሊኖራቸው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ይገባል።</w:t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704F133" w14:textId="6401A7AA" w:rsidR="00191627" w:rsidRPr="00C04BBB" w:rsidRDefault="007B5EB5" w:rsidP="00191627">
            <w:pPr>
              <w:spacing w:before="240" w:line="276" w:lineRule="auto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መረጃ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 xml:space="preserve"> </w:t>
            </w:r>
            <w:r w:rsidR="008E15A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ያቅርቡ</w:t>
            </w:r>
          </w:p>
        </w:tc>
      </w:tr>
      <w:tr w:rsidR="008E15AB" w:rsidRPr="00C04BBB" w14:paraId="1E0B78A5" w14:textId="77777777" w:rsidTr="00D31AE3">
        <w:trPr>
          <w:trHeight w:val="580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E98881" w14:textId="77777777" w:rsidR="008E15AB" w:rsidRPr="00C04BBB" w:rsidRDefault="008E15AB" w:rsidP="008E15AB">
            <w:pPr>
              <w:spacing w:before="240" w:line="276" w:lineRule="auto"/>
              <w:ind w:left="34"/>
              <w:jc w:val="center"/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267F1A" w14:textId="2EFD8F7C" w:rsidR="008E15AB" w:rsidRPr="00C04BBB" w:rsidRDefault="008E15AB" w:rsidP="008E15AB">
            <w:pPr>
              <w:spacing w:before="240" w:line="276" w:lineRule="auto"/>
              <w:ind w:left="9"/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አቅራቢዎች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ተጨማሪ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እሴ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ታክ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ተመዝጋቢ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ምስክር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ወረቀ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ሊኖራቸው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ይገባል።</w:t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E6D1CC" w14:textId="2BEB8F3D" w:rsidR="008E15AB" w:rsidRPr="00C04BBB" w:rsidRDefault="008E15AB" w:rsidP="008E15AB">
            <w:pPr>
              <w:spacing w:before="240" w:line="276" w:lineRule="auto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መረጃ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ያቅርቡ</w:t>
            </w:r>
          </w:p>
        </w:tc>
      </w:tr>
      <w:tr w:rsidR="008E15AB" w:rsidRPr="00C04BBB" w14:paraId="07CE1224" w14:textId="77777777" w:rsidTr="007B5EB5">
        <w:trPr>
          <w:trHeight w:val="594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C524F8B" w14:textId="4965418F" w:rsidR="008E15AB" w:rsidRPr="00C04BBB" w:rsidRDefault="008E15AB" w:rsidP="008E15AB">
            <w:pPr>
              <w:spacing w:before="240" w:line="276" w:lineRule="auto"/>
              <w:ind w:left="43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C2690E" w14:textId="266D32D3" w:rsidR="008E15AB" w:rsidRPr="00C04BBB" w:rsidRDefault="008E15AB" w:rsidP="00783457">
            <w:pPr>
              <w:spacing w:before="240" w:line="276" w:lineRule="auto"/>
              <w:ind w:left="9" w:right="40"/>
              <w:jc w:val="both"/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ሁሉም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አቅራቢዎች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ኩባንያቸውን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ስራ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ልምድ፣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የተሸከርካሪውን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ሌብሬ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(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ባለቤ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ሰርተፍኬ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>)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፣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783457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ያላቸዉን የመኪና ማንሻ ብዛት እና </w:t>
            </w:r>
            <w:r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>የ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ሰራተኞች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ቁጥር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ማቅረብ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አለባቸው።</w:t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450499" w14:textId="17385668" w:rsidR="008E15AB" w:rsidRPr="00C04BBB" w:rsidRDefault="008E15AB" w:rsidP="008E15AB">
            <w:pPr>
              <w:spacing w:before="240" w:line="276" w:lineRule="auto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መረጃ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ያቅርቡ</w:t>
            </w:r>
          </w:p>
        </w:tc>
      </w:tr>
      <w:tr w:rsidR="008E15AB" w:rsidRPr="00C04BBB" w14:paraId="78EBB98D" w14:textId="77777777" w:rsidTr="007B5EB5">
        <w:trPr>
          <w:trHeight w:val="716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9A972B" w14:textId="6E412412" w:rsidR="008E15AB" w:rsidRPr="00C04BBB" w:rsidRDefault="008E15AB" w:rsidP="008E15AB">
            <w:pPr>
              <w:spacing w:before="240" w:line="276" w:lineRule="auto"/>
              <w:ind w:left="38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A606EA" w14:textId="7B57F04C" w:rsidR="008E15AB" w:rsidRPr="00C04BBB" w:rsidRDefault="008E15AB" w:rsidP="008E15AB">
            <w:pPr>
              <w:spacing w:before="240" w:line="276" w:lineRule="auto"/>
              <w:ind w:left="9" w:right="40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 xml:space="preserve">ከዚህ በፊት አገልግሎት ያቀረቡላቸውን የደንበኛ 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ዝርዝር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እና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 xml:space="preserve">የመልካም ስራ አፈጻጻም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ምስክር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ወረቀ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ማቅረብ የሚችል </w:t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6424FD" w14:textId="5B622794" w:rsidR="008E15AB" w:rsidRPr="00C04BBB" w:rsidRDefault="008E15AB" w:rsidP="008E15AB">
            <w:pPr>
              <w:spacing w:before="240" w:line="276" w:lineRule="auto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መረጃ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ያቅርቡ</w:t>
            </w:r>
          </w:p>
        </w:tc>
      </w:tr>
      <w:tr w:rsidR="008E15AB" w:rsidRPr="00C04BBB" w14:paraId="13C112A3" w14:textId="77777777" w:rsidTr="007B5EB5">
        <w:trPr>
          <w:trHeight w:val="473"/>
        </w:trPr>
        <w:tc>
          <w:tcPr>
            <w:tcW w:w="7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A468B" w14:textId="44566E92" w:rsidR="008E15AB" w:rsidRPr="00C04BBB" w:rsidRDefault="008E15AB" w:rsidP="008E15AB">
            <w:pPr>
              <w:spacing w:before="240" w:line="276" w:lineRule="auto"/>
              <w:ind w:left="43"/>
              <w:jc w:val="center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eastAsia="Calibri" w:hAnsi="Power Geez Unicode1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69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B100C4" w14:textId="67A21508" w:rsidR="008E15AB" w:rsidRPr="00C04BBB" w:rsidRDefault="008E15AB" w:rsidP="002F0CC5">
            <w:pPr>
              <w:spacing w:before="240" w:line="276" w:lineRule="auto"/>
              <w:ind w:left="9" w:right="40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 xml:space="preserve">ይህንን አገልግሎት በተመለከተ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እርስዎን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="002F0CC5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ስራ ልምድ/ብቃት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የሚደግፍ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ማንኛውም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ተጨማሪ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  <w:lang w:val="en-GB"/>
              </w:rPr>
              <w:t>መረጃ።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  <w:lang w:val="en-GB"/>
              </w:rPr>
              <w:tab/>
            </w:r>
          </w:p>
        </w:tc>
        <w:tc>
          <w:tcPr>
            <w:tcW w:w="18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771082" w14:textId="4D4D8E7D" w:rsidR="008E15AB" w:rsidRPr="00C04BBB" w:rsidRDefault="008E15AB" w:rsidP="008E15AB">
            <w:pPr>
              <w:spacing w:before="240" w:line="276" w:lineRule="auto"/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</w:pPr>
            <w:r w:rsidRPr="00C04BBB"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መረጃ</w:t>
            </w:r>
            <w:r w:rsidRPr="00C04BBB">
              <w:rPr>
                <w:rFonts w:ascii="Power Geez Unicode1" w:hAnsi="Power Geez Unicode1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Power Geez Unicode1" w:hAnsi="Power Geez Unicode1" w:cs="Ebrima"/>
                <w:color w:val="000000" w:themeColor="text1"/>
                <w:sz w:val="24"/>
                <w:szCs w:val="24"/>
              </w:rPr>
              <w:t>ያቅርቡ</w:t>
            </w:r>
          </w:p>
        </w:tc>
      </w:tr>
    </w:tbl>
    <w:p w14:paraId="70F4AEA9" w14:textId="77777777" w:rsidR="00191627" w:rsidRPr="00C04BBB" w:rsidRDefault="00191627" w:rsidP="00191627">
      <w:pPr>
        <w:spacing w:after="0" w:line="276" w:lineRule="auto"/>
        <w:ind w:left="9" w:right="575"/>
        <w:rPr>
          <w:rFonts w:ascii="Power Geez Unicode1" w:hAnsi="Power Geez Unicode1" w:cs="Arial"/>
          <w:sz w:val="24"/>
          <w:szCs w:val="24"/>
          <w:lang w:val="en-GB"/>
        </w:rPr>
      </w:pPr>
    </w:p>
    <w:p w14:paraId="3FB716F7" w14:textId="40259829" w:rsidR="00A124EB" w:rsidRPr="00A124EB" w:rsidRDefault="00A124EB" w:rsidP="00191627">
      <w:pPr>
        <w:spacing w:after="200" w:line="276" w:lineRule="auto"/>
        <w:rPr>
          <w:rFonts w:ascii="Arial" w:hAnsi="Arial" w:cs="Arial"/>
          <w:sz w:val="20"/>
          <w:szCs w:val="20"/>
          <w:lang w:val="en-GB"/>
        </w:rPr>
      </w:pPr>
      <w:bookmarkStart w:id="3" w:name="_Toc485589974"/>
    </w:p>
    <w:p w14:paraId="67E0C4A5" w14:textId="04ADE40B" w:rsidR="00C04BBB" w:rsidRPr="004751F6" w:rsidRDefault="005720EC" w:rsidP="005720EC">
      <w:pPr>
        <w:keepNext/>
        <w:keepLines/>
        <w:spacing w:after="0" w:line="276" w:lineRule="auto"/>
        <w:outlineLvl w:val="0"/>
        <w:rPr>
          <w:rFonts w:ascii="Power Geez Unicode1" w:eastAsia="MS Gothic" w:hAnsi="Power Geez Unicode1" w:cs="Ebrima"/>
          <w:sz w:val="24"/>
          <w:szCs w:val="28"/>
          <w:u w:val="single"/>
          <w:lang w:val="en-GB"/>
        </w:rPr>
      </w:pPr>
      <w:r w:rsidRPr="004751F6">
        <w:rPr>
          <w:rFonts w:ascii="Power Geez Unicode1" w:eastAsia="MS Gothic" w:hAnsi="Power Geez Unicode1" w:cs="Ebrima"/>
          <w:sz w:val="24"/>
          <w:szCs w:val="28"/>
          <w:lang w:val="en-GB"/>
        </w:rPr>
        <w:lastRenderedPageBreak/>
        <w:t>ክፍል</w:t>
      </w:r>
      <w:r w:rsidRPr="004751F6">
        <w:rPr>
          <w:rFonts w:ascii="Power Geez Unicode1" w:eastAsia="MS Gothic" w:hAnsi="Power Geez Unicode1" w:cs="Arial"/>
          <w:sz w:val="24"/>
          <w:szCs w:val="28"/>
          <w:lang w:val="en-GB"/>
        </w:rPr>
        <w:t xml:space="preserve"> 2. </w:t>
      </w:r>
      <w:r w:rsidRPr="004751F6">
        <w:rPr>
          <w:rFonts w:ascii="Power Geez Unicode1" w:eastAsia="MS Gothic" w:hAnsi="Power Geez Unicode1" w:cs="Ebrima"/>
          <w:sz w:val="24"/>
          <w:szCs w:val="28"/>
          <w:u w:val="single"/>
          <w:lang w:val="en-GB"/>
        </w:rPr>
        <w:t>ቴክኒካዊ</w:t>
      </w:r>
      <w:r w:rsidRPr="004751F6">
        <w:rPr>
          <w:rFonts w:ascii="Power Geez Unicode1" w:eastAsia="MS Gothic" w:hAnsi="Power Geez Unicode1" w:cs="Arial"/>
          <w:sz w:val="24"/>
          <w:szCs w:val="28"/>
          <w:u w:val="single"/>
          <w:lang w:val="en-GB"/>
        </w:rPr>
        <w:t xml:space="preserve"> </w:t>
      </w:r>
      <w:r w:rsidRPr="004751F6">
        <w:rPr>
          <w:rFonts w:ascii="Power Geez Unicode1" w:eastAsia="MS Gothic" w:hAnsi="Power Geez Unicode1" w:cs="Ebrima"/>
          <w:sz w:val="24"/>
          <w:szCs w:val="28"/>
          <w:u w:val="single"/>
          <w:lang w:val="en-GB"/>
        </w:rPr>
        <w:t>መስፈርቶች</w:t>
      </w:r>
      <w:r w:rsidRPr="004751F6">
        <w:rPr>
          <w:rFonts w:ascii="Power Geez Unicode1" w:eastAsia="MS Gothic" w:hAnsi="Power Geez Unicode1" w:cs="Arial"/>
          <w:sz w:val="24"/>
          <w:szCs w:val="28"/>
          <w:u w:val="single"/>
          <w:lang w:val="en-GB"/>
        </w:rPr>
        <w:t xml:space="preserve"> / </w:t>
      </w:r>
      <w:r w:rsidRPr="004751F6">
        <w:rPr>
          <w:rFonts w:ascii="Power Geez Unicode1" w:eastAsia="MS Gothic" w:hAnsi="Power Geez Unicode1" w:cs="Ebrima"/>
          <w:sz w:val="24"/>
          <w:szCs w:val="28"/>
          <w:u w:val="single"/>
          <w:lang w:val="en-GB"/>
        </w:rPr>
        <w:t>ዝርዝሮች</w:t>
      </w:r>
    </w:p>
    <w:p w14:paraId="1E1227DB" w14:textId="77777777" w:rsidR="00C04BBB" w:rsidRPr="00C04BBB" w:rsidRDefault="00C04BBB" w:rsidP="005720EC">
      <w:pPr>
        <w:keepNext/>
        <w:keepLines/>
        <w:spacing w:after="0" w:line="276" w:lineRule="auto"/>
        <w:outlineLvl w:val="0"/>
        <w:rPr>
          <w:rFonts w:ascii="Power Geez Unicode1" w:eastAsia="MS Gothic" w:hAnsi="Power Geez Unicode1" w:cs="Ebrima"/>
          <w:b/>
          <w:sz w:val="24"/>
          <w:szCs w:val="28"/>
          <w:u w:val="single"/>
          <w:lang w:val="en-GB"/>
        </w:rPr>
      </w:pPr>
    </w:p>
    <w:p w14:paraId="0B16359E" w14:textId="5334E743" w:rsidR="005720EC" w:rsidRPr="00E41831" w:rsidRDefault="005720EC" w:rsidP="005720EC">
      <w:pPr>
        <w:keepNext/>
        <w:keepLines/>
        <w:spacing w:after="0" w:line="276" w:lineRule="auto"/>
        <w:outlineLvl w:val="0"/>
        <w:rPr>
          <w:rFonts w:ascii="Power Geez Unicode1" w:eastAsia="MS Gothic" w:hAnsi="Power Geez Unicode1" w:cs="Ebrima"/>
          <w:sz w:val="24"/>
          <w:szCs w:val="28"/>
          <w:lang w:val="en-GB"/>
        </w:rPr>
      </w:pPr>
      <w:r w:rsidRPr="00E04994">
        <w:rPr>
          <w:rFonts w:ascii="Power Geez Unicode1" w:eastAsia="MS Gothic" w:hAnsi="Power Geez Unicode1" w:cs="Ebrima"/>
          <w:sz w:val="24"/>
          <w:szCs w:val="28"/>
          <w:lang w:val="en-GB"/>
        </w:rPr>
        <w:t>እባክዎ</w:t>
      </w:r>
      <w:r w:rsidRPr="00E04994">
        <w:rPr>
          <w:rFonts w:ascii="Power Geez Unicode1" w:eastAsia="MS Gothic" w:hAnsi="Power Geez Unicode1" w:cs="Arial"/>
          <w:sz w:val="24"/>
          <w:szCs w:val="28"/>
          <w:lang w:val="en-GB"/>
        </w:rPr>
        <w:t xml:space="preserve"> </w:t>
      </w:r>
      <w:r w:rsidRPr="00E04994">
        <w:rPr>
          <w:rFonts w:ascii="Power Geez Unicode1" w:eastAsia="MS Gothic" w:hAnsi="Power Geez Unicode1" w:cs="Ebrima"/>
          <w:sz w:val="24"/>
          <w:szCs w:val="28"/>
          <w:lang w:val="en-GB"/>
        </w:rPr>
        <w:t xml:space="preserve">በሚከተሉት በያንዳንዱ ዝርዝሮች </w:t>
      </w:r>
      <w:r w:rsidR="00E04994" w:rsidRPr="00E41831">
        <w:rPr>
          <w:rFonts w:ascii="Power Geez Unicode1" w:eastAsia="MS Gothic" w:hAnsi="Power Geez Unicode1" w:cs="Ebrima"/>
          <w:sz w:val="24"/>
          <w:szCs w:val="28"/>
          <w:lang w:val="en-GB"/>
        </w:rPr>
        <w:t xml:space="preserve">እስማማለሁ ወይንም አልስማማም ከሚለው ስር </w:t>
      </w:r>
      <w:r w:rsidR="00E04994" w:rsidRPr="00E04994">
        <w:rPr>
          <w:rFonts w:ascii="Power Geez Unicode1" w:eastAsia="MS Gothic" w:hAnsi="Power Geez Unicode1" w:cs="Ebrima"/>
          <w:sz w:val="24"/>
          <w:szCs w:val="28"/>
          <w:lang w:val="en-GB"/>
        </w:rPr>
        <w:t>የ</w:t>
      </w:r>
      <w:r w:rsidRPr="00E41831">
        <w:rPr>
          <w:rFonts w:ascii="Power Geez Unicode1" w:eastAsia="MS Gothic" w:hAnsi="Power Geez Unicode1" w:cs="Ebrima"/>
          <w:sz w:val="24"/>
          <w:szCs w:val="28"/>
          <w:lang w:val="en-GB"/>
        </w:rPr>
        <w:t xml:space="preserve"> </w:t>
      </w:r>
      <w:r w:rsidR="005E666E" w:rsidRPr="00E41831">
        <w:rPr>
          <w:rFonts w:ascii="Times New Roman" w:eastAsia="MS Gothic" w:hAnsi="Times New Roman" w:cs="Times New Roman"/>
          <w:sz w:val="24"/>
          <w:szCs w:val="28"/>
          <w:lang w:val="en-GB"/>
        </w:rPr>
        <w:t>√</w:t>
      </w:r>
      <w:r w:rsidRPr="00E41831">
        <w:rPr>
          <w:rFonts w:ascii="Power Geez Unicode1" w:eastAsia="MS Gothic" w:hAnsi="Power Geez Unicode1" w:cs="Ebrima"/>
          <w:sz w:val="24"/>
          <w:szCs w:val="28"/>
          <w:lang w:val="en-GB"/>
        </w:rPr>
        <w:t xml:space="preserve"> </w:t>
      </w:r>
      <w:r w:rsidRPr="00E04994">
        <w:rPr>
          <w:rFonts w:ascii="Power Geez Unicode1" w:eastAsia="MS Gothic" w:hAnsi="Power Geez Unicode1" w:cs="Ebrima"/>
          <w:sz w:val="24"/>
          <w:szCs w:val="28"/>
          <w:lang w:val="en-GB"/>
        </w:rPr>
        <w:t xml:space="preserve"> ምልክት ያድርጉ</w:t>
      </w:r>
      <w:r w:rsidR="00E41831">
        <w:rPr>
          <w:rFonts w:ascii="Power Geez Unicode1" w:eastAsia="MS Gothic" w:hAnsi="Power Geez Unicode1" w:cs="Ebrima"/>
          <w:sz w:val="24"/>
          <w:szCs w:val="28"/>
          <w:lang w:val="en-GB"/>
        </w:rPr>
        <w:t>፡፡</w:t>
      </w:r>
    </w:p>
    <w:tbl>
      <w:tblPr>
        <w:tblStyle w:val="TableGrid10"/>
        <w:tblW w:w="0" w:type="auto"/>
        <w:tblInd w:w="-725" w:type="dxa"/>
        <w:tblLook w:val="04A0" w:firstRow="1" w:lastRow="0" w:firstColumn="1" w:lastColumn="0" w:noHBand="0" w:noVBand="1"/>
      </w:tblPr>
      <w:tblGrid>
        <w:gridCol w:w="647"/>
        <w:gridCol w:w="6014"/>
        <w:gridCol w:w="1709"/>
        <w:gridCol w:w="1619"/>
      </w:tblGrid>
      <w:tr w:rsidR="00B4670A" w:rsidRPr="00C04BBB" w14:paraId="1A504C99" w14:textId="77777777" w:rsidTr="00CC2E45">
        <w:tc>
          <w:tcPr>
            <w:tcW w:w="360" w:type="dxa"/>
            <w:shd w:val="clear" w:color="auto" w:fill="00B050"/>
            <w:vAlign w:val="bottom"/>
          </w:tcPr>
          <w:p w14:paraId="23E6E419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ተ.ቁ</w:t>
            </w:r>
          </w:p>
        </w:tc>
        <w:tc>
          <w:tcPr>
            <w:tcW w:w="6030" w:type="dxa"/>
            <w:shd w:val="clear" w:color="auto" w:fill="00B050"/>
            <w:vAlign w:val="bottom"/>
          </w:tcPr>
          <w:p w14:paraId="6BC9535E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ዝርዝር</w:t>
            </w:r>
          </w:p>
        </w:tc>
        <w:tc>
          <w:tcPr>
            <w:tcW w:w="1710" w:type="dxa"/>
            <w:shd w:val="clear" w:color="auto" w:fill="00B050"/>
            <w:vAlign w:val="bottom"/>
          </w:tcPr>
          <w:p w14:paraId="28AE4188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እስማማለሁ </w:t>
            </w:r>
          </w:p>
        </w:tc>
        <w:tc>
          <w:tcPr>
            <w:tcW w:w="1620" w:type="dxa"/>
            <w:shd w:val="clear" w:color="auto" w:fill="00B050"/>
            <w:vAlign w:val="bottom"/>
          </w:tcPr>
          <w:p w14:paraId="7820B86E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አልስማማም</w:t>
            </w:r>
          </w:p>
        </w:tc>
      </w:tr>
      <w:tr w:rsidR="00B4670A" w:rsidRPr="00C04BBB" w14:paraId="357C2206" w14:textId="77777777" w:rsidTr="00CC2E45">
        <w:trPr>
          <w:trHeight w:val="719"/>
        </w:trPr>
        <w:tc>
          <w:tcPr>
            <w:tcW w:w="360" w:type="dxa"/>
            <w:vAlign w:val="bottom"/>
          </w:tcPr>
          <w:p w14:paraId="15974E25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1</w:t>
            </w:r>
          </w:p>
        </w:tc>
        <w:tc>
          <w:tcPr>
            <w:tcW w:w="6030" w:type="dxa"/>
            <w:vAlign w:val="bottom"/>
          </w:tcPr>
          <w:p w14:paraId="018EDFBA" w14:textId="4552535B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Ebrima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አገልግሎቱ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በሚፈለግበት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ጊዜ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የአገልግሎቱ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ክፍያው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የሚያካትተው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የአንድ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መስመር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ብቻ</w:t>
            </w: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 </w:t>
            </w:r>
            <w:r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ይሆናል</w:t>
            </w:r>
            <w:r w:rsidR="00D31AE3" w:rsidRPr="00E41831">
              <w:rPr>
                <w:rFonts w:ascii="Power Geez Unicode1" w:eastAsia="Arial" w:hAnsi="Power Geez Unicode1" w:cs="Ebrima"/>
                <w:sz w:val="24"/>
                <w:szCs w:val="24"/>
              </w:rPr>
              <w:t>፡፡</w:t>
            </w:r>
          </w:p>
        </w:tc>
        <w:tc>
          <w:tcPr>
            <w:tcW w:w="1710" w:type="dxa"/>
            <w:vAlign w:val="bottom"/>
          </w:tcPr>
          <w:p w14:paraId="6129931F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12FE0114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40F91BDD" w14:textId="77777777" w:rsidTr="00CC2E45">
        <w:trPr>
          <w:trHeight w:val="809"/>
        </w:trPr>
        <w:tc>
          <w:tcPr>
            <w:tcW w:w="360" w:type="dxa"/>
            <w:vAlign w:val="bottom"/>
          </w:tcPr>
          <w:p w14:paraId="76321E23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2</w:t>
            </w:r>
          </w:p>
        </w:tc>
        <w:tc>
          <w:tcPr>
            <w:tcW w:w="6030" w:type="dxa"/>
            <w:vAlign w:val="bottom"/>
          </w:tcPr>
          <w:p w14:paraId="5DAB1ED6" w14:textId="3E904FAF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አገልግሎት ሰጪ  የ 24 ስዓት ክሬን አገልግሎት በድርጅታችን ጥያቄ መሰረት ለመስጠት ፍቃደኛ  መሆን አለበት::</w:t>
            </w:r>
          </w:p>
        </w:tc>
        <w:tc>
          <w:tcPr>
            <w:tcW w:w="1710" w:type="dxa"/>
            <w:vAlign w:val="bottom"/>
          </w:tcPr>
          <w:p w14:paraId="08CAD196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67D712CC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43BE226E" w14:textId="77777777" w:rsidTr="00CC2E45">
        <w:tc>
          <w:tcPr>
            <w:tcW w:w="360" w:type="dxa"/>
            <w:vAlign w:val="bottom"/>
          </w:tcPr>
          <w:p w14:paraId="2FAEBB83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3</w:t>
            </w:r>
          </w:p>
        </w:tc>
        <w:tc>
          <w:tcPr>
            <w:tcW w:w="6030" w:type="dxa"/>
            <w:vAlign w:val="bottom"/>
          </w:tcPr>
          <w:p w14:paraId="70538FCB" w14:textId="5DC1F933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አገልግሎት ሰጪ በዱቤ ለመስራት ፍቃደኛ  መሆን አለበት::</w:t>
            </w:r>
          </w:p>
        </w:tc>
        <w:tc>
          <w:tcPr>
            <w:tcW w:w="1710" w:type="dxa"/>
            <w:vAlign w:val="bottom"/>
          </w:tcPr>
          <w:p w14:paraId="50C059A1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7E3B4B21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4B93729F" w14:textId="77777777" w:rsidTr="00CC2E45">
        <w:tc>
          <w:tcPr>
            <w:tcW w:w="360" w:type="dxa"/>
            <w:vAlign w:val="bottom"/>
          </w:tcPr>
          <w:p w14:paraId="703BB019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4</w:t>
            </w:r>
          </w:p>
        </w:tc>
        <w:tc>
          <w:tcPr>
            <w:tcW w:w="6030" w:type="dxa"/>
            <w:vAlign w:val="bottom"/>
          </w:tcPr>
          <w:p w14:paraId="37DDD328" w14:textId="121231B5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አገልግሎት ሰጪ  የመንገድ ትራንስፖርት ባለስልጣንን እና የጉምሩክ ህግን አክብሮ ለመስራት ፍቃደኛ መሆን አለበት::</w:t>
            </w:r>
          </w:p>
        </w:tc>
        <w:tc>
          <w:tcPr>
            <w:tcW w:w="1710" w:type="dxa"/>
            <w:vAlign w:val="bottom"/>
          </w:tcPr>
          <w:p w14:paraId="53FA8151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4C3FEDD2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3D5789F1" w14:textId="77777777" w:rsidTr="00CC2E45">
        <w:tc>
          <w:tcPr>
            <w:tcW w:w="360" w:type="dxa"/>
            <w:vAlign w:val="bottom"/>
          </w:tcPr>
          <w:p w14:paraId="72A115BA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5</w:t>
            </w:r>
          </w:p>
        </w:tc>
        <w:tc>
          <w:tcPr>
            <w:tcW w:w="6030" w:type="dxa"/>
            <w:vAlign w:val="bottom"/>
          </w:tcPr>
          <w:p w14:paraId="47400C69" w14:textId="54754563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 xml:space="preserve">አገልግሎት ሰጪው አገልግሎቱን በሚሰጥበት ወቅት አማራጭ እና አጭር መንገዶች የመጠቀም ሀላፊነት መውሰድ </w:t>
            </w:r>
            <w:r w:rsidR="00F6227D">
              <w:rPr>
                <w:rFonts w:ascii="Power Geez Unicode1" w:eastAsia="Calibri" w:hAnsi="Power Geez Unicode1" w:cs="Times New Roman"/>
                <w:sz w:val="24"/>
                <w:szCs w:val="24"/>
              </w:rPr>
              <w:t>ይ</w:t>
            </w: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ኖርበታል</w:t>
            </w:r>
            <w:r w:rsidR="00F6227D">
              <w:rPr>
                <w:rFonts w:ascii="Power Geez Unicode1" w:eastAsia="Calibri" w:hAnsi="Power Geez Unicode1" w:cs="Times New Roman"/>
                <w:sz w:val="24"/>
                <w:szCs w:val="24"/>
              </w:rPr>
              <w:t>፡፡</w:t>
            </w:r>
          </w:p>
        </w:tc>
        <w:tc>
          <w:tcPr>
            <w:tcW w:w="1710" w:type="dxa"/>
            <w:vAlign w:val="bottom"/>
          </w:tcPr>
          <w:p w14:paraId="7F28EB16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5FCFAE1D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46BFFAD5" w14:textId="77777777" w:rsidTr="00CC2E45">
        <w:trPr>
          <w:trHeight w:val="1187"/>
        </w:trPr>
        <w:tc>
          <w:tcPr>
            <w:tcW w:w="360" w:type="dxa"/>
            <w:vAlign w:val="bottom"/>
          </w:tcPr>
          <w:p w14:paraId="6253C29B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6</w:t>
            </w:r>
          </w:p>
        </w:tc>
        <w:tc>
          <w:tcPr>
            <w:tcW w:w="6030" w:type="dxa"/>
            <w:vAlign w:val="bottom"/>
          </w:tcPr>
          <w:p w14:paraId="35280A62" w14:textId="50ED7F9F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ለሚጎትተው ወይንም ለሚጫነው ተሽከርካሪ ከመኪናው አይነት እና ብልሽት አንጻር ተገቢውን የክሬን አይነት በፍላጎታችን  መሰረት ለማቅረብ ፍቃደኛ መሆን አለበት::</w:t>
            </w:r>
          </w:p>
        </w:tc>
        <w:tc>
          <w:tcPr>
            <w:tcW w:w="1710" w:type="dxa"/>
            <w:vAlign w:val="bottom"/>
          </w:tcPr>
          <w:p w14:paraId="5C232BF7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4C5A7ED1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B4670A" w:rsidRPr="00C04BBB" w14:paraId="26FF8A62" w14:textId="77777777" w:rsidTr="00CC2E45">
        <w:tc>
          <w:tcPr>
            <w:tcW w:w="360" w:type="dxa"/>
            <w:vAlign w:val="bottom"/>
          </w:tcPr>
          <w:p w14:paraId="4E068E3A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7</w:t>
            </w:r>
          </w:p>
        </w:tc>
        <w:tc>
          <w:tcPr>
            <w:tcW w:w="6030" w:type="dxa"/>
            <w:vAlign w:val="bottom"/>
          </w:tcPr>
          <w:p w14:paraId="39D45770" w14:textId="0ED00E0C" w:rsidR="00B4670A" w:rsidRPr="00E41831" w:rsidRDefault="00B4670A" w:rsidP="00CC2E45">
            <w:pPr>
              <w:spacing w:after="160" w:line="259" w:lineRule="auto"/>
              <w:rPr>
                <w:rFonts w:ascii="Power Geez Unicode1" w:eastAsia="Calibri" w:hAnsi="Power Geez Unicode1" w:cs="Times New Roman"/>
                <w:sz w:val="24"/>
                <w:szCs w:val="24"/>
              </w:rPr>
            </w:pPr>
            <w:r w:rsidRPr="00E41831">
              <w:rPr>
                <w:rFonts w:ascii="Power Geez Unicode1" w:eastAsia="Calibri" w:hAnsi="Power Geez Unicode1" w:cs="Times New Roman"/>
                <w:sz w:val="24"/>
                <w:szCs w:val="24"/>
              </w:rPr>
              <w:t>በዝርዝሩ ውስጥ ከተገለጹት መነሻ እና መዳረሻ ቦታዎች መካከል የክሬን አገልግሎት ቢያስፈልግ (ካስፈለገ) ከአቅራቢያው መዳረሻ ( መነሻ) ቦታ ታሳቢ ተደርጎ ሂሳቡ የሚከፈል ይሆናል፡፡ ይህን ማድረግ በማይቻልበት ሁኔታ አገልግሎት ሰጪው ለአንድ ኪሎሜትር ባቀረበው ዋጋ እንደ ቦታው እርቀት ተሰልቶ የሚከፈል ይሆናል፡፡</w:t>
            </w:r>
          </w:p>
        </w:tc>
        <w:tc>
          <w:tcPr>
            <w:tcW w:w="1710" w:type="dxa"/>
            <w:vAlign w:val="bottom"/>
          </w:tcPr>
          <w:p w14:paraId="222B3703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620" w:type="dxa"/>
            <w:vAlign w:val="bottom"/>
          </w:tcPr>
          <w:p w14:paraId="6EEA20F7" w14:textId="77777777" w:rsidR="00B4670A" w:rsidRPr="00E41831" w:rsidRDefault="00B4670A" w:rsidP="00CC2E45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</w:tbl>
    <w:p w14:paraId="665699FE" w14:textId="77777777" w:rsidR="007356D3" w:rsidRDefault="007356D3" w:rsidP="005D0526">
      <w:pPr>
        <w:spacing w:after="200" w:line="360" w:lineRule="auto"/>
        <w:rPr>
          <w:rFonts w:ascii="Power Geez Unicode1" w:eastAsia="Arial" w:hAnsi="Power Geez Unicode1" w:cs="Arial"/>
          <w:sz w:val="24"/>
          <w:u w:val="single"/>
        </w:rPr>
      </w:pPr>
    </w:p>
    <w:p w14:paraId="3DB84D71" w14:textId="77777777" w:rsidR="007356D3" w:rsidRDefault="007356D3" w:rsidP="005D0526">
      <w:pPr>
        <w:spacing w:after="200" w:line="360" w:lineRule="auto"/>
        <w:rPr>
          <w:rFonts w:ascii="Power Geez Unicode1" w:eastAsia="Arial" w:hAnsi="Power Geez Unicode1" w:cs="Arial"/>
          <w:sz w:val="24"/>
          <w:u w:val="single"/>
        </w:rPr>
      </w:pPr>
    </w:p>
    <w:p w14:paraId="64A5A6D5" w14:textId="77777777" w:rsidR="007356D3" w:rsidRDefault="007356D3" w:rsidP="007356D3">
      <w:pPr>
        <w:spacing w:after="200" w:line="360" w:lineRule="auto"/>
        <w:jc w:val="both"/>
        <w:rPr>
          <w:rFonts w:ascii="Power Geez Unicode1" w:eastAsia="Arial" w:hAnsi="Power Geez Unicode1" w:cs="Arial"/>
          <w:sz w:val="24"/>
        </w:rPr>
      </w:pPr>
    </w:p>
    <w:p w14:paraId="6ECA1807" w14:textId="77777777" w:rsidR="007356D3" w:rsidRDefault="007356D3" w:rsidP="007356D3">
      <w:pPr>
        <w:spacing w:after="200" w:line="360" w:lineRule="auto"/>
        <w:jc w:val="both"/>
        <w:rPr>
          <w:rFonts w:ascii="Power Geez Unicode1" w:eastAsia="Arial" w:hAnsi="Power Geez Unicode1" w:cs="Arial"/>
          <w:sz w:val="24"/>
        </w:rPr>
      </w:pPr>
    </w:p>
    <w:p w14:paraId="372A8CC2" w14:textId="19FEE432" w:rsidR="00E41831" w:rsidRPr="007356D3" w:rsidRDefault="007356D3" w:rsidP="007356D3">
      <w:pPr>
        <w:spacing w:after="200" w:line="360" w:lineRule="auto"/>
        <w:jc w:val="both"/>
        <w:rPr>
          <w:rFonts w:ascii="Power Geez Unicode1" w:eastAsia="Arial" w:hAnsi="Power Geez Unicode1" w:cs="Arial"/>
          <w:sz w:val="24"/>
        </w:rPr>
      </w:pPr>
      <w:r w:rsidRPr="007356D3">
        <w:rPr>
          <w:rFonts w:ascii="Power Geez Unicode1" w:eastAsia="Arial" w:hAnsi="Power Geez Unicode1" w:cs="Arial"/>
          <w:sz w:val="24"/>
        </w:rPr>
        <w:t>ማሳሰቢያ፡</w:t>
      </w:r>
      <w:r w:rsidR="009038B6">
        <w:rPr>
          <w:rFonts w:ascii="Power Geez Unicode1" w:eastAsia="Arial" w:hAnsi="Power Geez Unicode1" w:cs="Arial"/>
          <w:sz w:val="24"/>
        </w:rPr>
        <w:t>-</w:t>
      </w:r>
      <w:r w:rsidRPr="007356D3">
        <w:rPr>
          <w:rFonts w:ascii="Power Geez Unicode1" w:eastAsia="Arial" w:hAnsi="Power Geez Unicode1" w:cs="Arial"/>
          <w:sz w:val="24"/>
        </w:rPr>
        <w:t xml:space="preserve"> ከዚህ በታች </w:t>
      </w:r>
      <w:r w:rsidR="009038B6">
        <w:rPr>
          <w:rFonts w:ascii="Power Geez Unicode1" w:eastAsia="Arial" w:hAnsi="Power Geez Unicode1" w:cs="Arial"/>
          <w:sz w:val="24"/>
        </w:rPr>
        <w:t>ለተዘ</w:t>
      </w:r>
      <w:r w:rsidRPr="007356D3">
        <w:rPr>
          <w:rFonts w:ascii="Power Geez Unicode1" w:eastAsia="Arial" w:hAnsi="Power Geez Unicode1" w:cs="Arial"/>
          <w:sz w:val="24"/>
        </w:rPr>
        <w:t xml:space="preserve">ረዘሩት </w:t>
      </w:r>
      <w:r w:rsidR="009038B6">
        <w:rPr>
          <w:rFonts w:ascii="Power Geez Unicode1" w:eastAsia="Arial" w:hAnsi="Power Geez Unicode1" w:cs="Arial"/>
          <w:sz w:val="24"/>
        </w:rPr>
        <w:t>ባሎ</w:t>
      </w:r>
      <w:r w:rsidRPr="007356D3">
        <w:rPr>
          <w:rFonts w:ascii="Power Geez Unicode1" w:eastAsia="Arial" w:hAnsi="Power Geez Unicode1" w:cs="Arial"/>
          <w:sz w:val="24"/>
        </w:rPr>
        <w:t xml:space="preserve">ት እና በሚችሉት መኪና መወዳደር </w:t>
      </w:r>
      <w:r w:rsidR="009038B6">
        <w:rPr>
          <w:rFonts w:ascii="Power Geez Unicode1" w:eastAsia="Arial" w:hAnsi="Power Geez Unicode1" w:cs="Arial"/>
          <w:sz w:val="24"/>
        </w:rPr>
        <w:t>ይቻላሉ</w:t>
      </w:r>
      <w:r w:rsidRPr="007356D3">
        <w:rPr>
          <w:rFonts w:ascii="Power Geez Unicode1" w:eastAsia="Arial" w:hAnsi="Power Geez Unicode1" w:cs="Arial"/>
          <w:sz w:val="24"/>
        </w:rPr>
        <w:t xml:space="preserve"> ነገር ግን ቦታ መርጦ </w:t>
      </w:r>
      <w:r w:rsidR="009038B6">
        <w:rPr>
          <w:rFonts w:ascii="Power Geez Unicode1" w:eastAsia="Arial" w:hAnsi="Power Geez Unicode1" w:cs="Arial"/>
          <w:sz w:val="24"/>
        </w:rPr>
        <w:t>መወ</w:t>
      </w:r>
      <w:r w:rsidRPr="007356D3">
        <w:rPr>
          <w:rFonts w:ascii="Power Geez Unicode1" w:eastAsia="Arial" w:hAnsi="Power Geez Unicode1" w:cs="Arial"/>
          <w:sz w:val="24"/>
        </w:rPr>
        <w:t>ዳደር አይቻልም፡፡</w:t>
      </w:r>
    </w:p>
    <w:p w14:paraId="2F642A71" w14:textId="2630BF60" w:rsidR="00C04BBB" w:rsidRPr="004751F6" w:rsidRDefault="005720EC" w:rsidP="005D0526">
      <w:pPr>
        <w:spacing w:after="200" w:line="360" w:lineRule="auto"/>
        <w:rPr>
          <w:rFonts w:ascii="Power Geez Unicode1" w:eastAsia="Arial" w:hAnsi="Power Geez Unicode1" w:cs="Arial"/>
          <w:sz w:val="24"/>
          <w:u w:val="single"/>
        </w:rPr>
      </w:pPr>
      <w:r w:rsidRPr="004751F6">
        <w:rPr>
          <w:rFonts w:ascii="Power Geez Unicode1" w:eastAsia="Arial" w:hAnsi="Power Geez Unicode1" w:cs="Arial"/>
          <w:sz w:val="24"/>
          <w:u w:val="single"/>
        </w:rPr>
        <w:t xml:space="preserve">ክፍል 3፡ </w:t>
      </w:r>
      <w:r w:rsidR="00C04BBB" w:rsidRPr="004751F6">
        <w:rPr>
          <w:rFonts w:ascii="Power Geez Unicode1" w:eastAsia="Arial" w:hAnsi="Power Geez Unicode1" w:cs="Arial"/>
          <w:sz w:val="24"/>
          <w:u w:val="single"/>
        </w:rPr>
        <w:t>የሚፈለጉት የተሸከርካሪው አይነት</w:t>
      </w:r>
    </w:p>
    <w:p w14:paraId="03B78A71" w14:textId="36CE9CDA" w:rsidR="005D0526" w:rsidRPr="00C04BBB" w:rsidRDefault="005D0526" w:rsidP="005D0526">
      <w:pPr>
        <w:spacing w:after="200" w:line="360" w:lineRule="auto"/>
        <w:rPr>
          <w:rFonts w:ascii="Power Geez Unicode1" w:eastAsia="Arial" w:hAnsi="Power Geez Unicode1" w:cs="Arial"/>
          <w:b/>
          <w:sz w:val="32"/>
          <w:u w:val="single"/>
        </w:rPr>
      </w:pPr>
      <w:r w:rsidRPr="00C04BBB">
        <w:rPr>
          <w:rFonts w:ascii="Power Geez Unicode1" w:eastAsia="Arial" w:hAnsi="Power Geez Unicode1" w:cs="Arial"/>
          <w:sz w:val="24"/>
        </w:rPr>
        <w:t xml:space="preserve">አዲስ አበባ ውስጥ በሚከተለው እያንዳንዱ  ካታጎሪ መሰረት ይሆናል </w:t>
      </w:r>
    </w:p>
    <w:tbl>
      <w:tblPr>
        <w:tblStyle w:val="TableGrid2"/>
        <w:tblW w:w="9990" w:type="dxa"/>
        <w:tblInd w:w="-725" w:type="dxa"/>
        <w:tblLook w:val="04A0" w:firstRow="1" w:lastRow="0" w:firstColumn="1" w:lastColumn="0" w:noHBand="0" w:noVBand="1"/>
      </w:tblPr>
      <w:tblGrid>
        <w:gridCol w:w="720"/>
        <w:gridCol w:w="4320"/>
        <w:gridCol w:w="4950"/>
      </w:tblGrid>
      <w:tr w:rsidR="00237780" w:rsidRPr="005D0526" w14:paraId="6469CC5F" w14:textId="77777777" w:rsidTr="00CC0385">
        <w:tc>
          <w:tcPr>
            <w:tcW w:w="720" w:type="dxa"/>
            <w:shd w:val="clear" w:color="auto" w:fill="00B050"/>
          </w:tcPr>
          <w:p w14:paraId="3346BBB0" w14:textId="77777777" w:rsidR="00237780" w:rsidRPr="00C04BBB" w:rsidRDefault="00237780" w:rsidP="005D0526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ተ.ቁ</w:t>
            </w:r>
          </w:p>
        </w:tc>
        <w:tc>
          <w:tcPr>
            <w:tcW w:w="4320" w:type="dxa"/>
            <w:shd w:val="clear" w:color="auto" w:fill="00B050"/>
          </w:tcPr>
          <w:p w14:paraId="3B9B0FFA" w14:textId="77777777" w:rsidR="00237780" w:rsidRPr="00C04BBB" w:rsidRDefault="00237780" w:rsidP="005D0526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የተሸከርካሪው አይነት</w:t>
            </w:r>
          </w:p>
        </w:tc>
        <w:tc>
          <w:tcPr>
            <w:tcW w:w="4950" w:type="dxa"/>
            <w:shd w:val="clear" w:color="auto" w:fill="00B050"/>
          </w:tcPr>
          <w:p w14:paraId="46C0B6C6" w14:textId="77777777" w:rsidR="00237780" w:rsidRPr="00C04BBB" w:rsidRDefault="00237780" w:rsidP="005D0526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በቁርጥ ዋጋ</w:t>
            </w:r>
          </w:p>
        </w:tc>
      </w:tr>
      <w:tr w:rsidR="00237780" w:rsidRPr="005D0526" w14:paraId="1B19327F" w14:textId="77777777" w:rsidTr="00F257FA">
        <w:tc>
          <w:tcPr>
            <w:tcW w:w="720" w:type="dxa"/>
          </w:tcPr>
          <w:p w14:paraId="49D23306" w14:textId="73EAEB1C" w:rsidR="00237780" w:rsidRPr="00C04BBB" w:rsidRDefault="00237780" w:rsidP="005D0526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1</w:t>
            </w:r>
          </w:p>
        </w:tc>
        <w:tc>
          <w:tcPr>
            <w:tcW w:w="4320" w:type="dxa"/>
          </w:tcPr>
          <w:p w14:paraId="1FFC5735" w14:textId="77777777" w:rsidR="00237780" w:rsidRPr="00C04BBB" w:rsidRDefault="00237780" w:rsidP="005D0526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ቀላል ተሸከርካሪ</w:t>
            </w:r>
          </w:p>
        </w:tc>
        <w:tc>
          <w:tcPr>
            <w:tcW w:w="4950" w:type="dxa"/>
            <w:vAlign w:val="bottom"/>
          </w:tcPr>
          <w:p w14:paraId="2EAA408E" w14:textId="5CB17A16" w:rsidR="00237780" w:rsidRPr="00C04BBB" w:rsidRDefault="00F257FA" w:rsidP="00F257FA">
            <w:pPr>
              <w:spacing w:after="200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5D0526" w14:paraId="41BE8AE7" w14:textId="77777777" w:rsidTr="00DE04DE">
        <w:tc>
          <w:tcPr>
            <w:tcW w:w="720" w:type="dxa"/>
          </w:tcPr>
          <w:p w14:paraId="30B3047C" w14:textId="164A766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2</w:t>
            </w:r>
          </w:p>
        </w:tc>
        <w:tc>
          <w:tcPr>
            <w:tcW w:w="4320" w:type="dxa"/>
          </w:tcPr>
          <w:p w14:paraId="5EBFD46C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Malgun Gothic" w:hAnsi="Power Geez Unicode1" w:cs="Malgun Gothic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ከ35 </w:t>
            </w:r>
            <w:r w:rsidRPr="00C04BBB">
              <w:rPr>
                <w:rFonts w:ascii="Power Geez Unicode1" w:eastAsia="Malgun Gothic" w:hAnsi="Power Geez Unicode1" w:cs="Malgun Gothic"/>
                <w:sz w:val="24"/>
                <w:szCs w:val="24"/>
              </w:rPr>
              <w:t xml:space="preserve">እስከ 90 ኩንታል የሚጭኑ እና 25 ሰው የሚጭኑ መኪናዎች </w:t>
            </w:r>
          </w:p>
        </w:tc>
        <w:tc>
          <w:tcPr>
            <w:tcW w:w="4950" w:type="dxa"/>
            <w:vAlign w:val="bottom"/>
          </w:tcPr>
          <w:p w14:paraId="0045291A" w14:textId="5E62BF1F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5D0526" w14:paraId="6B4C1C6B" w14:textId="77777777" w:rsidTr="00DE04DE">
        <w:trPr>
          <w:trHeight w:val="764"/>
        </w:trPr>
        <w:tc>
          <w:tcPr>
            <w:tcW w:w="720" w:type="dxa"/>
          </w:tcPr>
          <w:p w14:paraId="45E38F44" w14:textId="41AD102E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3</w:t>
            </w:r>
          </w:p>
        </w:tc>
        <w:tc>
          <w:tcPr>
            <w:tcW w:w="4320" w:type="dxa"/>
          </w:tcPr>
          <w:p w14:paraId="45FC0B41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46 እስከ 90 ኩንታል የሚጭኑ መኪናዎች</w:t>
            </w:r>
          </w:p>
        </w:tc>
        <w:tc>
          <w:tcPr>
            <w:tcW w:w="4950" w:type="dxa"/>
            <w:vAlign w:val="bottom"/>
          </w:tcPr>
          <w:p w14:paraId="71489780" w14:textId="0D4AFA28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5D0526" w14:paraId="7AC6663F" w14:textId="77777777" w:rsidTr="00DE04DE">
        <w:tc>
          <w:tcPr>
            <w:tcW w:w="720" w:type="dxa"/>
          </w:tcPr>
          <w:p w14:paraId="61EB2EB4" w14:textId="2752887C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4</w:t>
            </w:r>
          </w:p>
        </w:tc>
        <w:tc>
          <w:tcPr>
            <w:tcW w:w="4320" w:type="dxa"/>
          </w:tcPr>
          <w:p w14:paraId="166B96B8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91 እስከ 150 ኩንታል የሚጭኑ መኪናዎች</w:t>
            </w:r>
          </w:p>
        </w:tc>
        <w:tc>
          <w:tcPr>
            <w:tcW w:w="4950" w:type="dxa"/>
            <w:vAlign w:val="bottom"/>
          </w:tcPr>
          <w:p w14:paraId="3881D6D4" w14:textId="106B879B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5D0526" w14:paraId="4296BE58" w14:textId="77777777" w:rsidTr="00DE04DE">
        <w:tc>
          <w:tcPr>
            <w:tcW w:w="720" w:type="dxa"/>
          </w:tcPr>
          <w:p w14:paraId="284D8349" w14:textId="244AB35F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5</w:t>
            </w:r>
          </w:p>
        </w:tc>
        <w:tc>
          <w:tcPr>
            <w:tcW w:w="4320" w:type="dxa"/>
          </w:tcPr>
          <w:p w14:paraId="40B25FDC" w14:textId="373FB241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ማ</w:t>
            </w: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ሽነሪ ፎርክ ሊፍት 3፣5 እና 8 ቶን </w:t>
            </w:r>
          </w:p>
        </w:tc>
        <w:tc>
          <w:tcPr>
            <w:tcW w:w="4950" w:type="dxa"/>
            <w:vAlign w:val="bottom"/>
          </w:tcPr>
          <w:p w14:paraId="16145AAF" w14:textId="083E0C32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</w:tbl>
    <w:p w14:paraId="61C86C12" w14:textId="77777777" w:rsidR="00E41831" w:rsidRDefault="00E41831" w:rsidP="00EB27D6">
      <w:pPr>
        <w:spacing w:after="200" w:line="360" w:lineRule="auto"/>
        <w:rPr>
          <w:rFonts w:ascii="Power Geez Unicode1" w:eastAsia="Arial" w:hAnsi="Power Geez Unicode1" w:cs="Ebrima"/>
        </w:rPr>
      </w:pPr>
    </w:p>
    <w:p w14:paraId="1795138B" w14:textId="062558B3" w:rsidR="00EB27D6" w:rsidRPr="00C04BBB" w:rsidRDefault="00EB27D6" w:rsidP="00EB27D6">
      <w:pPr>
        <w:spacing w:after="200" w:line="360" w:lineRule="auto"/>
        <w:rPr>
          <w:rFonts w:ascii="Power Geez Unicode1" w:eastAsia="Arial" w:hAnsi="Power Geez Unicode1" w:cs="Arial"/>
        </w:rPr>
      </w:pPr>
      <w:r w:rsidRPr="00C04BBB">
        <w:rPr>
          <w:rFonts w:ascii="Power Geez Unicode1" w:eastAsia="Arial" w:hAnsi="Power Geez Unicode1" w:cs="Ebrima"/>
        </w:rPr>
        <w:t>ከአዲስ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አበባ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ውጪ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በሚከተለው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እያንዳንዱ</w:t>
      </w:r>
      <w:r w:rsidRPr="00C04BBB">
        <w:rPr>
          <w:rFonts w:ascii="Power Geez Unicode1" w:eastAsia="Arial" w:hAnsi="Power Geez Unicode1" w:cs="Arial"/>
        </w:rPr>
        <w:t xml:space="preserve">  </w:t>
      </w:r>
      <w:r w:rsidRPr="00C04BBB">
        <w:rPr>
          <w:rFonts w:ascii="Power Geez Unicode1" w:eastAsia="Arial" w:hAnsi="Power Geez Unicode1" w:cs="Ebrima"/>
        </w:rPr>
        <w:t>ካታጎሪ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መሰረት</w:t>
      </w:r>
      <w:r w:rsidRPr="00C04BBB">
        <w:rPr>
          <w:rFonts w:ascii="Power Geez Unicode1" w:eastAsia="Arial" w:hAnsi="Power Geez Unicode1" w:cs="Arial"/>
        </w:rPr>
        <w:t xml:space="preserve"> </w:t>
      </w:r>
      <w:r w:rsidRPr="00C04BBB">
        <w:rPr>
          <w:rFonts w:ascii="Power Geez Unicode1" w:eastAsia="Arial" w:hAnsi="Power Geez Unicode1" w:cs="Ebrima"/>
        </w:rPr>
        <w:t>ይሆናል</w:t>
      </w:r>
      <w:r w:rsidR="00E41831">
        <w:rPr>
          <w:rFonts w:ascii="Power Geez Unicode1" w:eastAsia="Arial" w:hAnsi="Power Geez Unicode1" w:cs="Arial"/>
        </w:rPr>
        <w:t>፡፡</w:t>
      </w:r>
    </w:p>
    <w:tbl>
      <w:tblPr>
        <w:tblStyle w:val="TableGrid3"/>
        <w:tblW w:w="9990" w:type="dxa"/>
        <w:tblInd w:w="-725" w:type="dxa"/>
        <w:tblLook w:val="04A0" w:firstRow="1" w:lastRow="0" w:firstColumn="1" w:lastColumn="0" w:noHBand="0" w:noVBand="1"/>
      </w:tblPr>
      <w:tblGrid>
        <w:gridCol w:w="720"/>
        <w:gridCol w:w="4637"/>
        <w:gridCol w:w="4633"/>
      </w:tblGrid>
      <w:tr w:rsidR="00E41831" w:rsidRPr="00EB27D6" w14:paraId="0F994440" w14:textId="77777777" w:rsidTr="00E41831">
        <w:trPr>
          <w:trHeight w:val="557"/>
        </w:trPr>
        <w:tc>
          <w:tcPr>
            <w:tcW w:w="720" w:type="dxa"/>
            <w:shd w:val="clear" w:color="auto" w:fill="00B050"/>
          </w:tcPr>
          <w:p w14:paraId="4D1B76EA" w14:textId="6B03E40F" w:rsidR="00E41831" w:rsidRPr="00C04BBB" w:rsidRDefault="00E41831" w:rsidP="00E41831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ተ.ቁ</w:t>
            </w:r>
          </w:p>
        </w:tc>
        <w:tc>
          <w:tcPr>
            <w:tcW w:w="4637" w:type="dxa"/>
            <w:shd w:val="clear" w:color="auto" w:fill="00B050"/>
          </w:tcPr>
          <w:p w14:paraId="31ADCA6C" w14:textId="33D64624" w:rsidR="00E41831" w:rsidRPr="00C04BBB" w:rsidRDefault="00E41831" w:rsidP="00E41831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የተሸከርካሪው አይነት</w:t>
            </w:r>
          </w:p>
        </w:tc>
        <w:tc>
          <w:tcPr>
            <w:tcW w:w="4633" w:type="dxa"/>
            <w:shd w:val="clear" w:color="auto" w:fill="00B050"/>
          </w:tcPr>
          <w:p w14:paraId="733B5BC9" w14:textId="466988F9" w:rsidR="00E41831" w:rsidRPr="00C04BBB" w:rsidRDefault="00E41831" w:rsidP="00E41831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E41831">
              <w:rPr>
                <w:rFonts w:ascii="Power Geez Unicode1" w:eastAsia="Arial" w:hAnsi="Power Geez Unicode1" w:cs="Arial"/>
                <w:sz w:val="24"/>
                <w:szCs w:val="24"/>
              </w:rPr>
              <w:t>የአንድ ኪሎ ሜትር ዋጋ</w:t>
            </w:r>
          </w:p>
        </w:tc>
      </w:tr>
      <w:tr w:rsidR="00F257FA" w:rsidRPr="00EB27D6" w14:paraId="78A98C76" w14:textId="77777777" w:rsidTr="004E29F2">
        <w:tc>
          <w:tcPr>
            <w:tcW w:w="720" w:type="dxa"/>
          </w:tcPr>
          <w:p w14:paraId="05DC015A" w14:textId="6EF19DA8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1</w:t>
            </w:r>
          </w:p>
        </w:tc>
        <w:tc>
          <w:tcPr>
            <w:tcW w:w="4637" w:type="dxa"/>
          </w:tcPr>
          <w:p w14:paraId="642C92B7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ቀላል ተሸከርካሪ</w:t>
            </w:r>
          </w:p>
        </w:tc>
        <w:tc>
          <w:tcPr>
            <w:tcW w:w="4633" w:type="dxa"/>
            <w:vAlign w:val="bottom"/>
          </w:tcPr>
          <w:p w14:paraId="1D055917" w14:textId="5B2FAADA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EB27D6" w14:paraId="08E11928" w14:textId="77777777" w:rsidTr="004E29F2">
        <w:tc>
          <w:tcPr>
            <w:tcW w:w="720" w:type="dxa"/>
          </w:tcPr>
          <w:p w14:paraId="1B7E8514" w14:textId="588DCD2C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2</w:t>
            </w:r>
          </w:p>
        </w:tc>
        <w:tc>
          <w:tcPr>
            <w:tcW w:w="4637" w:type="dxa"/>
          </w:tcPr>
          <w:p w14:paraId="5FC40DA1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Malgun Gothic" w:hAnsi="Power Geez Unicode1" w:cs="Malgun Gothic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ከ35 </w:t>
            </w:r>
            <w:r w:rsidRPr="00C04BBB">
              <w:rPr>
                <w:rFonts w:ascii="Power Geez Unicode1" w:eastAsia="Malgun Gothic" w:hAnsi="Power Geez Unicode1" w:cs="Malgun Gothic"/>
                <w:sz w:val="24"/>
                <w:szCs w:val="24"/>
              </w:rPr>
              <w:t xml:space="preserve">እስከ 90 ኩንታል የሚጭኑ እና 25 ሰው የሚጭኑ መኪናዎች </w:t>
            </w:r>
          </w:p>
        </w:tc>
        <w:tc>
          <w:tcPr>
            <w:tcW w:w="4633" w:type="dxa"/>
            <w:vAlign w:val="bottom"/>
          </w:tcPr>
          <w:p w14:paraId="7F4BD09F" w14:textId="4EBA6514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EB27D6" w14:paraId="32D42F23" w14:textId="77777777" w:rsidTr="004E29F2">
        <w:tc>
          <w:tcPr>
            <w:tcW w:w="720" w:type="dxa"/>
          </w:tcPr>
          <w:p w14:paraId="3E8EBB65" w14:textId="42B35FAE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3</w:t>
            </w:r>
          </w:p>
        </w:tc>
        <w:tc>
          <w:tcPr>
            <w:tcW w:w="4637" w:type="dxa"/>
          </w:tcPr>
          <w:p w14:paraId="04B7DD73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46 እስከ 90 ኩንታል የሚጭኑ መኪናዎች</w:t>
            </w:r>
          </w:p>
        </w:tc>
        <w:tc>
          <w:tcPr>
            <w:tcW w:w="4633" w:type="dxa"/>
            <w:vAlign w:val="bottom"/>
          </w:tcPr>
          <w:p w14:paraId="1CB72A65" w14:textId="5FC4A215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EB27D6" w14:paraId="0A7FE2F8" w14:textId="77777777" w:rsidTr="004E29F2">
        <w:tc>
          <w:tcPr>
            <w:tcW w:w="720" w:type="dxa"/>
          </w:tcPr>
          <w:p w14:paraId="1121275C" w14:textId="4A3E801B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lastRenderedPageBreak/>
              <w:t>4</w:t>
            </w:r>
          </w:p>
        </w:tc>
        <w:tc>
          <w:tcPr>
            <w:tcW w:w="4637" w:type="dxa"/>
          </w:tcPr>
          <w:p w14:paraId="3FEFBF80" w14:textId="4C63AFB5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ከ91 እስከ 150 ኩንታል የሚጭኑ </w:t>
            </w:r>
            <w:r>
              <w:rPr>
                <w:rFonts w:ascii="Power Geez Unicode1" w:eastAsia="Arial" w:hAnsi="Power Geez Unicode1" w:cs="Arial"/>
                <w:sz w:val="24"/>
                <w:szCs w:val="24"/>
              </w:rPr>
              <w:t>መኪናዎ</w:t>
            </w: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ች </w:t>
            </w:r>
          </w:p>
        </w:tc>
        <w:tc>
          <w:tcPr>
            <w:tcW w:w="4633" w:type="dxa"/>
            <w:vAlign w:val="bottom"/>
          </w:tcPr>
          <w:p w14:paraId="6B926B7D" w14:textId="158AD619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  <w:tr w:rsidR="00F257FA" w:rsidRPr="00EB27D6" w14:paraId="135305C3" w14:textId="77777777" w:rsidTr="004E29F2">
        <w:tc>
          <w:tcPr>
            <w:tcW w:w="720" w:type="dxa"/>
          </w:tcPr>
          <w:p w14:paraId="6732ECC7" w14:textId="19673964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5</w:t>
            </w:r>
          </w:p>
        </w:tc>
        <w:tc>
          <w:tcPr>
            <w:tcW w:w="4637" w:type="dxa"/>
          </w:tcPr>
          <w:p w14:paraId="27B28056" w14:textId="7777777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ሚሽነሪ ፎርክ ሊፍት 3፣5 እና 8 ቶን </w:t>
            </w:r>
          </w:p>
        </w:tc>
        <w:tc>
          <w:tcPr>
            <w:tcW w:w="4633" w:type="dxa"/>
            <w:vAlign w:val="bottom"/>
          </w:tcPr>
          <w:p w14:paraId="05F22841" w14:textId="0A444817" w:rsidR="00F257FA" w:rsidRPr="00C04BBB" w:rsidRDefault="00F257FA" w:rsidP="00F257FA">
            <w:pPr>
              <w:spacing w:after="200" w:line="360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>
              <w:rPr>
                <w:rFonts w:ascii="Power Geez Unicode1" w:eastAsia="Arial" w:hAnsi="Power Geez Unicode1" w:cs="Arial"/>
                <w:sz w:val="24"/>
                <w:szCs w:val="24"/>
              </w:rPr>
              <w:t>አሁን ላይ ዋጋ መስጠት አይጠበቅቦትም</w:t>
            </w:r>
          </w:p>
        </w:tc>
      </w:tr>
    </w:tbl>
    <w:p w14:paraId="163777B1" w14:textId="77777777" w:rsidR="00CC6ED1" w:rsidRDefault="00CC6ED1" w:rsidP="00EB27D6">
      <w:pPr>
        <w:spacing w:after="200" w:line="360" w:lineRule="auto"/>
        <w:rPr>
          <w:rFonts w:ascii="Power Geez Unicode1" w:eastAsia="Arial" w:hAnsi="Power Geez Unicode1" w:cs="Arial"/>
          <w:sz w:val="24"/>
          <w:u w:val="single"/>
        </w:rPr>
      </w:pPr>
    </w:p>
    <w:p w14:paraId="6421BF42" w14:textId="6D6D53DF" w:rsidR="00EB27D6" w:rsidRPr="00C04BBB" w:rsidRDefault="00C04BBB" w:rsidP="00EB27D6">
      <w:pPr>
        <w:spacing w:after="200" w:line="360" w:lineRule="auto"/>
        <w:rPr>
          <w:rFonts w:ascii="Power Geez Unicode1" w:eastAsia="Arial" w:hAnsi="Power Geez Unicode1" w:cs="Arial"/>
          <w:sz w:val="24"/>
          <w:u w:val="single"/>
        </w:rPr>
      </w:pPr>
      <w:r w:rsidRPr="00C04BBB">
        <w:rPr>
          <w:rFonts w:ascii="Power Geez Unicode1" w:eastAsia="Arial" w:hAnsi="Power Geez Unicode1" w:cs="Arial"/>
          <w:sz w:val="24"/>
          <w:u w:val="single"/>
        </w:rPr>
        <w:t>ክፍል 4</w:t>
      </w:r>
      <w:r w:rsidRPr="00C04BBB">
        <w:rPr>
          <w:rFonts w:ascii="Power Geez Unicode1" w:eastAsia="Arial" w:hAnsi="Power Geez Unicode1" w:cs="Ebrima"/>
          <w:sz w:val="24"/>
          <w:u w:val="single"/>
        </w:rPr>
        <w:t>፡</w:t>
      </w:r>
      <w:r w:rsidRPr="00C04BBB">
        <w:rPr>
          <w:rFonts w:ascii="Power Geez Unicode1" w:eastAsia="Arial" w:hAnsi="Power Geez Unicode1" w:cs="Arial"/>
          <w:sz w:val="24"/>
          <w:u w:val="single"/>
        </w:rPr>
        <w:t xml:space="preserve"> </w:t>
      </w:r>
      <w:r w:rsidR="00EB27D6" w:rsidRPr="00C04BBB">
        <w:rPr>
          <w:rFonts w:ascii="Power Geez Unicode1" w:eastAsia="Arial" w:hAnsi="Power Geez Unicode1" w:cs="Ebrima"/>
          <w:sz w:val="24"/>
          <w:u w:val="single"/>
        </w:rPr>
        <w:t>ካታጎሪ</w:t>
      </w:r>
      <w:r w:rsidRPr="00C04BBB">
        <w:rPr>
          <w:rFonts w:ascii="Power Geez Unicode1" w:eastAsia="Arial" w:hAnsi="Power Geez Unicode1" w:cs="Arial"/>
          <w:sz w:val="24"/>
          <w:u w:val="single"/>
        </w:rPr>
        <w:t xml:space="preserve"> (</w:t>
      </w:r>
      <w:r w:rsidR="00EB27D6" w:rsidRPr="00C04BBB">
        <w:rPr>
          <w:rFonts w:ascii="Power Geez Unicode1" w:eastAsia="Arial" w:hAnsi="Power Geez Unicode1" w:cs="Ebrima"/>
          <w:sz w:val="24"/>
          <w:u w:val="single"/>
        </w:rPr>
        <w:t>መደብ</w:t>
      </w:r>
      <w:r w:rsidR="00EB27D6" w:rsidRPr="00C04BBB">
        <w:rPr>
          <w:rFonts w:ascii="Power Geez Unicode1" w:eastAsia="Arial" w:hAnsi="Power Geez Unicode1" w:cs="Arial"/>
          <w:sz w:val="24"/>
          <w:u w:val="single"/>
        </w:rPr>
        <w:t>)</w:t>
      </w:r>
    </w:p>
    <w:tbl>
      <w:tblPr>
        <w:tblStyle w:val="TableGrid3"/>
        <w:tblW w:w="11160" w:type="dxa"/>
        <w:tblInd w:w="-725" w:type="dxa"/>
        <w:tblLook w:val="04A0" w:firstRow="1" w:lastRow="0" w:firstColumn="1" w:lastColumn="0" w:noHBand="0" w:noVBand="1"/>
      </w:tblPr>
      <w:tblGrid>
        <w:gridCol w:w="1710"/>
        <w:gridCol w:w="2641"/>
        <w:gridCol w:w="1589"/>
        <w:gridCol w:w="1890"/>
        <w:gridCol w:w="1440"/>
        <w:gridCol w:w="1890"/>
      </w:tblGrid>
      <w:tr w:rsidR="00EB27D6" w:rsidRPr="00EB27D6" w14:paraId="2B47D857" w14:textId="77777777" w:rsidTr="00356673">
        <w:trPr>
          <w:trHeight w:val="1556"/>
        </w:trPr>
        <w:tc>
          <w:tcPr>
            <w:tcW w:w="1710" w:type="dxa"/>
            <w:shd w:val="clear" w:color="auto" w:fill="00B050"/>
            <w:vAlign w:val="bottom"/>
          </w:tcPr>
          <w:p w14:paraId="7DB3458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ቀላል ተሸከርካሪ</w:t>
            </w:r>
          </w:p>
        </w:tc>
        <w:tc>
          <w:tcPr>
            <w:tcW w:w="2641" w:type="dxa"/>
            <w:shd w:val="clear" w:color="auto" w:fill="00B050"/>
            <w:vAlign w:val="bottom"/>
          </w:tcPr>
          <w:p w14:paraId="617F443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35 እስከ 90 ኩንታል የሚጭኑ እና 25 ሰው የሚጭኑ መኪናዎች</w:t>
            </w:r>
          </w:p>
        </w:tc>
        <w:tc>
          <w:tcPr>
            <w:tcW w:w="1589" w:type="dxa"/>
            <w:shd w:val="clear" w:color="auto" w:fill="00B050"/>
            <w:vAlign w:val="bottom"/>
          </w:tcPr>
          <w:p w14:paraId="6A694C6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46 እስከ 90 ኩንታል የሚጭኑ መኪናዎች</w:t>
            </w:r>
          </w:p>
        </w:tc>
        <w:tc>
          <w:tcPr>
            <w:tcW w:w="1890" w:type="dxa"/>
            <w:shd w:val="clear" w:color="auto" w:fill="00B050"/>
            <w:vAlign w:val="bottom"/>
          </w:tcPr>
          <w:p w14:paraId="64A4AB09" w14:textId="33C32171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ከ91 እስከ 150 ኩንታል የሚጭኑ </w:t>
            </w:r>
            <w:r w:rsidR="00523A32">
              <w:rPr>
                <w:rFonts w:ascii="Power Geez Unicode1" w:eastAsia="Arial" w:hAnsi="Power Geez Unicode1" w:cs="Arial"/>
                <w:sz w:val="24"/>
                <w:szCs w:val="24"/>
              </w:rPr>
              <w:t>መኪናዎ</w:t>
            </w: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ች</w:t>
            </w:r>
          </w:p>
        </w:tc>
        <w:tc>
          <w:tcPr>
            <w:tcW w:w="1440" w:type="dxa"/>
            <w:shd w:val="clear" w:color="auto" w:fill="00B050"/>
            <w:vAlign w:val="bottom"/>
          </w:tcPr>
          <w:p w14:paraId="1C426B2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ሚሽነሪ ፎርክ ሊፍት 3፣5 እና 8 ቶን</w:t>
            </w:r>
          </w:p>
        </w:tc>
        <w:tc>
          <w:tcPr>
            <w:tcW w:w="1890" w:type="dxa"/>
            <w:shd w:val="clear" w:color="auto" w:fill="00B050"/>
            <w:vAlign w:val="bottom"/>
          </w:tcPr>
          <w:p w14:paraId="3B14E2A6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ካርጎ (7፣6፣10 ቶን  ክሬን 50 ቶን </w:t>
            </w:r>
          </w:p>
        </w:tc>
      </w:tr>
      <w:tr w:rsidR="00EB27D6" w:rsidRPr="00EB27D6" w14:paraId="0626FAB6" w14:textId="77777777" w:rsidTr="00E41831">
        <w:tc>
          <w:tcPr>
            <w:tcW w:w="1710" w:type="dxa"/>
            <w:vAlign w:val="bottom"/>
          </w:tcPr>
          <w:p w14:paraId="7E4359D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ዲስ ጂሊ</w:t>
            </w:r>
          </w:p>
        </w:tc>
        <w:tc>
          <w:tcPr>
            <w:tcW w:w="2641" w:type="dxa"/>
            <w:vAlign w:val="bottom"/>
          </w:tcPr>
          <w:p w14:paraId="78DB98C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ዲፋክ ማይክሮ ባስ</w:t>
            </w:r>
          </w:p>
        </w:tc>
        <w:tc>
          <w:tcPr>
            <w:tcW w:w="1589" w:type="dxa"/>
            <w:vAlign w:val="bottom"/>
          </w:tcPr>
          <w:p w14:paraId="1B81D3C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ይሱዙ ኤፍ.ቲ.ኤስ</w:t>
            </w:r>
          </w:p>
        </w:tc>
        <w:tc>
          <w:tcPr>
            <w:tcW w:w="1890" w:type="dxa"/>
            <w:vAlign w:val="bottom"/>
          </w:tcPr>
          <w:p w14:paraId="5EA5608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ዳዊ የጪነት መኪና </w:t>
            </w:r>
          </w:p>
        </w:tc>
        <w:tc>
          <w:tcPr>
            <w:tcW w:w="1440" w:type="dxa"/>
            <w:vAlign w:val="bottom"/>
          </w:tcPr>
          <w:p w14:paraId="097473C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ካተር  ፒላር ፎርክ ሊፍት</w:t>
            </w:r>
          </w:p>
        </w:tc>
        <w:tc>
          <w:tcPr>
            <w:tcW w:w="1890" w:type="dxa"/>
            <w:vAlign w:val="bottom"/>
          </w:tcPr>
          <w:p w14:paraId="538A929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ሚትሱቢሽ ካቶ ክሬን (50 ቶን) </w:t>
            </w:r>
          </w:p>
        </w:tc>
      </w:tr>
      <w:tr w:rsidR="00EB27D6" w:rsidRPr="00EB27D6" w14:paraId="667CDFE5" w14:textId="77777777" w:rsidTr="00E41831">
        <w:trPr>
          <w:trHeight w:val="467"/>
        </w:trPr>
        <w:tc>
          <w:tcPr>
            <w:tcW w:w="1710" w:type="dxa"/>
            <w:vAlign w:val="bottom"/>
          </w:tcPr>
          <w:p w14:paraId="206CC6A6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ቢሾፍቱ ፒከ አፕ</w:t>
            </w:r>
          </w:p>
        </w:tc>
        <w:tc>
          <w:tcPr>
            <w:tcW w:w="2641" w:type="dxa"/>
            <w:vAlign w:val="bottom"/>
          </w:tcPr>
          <w:p w14:paraId="080DA06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ኢቸር</w:t>
            </w:r>
          </w:p>
        </w:tc>
        <w:tc>
          <w:tcPr>
            <w:tcW w:w="1589" w:type="dxa"/>
            <w:vAlign w:val="bottom"/>
          </w:tcPr>
          <w:p w14:paraId="0DD0527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ዮዲ</w:t>
            </w:r>
          </w:p>
        </w:tc>
        <w:tc>
          <w:tcPr>
            <w:tcW w:w="1890" w:type="dxa"/>
            <w:vAlign w:val="bottom"/>
          </w:tcPr>
          <w:p w14:paraId="0BF7483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ዲዎ ገልባጭ መኪና </w:t>
            </w:r>
          </w:p>
        </w:tc>
        <w:tc>
          <w:tcPr>
            <w:tcW w:w="1440" w:type="dxa"/>
            <w:vAlign w:val="bottom"/>
          </w:tcPr>
          <w:p w14:paraId="2899277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ሂለር ፎርክ ሊፊት </w:t>
            </w:r>
          </w:p>
        </w:tc>
        <w:tc>
          <w:tcPr>
            <w:tcW w:w="1890" w:type="dxa"/>
            <w:vAlign w:val="bottom"/>
          </w:tcPr>
          <w:p w14:paraId="168AD0E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ዲዎ ክሬን ባለ 7 ቶን </w:t>
            </w:r>
          </w:p>
        </w:tc>
      </w:tr>
      <w:tr w:rsidR="00EB27D6" w:rsidRPr="00EB27D6" w14:paraId="4E03533A" w14:textId="77777777" w:rsidTr="00E41831">
        <w:tc>
          <w:tcPr>
            <w:tcW w:w="1710" w:type="dxa"/>
            <w:vAlign w:val="bottom"/>
          </w:tcPr>
          <w:p w14:paraId="5FA633F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ቢሾፍቱ ኤስ.ዩ.ቪ</w:t>
            </w:r>
          </w:p>
        </w:tc>
        <w:tc>
          <w:tcPr>
            <w:tcW w:w="2641" w:type="dxa"/>
            <w:vAlign w:val="bottom"/>
          </w:tcPr>
          <w:p w14:paraId="0623D05D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ይሱዙ ፒክ አፕ</w:t>
            </w:r>
          </w:p>
        </w:tc>
        <w:tc>
          <w:tcPr>
            <w:tcW w:w="1589" w:type="dxa"/>
            <w:vAlign w:val="bottom"/>
          </w:tcPr>
          <w:p w14:paraId="26FD468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ቫን ትራክ</w:t>
            </w:r>
          </w:p>
        </w:tc>
        <w:tc>
          <w:tcPr>
            <w:tcW w:w="1890" w:type="dxa"/>
            <w:vAlign w:val="bottom"/>
          </w:tcPr>
          <w:p w14:paraId="5D8721C6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ዲዎ የነዳጂ ቦቲ </w:t>
            </w:r>
          </w:p>
        </w:tc>
        <w:tc>
          <w:tcPr>
            <w:tcW w:w="1440" w:type="dxa"/>
            <w:vAlign w:val="bottom"/>
          </w:tcPr>
          <w:p w14:paraId="2427916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ሻንቱ  ፎርክ ሊፊት</w:t>
            </w:r>
          </w:p>
        </w:tc>
        <w:tc>
          <w:tcPr>
            <w:tcW w:w="1890" w:type="dxa"/>
            <w:vAlign w:val="bottom"/>
          </w:tcPr>
          <w:p w14:paraId="1D011806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ይቬኮ ክሬን (ባለ 6፣7 እና 10 ቶን)</w:t>
            </w:r>
          </w:p>
        </w:tc>
      </w:tr>
      <w:tr w:rsidR="00EB27D6" w:rsidRPr="00EB27D6" w14:paraId="37F67642" w14:textId="77777777" w:rsidTr="00E41831">
        <w:tc>
          <w:tcPr>
            <w:tcW w:w="1710" w:type="dxa"/>
            <w:vAlign w:val="bottom"/>
          </w:tcPr>
          <w:p w14:paraId="709CC8F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ፎርድ ፒክ አፕ </w:t>
            </w:r>
          </w:p>
        </w:tc>
        <w:tc>
          <w:tcPr>
            <w:tcW w:w="2641" w:type="dxa"/>
            <w:vAlign w:val="bottom"/>
          </w:tcPr>
          <w:p w14:paraId="49D7617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ይሱዙ ኤን.ኪው.አር</w:t>
            </w:r>
          </w:p>
        </w:tc>
        <w:tc>
          <w:tcPr>
            <w:tcW w:w="1589" w:type="dxa"/>
            <w:vAlign w:val="bottom"/>
          </w:tcPr>
          <w:p w14:paraId="66C3A84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ኩዌስታ</w:t>
            </w:r>
          </w:p>
        </w:tc>
        <w:tc>
          <w:tcPr>
            <w:tcW w:w="1890" w:type="dxa"/>
            <w:vAlign w:val="bottom"/>
          </w:tcPr>
          <w:p w14:paraId="7B1BFB5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አይሱዙ ገልባጭ መኪና </w:t>
            </w:r>
          </w:p>
        </w:tc>
        <w:tc>
          <w:tcPr>
            <w:tcW w:w="1440" w:type="dxa"/>
            <w:vAlign w:val="bottom"/>
          </w:tcPr>
          <w:p w14:paraId="7B863E5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ማኑቶ ቴሎስኮፒክ ፎርክ ሊፊት</w:t>
            </w:r>
          </w:p>
        </w:tc>
        <w:tc>
          <w:tcPr>
            <w:tcW w:w="1890" w:type="dxa"/>
            <w:vAlign w:val="bottom"/>
          </w:tcPr>
          <w:p w14:paraId="6812E56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ሲኖ 10ቶን </w:t>
            </w:r>
          </w:p>
        </w:tc>
      </w:tr>
      <w:tr w:rsidR="00EB27D6" w:rsidRPr="00EB27D6" w14:paraId="02C4118C" w14:textId="77777777" w:rsidTr="00E41831">
        <w:tc>
          <w:tcPr>
            <w:tcW w:w="1710" w:type="dxa"/>
            <w:vAlign w:val="bottom"/>
          </w:tcPr>
          <w:p w14:paraId="0523886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ፋቶን ፒክ አፕ</w:t>
            </w:r>
          </w:p>
        </w:tc>
        <w:tc>
          <w:tcPr>
            <w:tcW w:w="2641" w:type="dxa"/>
            <w:vAlign w:val="bottom"/>
          </w:tcPr>
          <w:p w14:paraId="3F34F418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ሚትሱቢሺ ካንተር</w:t>
            </w:r>
          </w:p>
        </w:tc>
        <w:tc>
          <w:tcPr>
            <w:tcW w:w="1589" w:type="dxa"/>
            <w:vAlign w:val="bottom"/>
          </w:tcPr>
          <w:p w14:paraId="6D850F4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4A86A2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አይቬኮ የጭነት መኪና </w:t>
            </w:r>
          </w:p>
        </w:tc>
        <w:tc>
          <w:tcPr>
            <w:tcW w:w="1440" w:type="dxa"/>
            <w:vAlign w:val="bottom"/>
          </w:tcPr>
          <w:p w14:paraId="6BFDB6D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ቴዮታ ፎርክ ሊፊት</w:t>
            </w:r>
          </w:p>
        </w:tc>
        <w:tc>
          <w:tcPr>
            <w:tcW w:w="1890" w:type="dxa"/>
            <w:vAlign w:val="bottom"/>
          </w:tcPr>
          <w:p w14:paraId="7F5BE098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6E478627" w14:textId="77777777" w:rsidTr="00E41831">
        <w:tc>
          <w:tcPr>
            <w:tcW w:w="1710" w:type="dxa"/>
            <w:vAlign w:val="bottom"/>
          </w:tcPr>
          <w:p w14:paraId="36E1D1B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ሚትሱቢሺ ፒክ አፕ</w:t>
            </w:r>
          </w:p>
        </w:tc>
        <w:tc>
          <w:tcPr>
            <w:tcW w:w="2641" w:type="dxa"/>
            <w:vAlign w:val="bottom"/>
          </w:tcPr>
          <w:p w14:paraId="1038547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ሰሳን ክሬን</w:t>
            </w:r>
          </w:p>
        </w:tc>
        <w:tc>
          <w:tcPr>
            <w:tcW w:w="1589" w:type="dxa"/>
            <w:vAlign w:val="bottom"/>
          </w:tcPr>
          <w:p w14:paraId="5C0D666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91E12A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አይቬኮ ገልባጭ  መኪና</w:t>
            </w:r>
          </w:p>
        </w:tc>
        <w:tc>
          <w:tcPr>
            <w:tcW w:w="1440" w:type="dxa"/>
            <w:vAlign w:val="bottom"/>
          </w:tcPr>
          <w:p w14:paraId="61BD471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355DE5D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68C48443" w14:textId="77777777" w:rsidTr="00E41831">
        <w:tc>
          <w:tcPr>
            <w:tcW w:w="1710" w:type="dxa"/>
            <w:vAlign w:val="bottom"/>
          </w:tcPr>
          <w:p w14:paraId="48F27B9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አልሜራ</w:t>
            </w:r>
          </w:p>
        </w:tc>
        <w:tc>
          <w:tcPr>
            <w:tcW w:w="2641" w:type="dxa"/>
            <w:vAlign w:val="bottom"/>
          </w:tcPr>
          <w:p w14:paraId="197BCEE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ቶዮታ ኮስትር</w:t>
            </w:r>
          </w:p>
        </w:tc>
        <w:tc>
          <w:tcPr>
            <w:tcW w:w="1589" w:type="dxa"/>
            <w:vAlign w:val="bottom"/>
          </w:tcPr>
          <w:p w14:paraId="3DBC801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38A602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6E97665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413D53C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743DC3" w:rsidRPr="00C04BBB" w14:paraId="72C91CDA" w14:textId="77777777" w:rsidTr="00AE6FB6">
        <w:trPr>
          <w:trHeight w:val="1556"/>
        </w:trPr>
        <w:tc>
          <w:tcPr>
            <w:tcW w:w="1710" w:type="dxa"/>
            <w:shd w:val="clear" w:color="auto" w:fill="00B050"/>
            <w:vAlign w:val="bottom"/>
          </w:tcPr>
          <w:p w14:paraId="35975C8A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lastRenderedPageBreak/>
              <w:t>ቀላል ተሸከርካሪ</w:t>
            </w:r>
          </w:p>
        </w:tc>
        <w:tc>
          <w:tcPr>
            <w:tcW w:w="2641" w:type="dxa"/>
            <w:shd w:val="clear" w:color="auto" w:fill="00B050"/>
            <w:vAlign w:val="bottom"/>
          </w:tcPr>
          <w:p w14:paraId="0AC5FA1F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35 እስከ 90 ኩንታል የሚጭኑ እና 25 ሰው የሚጭኑ መኪናዎች</w:t>
            </w:r>
          </w:p>
        </w:tc>
        <w:tc>
          <w:tcPr>
            <w:tcW w:w="1589" w:type="dxa"/>
            <w:shd w:val="clear" w:color="auto" w:fill="00B050"/>
            <w:vAlign w:val="bottom"/>
          </w:tcPr>
          <w:p w14:paraId="68191E86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ከ46 እስከ 90 ኩንታል የሚጭኑ መኪናዎች</w:t>
            </w:r>
          </w:p>
        </w:tc>
        <w:tc>
          <w:tcPr>
            <w:tcW w:w="1890" w:type="dxa"/>
            <w:shd w:val="clear" w:color="auto" w:fill="00B050"/>
            <w:vAlign w:val="bottom"/>
          </w:tcPr>
          <w:p w14:paraId="26B4DB6A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ከ91 እስከ 150 ኩንታል የሚጭኑ </w:t>
            </w:r>
            <w:r>
              <w:rPr>
                <w:rFonts w:ascii="Power Geez Unicode1" w:eastAsia="Arial" w:hAnsi="Power Geez Unicode1" w:cs="Arial"/>
                <w:sz w:val="24"/>
                <w:szCs w:val="24"/>
              </w:rPr>
              <w:t>መኪናዎ</w:t>
            </w: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ች</w:t>
            </w:r>
          </w:p>
        </w:tc>
        <w:tc>
          <w:tcPr>
            <w:tcW w:w="1440" w:type="dxa"/>
            <w:shd w:val="clear" w:color="auto" w:fill="00B050"/>
            <w:vAlign w:val="bottom"/>
          </w:tcPr>
          <w:p w14:paraId="03523818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ሚሽነሪ ፎርክ ሊፍት 3፣5 እና 8 ቶን</w:t>
            </w:r>
          </w:p>
        </w:tc>
        <w:tc>
          <w:tcPr>
            <w:tcW w:w="1890" w:type="dxa"/>
            <w:shd w:val="clear" w:color="auto" w:fill="00B050"/>
            <w:vAlign w:val="bottom"/>
          </w:tcPr>
          <w:p w14:paraId="043EA83F" w14:textId="77777777" w:rsidR="00743DC3" w:rsidRPr="00C04BBB" w:rsidRDefault="00743DC3" w:rsidP="00AE6FB6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ካርጎ (7፣6፣10 ቶን  ክሬን 50 ቶን </w:t>
            </w:r>
          </w:p>
        </w:tc>
      </w:tr>
      <w:tr w:rsidR="00EB27D6" w:rsidRPr="00EB27D6" w14:paraId="612B9DB8" w14:textId="77777777" w:rsidTr="00E41831">
        <w:tc>
          <w:tcPr>
            <w:tcW w:w="1710" w:type="dxa"/>
            <w:vAlign w:val="bottom"/>
          </w:tcPr>
          <w:p w14:paraId="0D4F971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ፓትሮል</w:t>
            </w:r>
          </w:p>
        </w:tc>
        <w:tc>
          <w:tcPr>
            <w:tcW w:w="2641" w:type="dxa"/>
            <w:vAlign w:val="bottom"/>
          </w:tcPr>
          <w:p w14:paraId="4163A78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271E5736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5204677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0E01361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5F83DFB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53634CB" w14:textId="77777777" w:rsidTr="00E41831">
        <w:tc>
          <w:tcPr>
            <w:tcW w:w="1710" w:type="dxa"/>
            <w:vAlign w:val="bottom"/>
          </w:tcPr>
          <w:p w14:paraId="614E74E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ፒክ አፕ</w:t>
            </w:r>
          </w:p>
        </w:tc>
        <w:tc>
          <w:tcPr>
            <w:tcW w:w="2641" w:type="dxa"/>
            <w:vAlign w:val="bottom"/>
          </w:tcPr>
          <w:p w14:paraId="19E8CD8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1322035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1AE81DF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55D361E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95ECEF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2293411" w14:textId="77777777" w:rsidTr="00E41831">
        <w:trPr>
          <w:trHeight w:val="557"/>
        </w:trPr>
        <w:tc>
          <w:tcPr>
            <w:tcW w:w="1710" w:type="dxa"/>
            <w:vAlign w:val="bottom"/>
          </w:tcPr>
          <w:p w14:paraId="7B94148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ፎርድ እስቴሽን ዋገን</w:t>
            </w:r>
          </w:p>
        </w:tc>
        <w:tc>
          <w:tcPr>
            <w:tcW w:w="2641" w:type="dxa"/>
            <w:vAlign w:val="bottom"/>
          </w:tcPr>
          <w:p w14:paraId="7AE4758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297CB67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3070128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56827F3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6757E64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24D2A3CD" w14:textId="77777777" w:rsidTr="00E41831">
        <w:tc>
          <w:tcPr>
            <w:tcW w:w="1710" w:type="dxa"/>
            <w:vAlign w:val="bottom"/>
          </w:tcPr>
          <w:p w14:paraId="71BF2B9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ዜድ.ኤን.ኤ ፒክ አፕ</w:t>
            </w:r>
          </w:p>
        </w:tc>
        <w:tc>
          <w:tcPr>
            <w:tcW w:w="2641" w:type="dxa"/>
            <w:vAlign w:val="bottom"/>
          </w:tcPr>
          <w:p w14:paraId="4DF841A1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47FAAE68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77019B5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13B1C82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6584EC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5D1CD136" w14:textId="77777777" w:rsidTr="00E41831">
        <w:tc>
          <w:tcPr>
            <w:tcW w:w="1710" w:type="dxa"/>
            <w:vAlign w:val="bottom"/>
          </w:tcPr>
          <w:p w14:paraId="3FE2A6D8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ሳባ ጂሊ</w:t>
            </w:r>
          </w:p>
        </w:tc>
        <w:tc>
          <w:tcPr>
            <w:tcW w:w="2641" w:type="dxa"/>
            <w:vAlign w:val="bottom"/>
          </w:tcPr>
          <w:p w14:paraId="75278F3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09AE66F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2B18CF8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7079BB2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90D450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6B9D303B" w14:textId="77777777" w:rsidTr="00E41831">
        <w:tc>
          <w:tcPr>
            <w:tcW w:w="1710" w:type="dxa"/>
            <w:vAlign w:val="bottom"/>
          </w:tcPr>
          <w:p w14:paraId="3592F80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 xml:space="preserve">ቶዮታ ላንድ ክሩዘር እስቴሽን </w:t>
            </w:r>
          </w:p>
        </w:tc>
        <w:tc>
          <w:tcPr>
            <w:tcW w:w="2641" w:type="dxa"/>
            <w:vAlign w:val="bottom"/>
          </w:tcPr>
          <w:p w14:paraId="6241341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7A77A47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5AECD10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4A1BE01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A71D24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4AF0A29" w14:textId="77777777" w:rsidTr="00E41831">
        <w:tc>
          <w:tcPr>
            <w:tcW w:w="1710" w:type="dxa"/>
            <w:vAlign w:val="bottom"/>
          </w:tcPr>
          <w:p w14:paraId="08502EFD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ቶዮታ ሚኒባስ</w:t>
            </w:r>
          </w:p>
        </w:tc>
        <w:tc>
          <w:tcPr>
            <w:tcW w:w="2641" w:type="dxa"/>
            <w:vAlign w:val="bottom"/>
          </w:tcPr>
          <w:p w14:paraId="0727549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0AE4CC9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688BAD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467537C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19E9AD6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1651D7B3" w14:textId="77777777" w:rsidTr="00E41831">
        <w:tc>
          <w:tcPr>
            <w:tcW w:w="1710" w:type="dxa"/>
            <w:vAlign w:val="bottom"/>
          </w:tcPr>
          <w:p w14:paraId="3A259F6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ቶዮታ ፒክ አፕ</w:t>
            </w:r>
          </w:p>
        </w:tc>
        <w:tc>
          <w:tcPr>
            <w:tcW w:w="2641" w:type="dxa"/>
            <w:vAlign w:val="bottom"/>
          </w:tcPr>
          <w:p w14:paraId="5060604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1C5B1A7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6E129B9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5AE9078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38D31ED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0BB29F3B" w14:textId="77777777" w:rsidTr="00E41831">
        <w:tc>
          <w:tcPr>
            <w:tcW w:w="1710" w:type="dxa"/>
            <w:vAlign w:val="bottom"/>
          </w:tcPr>
          <w:p w14:paraId="5CCCA21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ቶዮታ ፐራዶ</w:t>
            </w:r>
          </w:p>
        </w:tc>
        <w:tc>
          <w:tcPr>
            <w:tcW w:w="2641" w:type="dxa"/>
            <w:vAlign w:val="bottom"/>
          </w:tcPr>
          <w:p w14:paraId="3173A28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3C2DE74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480EACB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7605CAF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57484CA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BC6C9C0" w14:textId="77777777" w:rsidTr="00E41831">
        <w:tc>
          <w:tcPr>
            <w:tcW w:w="1710" w:type="dxa"/>
            <w:vAlign w:val="bottom"/>
          </w:tcPr>
          <w:p w14:paraId="5E93631D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ቶዮታ ቪ-8</w:t>
            </w:r>
          </w:p>
        </w:tc>
        <w:tc>
          <w:tcPr>
            <w:tcW w:w="2641" w:type="dxa"/>
            <w:vAlign w:val="bottom"/>
          </w:tcPr>
          <w:p w14:paraId="574E30B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6DAFCCD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C53728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785DBE6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3F5F081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2CC9010" w14:textId="77777777" w:rsidTr="00E41831">
        <w:trPr>
          <w:trHeight w:val="287"/>
        </w:trPr>
        <w:tc>
          <w:tcPr>
            <w:tcW w:w="1710" w:type="dxa"/>
            <w:vAlign w:val="bottom"/>
          </w:tcPr>
          <w:p w14:paraId="5436B1B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ኪያ ሶሬንቶ</w:t>
            </w:r>
          </w:p>
        </w:tc>
        <w:tc>
          <w:tcPr>
            <w:tcW w:w="2641" w:type="dxa"/>
            <w:vAlign w:val="bottom"/>
          </w:tcPr>
          <w:p w14:paraId="514C0FE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6E0AA54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9743E0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6B7CA89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85DD54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08FDCFFA" w14:textId="77777777" w:rsidTr="00E41831">
        <w:tc>
          <w:tcPr>
            <w:tcW w:w="1710" w:type="dxa"/>
            <w:vAlign w:val="bottom"/>
          </w:tcPr>
          <w:p w14:paraId="6CBF8C4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ኪያ እስፖርቴጅ</w:t>
            </w:r>
          </w:p>
        </w:tc>
        <w:tc>
          <w:tcPr>
            <w:tcW w:w="2641" w:type="dxa"/>
            <w:vAlign w:val="bottom"/>
          </w:tcPr>
          <w:p w14:paraId="0B75712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338304F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4463489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2FE5555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C072407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6561A2F7" w14:textId="77777777" w:rsidTr="00E41831">
        <w:tc>
          <w:tcPr>
            <w:tcW w:w="1710" w:type="dxa"/>
            <w:vAlign w:val="bottom"/>
          </w:tcPr>
          <w:p w14:paraId="0C205C7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ኒሳን ካሽካይ</w:t>
            </w:r>
          </w:p>
        </w:tc>
        <w:tc>
          <w:tcPr>
            <w:tcW w:w="2641" w:type="dxa"/>
            <w:vAlign w:val="bottom"/>
          </w:tcPr>
          <w:p w14:paraId="50885FB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1ACC5CC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D0EFBDB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32E0CCB0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75194464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510FDCBB" w14:textId="77777777" w:rsidTr="00E41831">
        <w:tc>
          <w:tcPr>
            <w:tcW w:w="1710" w:type="dxa"/>
            <w:vAlign w:val="bottom"/>
          </w:tcPr>
          <w:p w14:paraId="6DB5DAA2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ዜድ.አን.ኤ ፒክ አፕ</w:t>
            </w:r>
          </w:p>
        </w:tc>
        <w:tc>
          <w:tcPr>
            <w:tcW w:w="2641" w:type="dxa"/>
            <w:vAlign w:val="bottom"/>
          </w:tcPr>
          <w:p w14:paraId="7491712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0AB00D7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1F02402A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3464573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087379AF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  <w:tr w:rsidR="00EB27D6" w:rsidRPr="00EB27D6" w14:paraId="3126C615" w14:textId="77777777" w:rsidTr="00E41831">
        <w:tc>
          <w:tcPr>
            <w:tcW w:w="1710" w:type="dxa"/>
            <w:vAlign w:val="bottom"/>
          </w:tcPr>
          <w:p w14:paraId="6893C793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  <w:r w:rsidRPr="00C04BBB">
              <w:rPr>
                <w:rFonts w:ascii="Power Geez Unicode1" w:eastAsia="Arial" w:hAnsi="Power Geez Unicode1" w:cs="Arial"/>
                <w:sz w:val="24"/>
                <w:szCs w:val="24"/>
              </w:rPr>
              <w:t>ሬኖልት ቫን</w:t>
            </w:r>
          </w:p>
        </w:tc>
        <w:tc>
          <w:tcPr>
            <w:tcW w:w="2641" w:type="dxa"/>
            <w:vAlign w:val="bottom"/>
          </w:tcPr>
          <w:p w14:paraId="085C43D9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589" w:type="dxa"/>
            <w:vAlign w:val="bottom"/>
          </w:tcPr>
          <w:p w14:paraId="56A38F75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5BC35B1C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440" w:type="dxa"/>
            <w:vAlign w:val="bottom"/>
          </w:tcPr>
          <w:p w14:paraId="708B38AE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14:paraId="280A608D" w14:textId="77777777" w:rsidR="00EB27D6" w:rsidRPr="00C04BBB" w:rsidRDefault="00EB27D6" w:rsidP="00D83441">
            <w:pPr>
              <w:spacing w:after="200" w:line="276" w:lineRule="auto"/>
              <w:rPr>
                <w:rFonts w:ascii="Power Geez Unicode1" w:eastAsia="Arial" w:hAnsi="Power Geez Unicode1" w:cs="Arial"/>
                <w:sz w:val="24"/>
                <w:szCs w:val="24"/>
              </w:rPr>
            </w:pPr>
          </w:p>
        </w:tc>
      </w:tr>
    </w:tbl>
    <w:p w14:paraId="04C68283" w14:textId="3230997F" w:rsidR="00B4670A" w:rsidRDefault="00B4670A" w:rsidP="00191627">
      <w:pPr>
        <w:keepNext/>
        <w:keepLines/>
        <w:spacing w:after="0" w:line="276" w:lineRule="auto"/>
        <w:outlineLvl w:val="0"/>
        <w:rPr>
          <w:rFonts w:ascii="Arial" w:eastAsia="MS Gothic" w:hAnsi="Arial" w:cs="Arial"/>
          <w:b/>
          <w:sz w:val="28"/>
          <w:szCs w:val="28"/>
          <w:u w:val="single"/>
          <w:lang w:val="en-GB"/>
        </w:rPr>
      </w:pPr>
    </w:p>
    <w:p w14:paraId="32A80729" w14:textId="77777777" w:rsidR="00D83441" w:rsidRDefault="00D83441" w:rsidP="001D4EF5">
      <w:pPr>
        <w:spacing w:after="0" w:line="240" w:lineRule="auto"/>
        <w:rPr>
          <w:rFonts w:ascii="Power Geez Unicode1" w:eastAsia="MS Gothic" w:hAnsi="Power Geez Unicode1" w:cs="Ebrima"/>
          <w:sz w:val="24"/>
          <w:szCs w:val="24"/>
          <w:u w:val="single"/>
          <w:lang w:val="en-GB"/>
        </w:rPr>
      </w:pPr>
    </w:p>
    <w:p w14:paraId="7B00564D" w14:textId="77777777" w:rsidR="00D83441" w:rsidRDefault="00D83441" w:rsidP="001D4EF5">
      <w:pPr>
        <w:spacing w:after="0" w:line="240" w:lineRule="auto"/>
        <w:rPr>
          <w:rFonts w:ascii="Power Geez Unicode1" w:eastAsia="MS Gothic" w:hAnsi="Power Geez Unicode1" w:cs="Ebrima"/>
          <w:sz w:val="24"/>
          <w:szCs w:val="24"/>
          <w:u w:val="single"/>
          <w:lang w:val="en-GB"/>
        </w:rPr>
      </w:pPr>
    </w:p>
    <w:p w14:paraId="6215D6AF" w14:textId="77777777" w:rsidR="00D83441" w:rsidRDefault="00D83441" w:rsidP="001D4EF5">
      <w:pPr>
        <w:spacing w:after="0" w:line="240" w:lineRule="auto"/>
        <w:rPr>
          <w:rFonts w:ascii="Power Geez Unicode1" w:eastAsia="MS Gothic" w:hAnsi="Power Geez Unicode1" w:cs="Ebrima"/>
          <w:sz w:val="24"/>
          <w:szCs w:val="24"/>
          <w:u w:val="single"/>
          <w:lang w:val="en-GB"/>
        </w:rPr>
      </w:pPr>
    </w:p>
    <w:p w14:paraId="438E1DE6" w14:textId="77777777" w:rsidR="00D83441" w:rsidRDefault="00D83441" w:rsidP="001D4EF5">
      <w:pPr>
        <w:spacing w:after="0" w:line="240" w:lineRule="auto"/>
        <w:rPr>
          <w:rFonts w:ascii="Power Geez Unicode1" w:eastAsia="MS Gothic" w:hAnsi="Power Geez Unicode1" w:cs="Ebrima"/>
          <w:sz w:val="24"/>
          <w:szCs w:val="24"/>
          <w:u w:val="single"/>
          <w:lang w:val="en-GB"/>
        </w:rPr>
      </w:pPr>
    </w:p>
    <w:p w14:paraId="22438F0F" w14:textId="77777777" w:rsidR="00D83441" w:rsidRDefault="00D83441" w:rsidP="001D4EF5">
      <w:pPr>
        <w:spacing w:after="0" w:line="240" w:lineRule="auto"/>
        <w:rPr>
          <w:rFonts w:ascii="Power Geez Unicode1" w:eastAsia="MS Gothic" w:hAnsi="Power Geez Unicode1" w:cs="Ebrima"/>
          <w:sz w:val="24"/>
          <w:szCs w:val="24"/>
          <w:u w:val="single"/>
          <w:lang w:val="en-GB"/>
        </w:rPr>
      </w:pPr>
    </w:p>
    <w:p w14:paraId="6B89B48A" w14:textId="3FD67B43" w:rsidR="00191627" w:rsidRPr="0043359D" w:rsidRDefault="00D83441" w:rsidP="001D4EF5">
      <w:pPr>
        <w:spacing w:after="0" w:line="240" w:lineRule="auto"/>
        <w:rPr>
          <w:rFonts w:ascii="Power Geez Unicode1" w:eastAsia="MS Gothic" w:hAnsi="Power Geez Unicode1" w:cs="Ebrima"/>
          <w:b/>
          <w:sz w:val="24"/>
          <w:szCs w:val="24"/>
          <w:u w:val="single"/>
          <w:lang w:val="en-GB"/>
        </w:rPr>
      </w:pPr>
      <w:r w:rsidRPr="0043359D">
        <w:rPr>
          <w:rFonts w:ascii="Power Geez Unicode1" w:eastAsia="MS Gothic" w:hAnsi="Power Geez Unicode1" w:cs="Ebrima"/>
          <w:b/>
          <w:sz w:val="24"/>
          <w:szCs w:val="24"/>
          <w:u w:val="single"/>
          <w:lang w:val="en-GB"/>
        </w:rPr>
        <w:t>ምላሾትሆ</w:t>
      </w:r>
      <w:r w:rsidR="005024EF" w:rsidRPr="0043359D">
        <w:rPr>
          <w:rFonts w:ascii="Power Geez Unicode1" w:eastAsia="MS Gothic" w:hAnsi="Power Geez Unicode1" w:cs="Ebrima"/>
          <w:b/>
          <w:sz w:val="24"/>
          <w:szCs w:val="24"/>
          <w:u w:val="single"/>
          <w:lang w:val="en-GB"/>
        </w:rPr>
        <w:t>ን</w:t>
      </w:r>
      <w:r w:rsidR="005024EF" w:rsidRPr="0043359D">
        <w:rPr>
          <w:rFonts w:ascii="Power Geez Unicode1" w:eastAsia="MS Gothic" w:hAnsi="Power Geez Unicode1" w:cs="Arial"/>
          <w:b/>
          <w:sz w:val="24"/>
          <w:szCs w:val="24"/>
          <w:u w:val="single"/>
          <w:lang w:val="en-GB"/>
        </w:rPr>
        <w:t xml:space="preserve"> </w:t>
      </w:r>
      <w:r w:rsidR="00C04BBB" w:rsidRPr="0043359D">
        <w:rPr>
          <w:rFonts w:ascii="Power Geez Unicode1" w:eastAsia="MS Gothic" w:hAnsi="Power Geez Unicode1" w:cs="Ebrima"/>
          <w:b/>
          <w:sz w:val="24"/>
          <w:szCs w:val="24"/>
          <w:u w:val="single"/>
          <w:lang w:val="en-GB"/>
        </w:rPr>
        <w:t xml:space="preserve">በተመለከተ </w:t>
      </w:r>
      <w:r w:rsidR="00A135FA" w:rsidRPr="0043359D">
        <w:rPr>
          <w:rFonts w:ascii="Power Geez Unicode1" w:eastAsia="MS Gothic" w:hAnsi="Power Geez Unicode1" w:cs="Ebrima"/>
          <w:b/>
          <w:sz w:val="24"/>
          <w:szCs w:val="24"/>
          <w:u w:val="single"/>
          <w:lang w:val="en-GB"/>
        </w:rPr>
        <w:t>ጠቃሚ መመሪያዎች</w:t>
      </w:r>
    </w:p>
    <w:p w14:paraId="5C4295D0" w14:textId="77777777" w:rsidR="005024EF" w:rsidRPr="002E6BE0" w:rsidRDefault="005024EF" w:rsidP="001D4EF5">
      <w:pPr>
        <w:spacing w:after="0" w:line="240" w:lineRule="auto"/>
        <w:rPr>
          <w:rFonts w:ascii="Power Geez Unicode1" w:hAnsi="Power Geez Unicode1" w:cs="Arial"/>
          <w:sz w:val="24"/>
          <w:szCs w:val="24"/>
          <w:lang w:val="en-GB"/>
        </w:rPr>
      </w:pPr>
    </w:p>
    <w:p w14:paraId="7643BFFD" w14:textId="086A1B8C" w:rsidR="006B5F26" w:rsidRPr="00D83441" w:rsidRDefault="0055010C" w:rsidP="00923D9C">
      <w:pPr>
        <w:numPr>
          <w:ilvl w:val="0"/>
          <w:numId w:val="1"/>
        </w:numPr>
        <w:spacing w:after="0" w:line="360" w:lineRule="auto"/>
        <w:ind w:right="575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ከላይ ለተጠየቁት </w:t>
      </w:r>
      <w:r w:rsidR="00923D9C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ለእያንዳንዱ  በትክክል </w:t>
      </w:r>
      <w:r w:rsidR="0051289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ምላሽ</w:t>
      </w:r>
      <w:r w:rsidR="00923D9C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መስጠትዎን እና </w:t>
      </w:r>
      <w:r w:rsidR="00923D9C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አስፈላጊ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ሰነድ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ማያያዝዎን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ያረጋግጡ።</w:t>
      </w:r>
    </w:p>
    <w:p w14:paraId="69AF8114" w14:textId="77777777" w:rsidR="00D83441" w:rsidRPr="00D83441" w:rsidRDefault="00D83441" w:rsidP="006C3D6E">
      <w:pPr>
        <w:spacing w:after="0" w:line="240" w:lineRule="auto"/>
        <w:ind w:right="575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</w:p>
    <w:p w14:paraId="522EDD52" w14:textId="64CC2A65" w:rsidR="00D83441" w:rsidRPr="00D83441" w:rsidRDefault="00F20071" w:rsidP="00923D9C">
      <w:pPr>
        <w:numPr>
          <w:ilvl w:val="0"/>
          <w:numId w:val="1"/>
        </w:numPr>
        <w:spacing w:after="0" w:line="360" w:lineRule="auto"/>
        <w:ind w:right="575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>
        <w:rPr>
          <w:rFonts w:ascii="Power Geez Unicode1" w:eastAsia="Times New Roman" w:hAnsi="Power Geez Unicode1" w:cs="Arial"/>
          <w:sz w:val="24"/>
          <w:szCs w:val="24"/>
          <w:lang w:val="en-GB"/>
        </w:rPr>
        <w:t>ፍላጎትዎ</w:t>
      </w:r>
      <w:r w:rsidR="00D83441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ን በሚገልፁ ጊዜ አሁን ላይ ዋጋ መስጠት </w:t>
      </w:r>
      <w:r w:rsidR="006C3D6E">
        <w:rPr>
          <w:rFonts w:ascii="Power Geez Unicode1" w:eastAsia="Times New Roman" w:hAnsi="Power Geez Unicode1" w:cs="Arial"/>
          <w:sz w:val="24"/>
          <w:szCs w:val="24"/>
          <w:lang w:val="en-GB"/>
        </w:rPr>
        <w:t>አይጠበቅቦትም፡፡</w:t>
      </w:r>
    </w:p>
    <w:p w14:paraId="4AA78869" w14:textId="77777777" w:rsidR="00D83441" w:rsidRPr="002E6BE0" w:rsidRDefault="00D83441" w:rsidP="00D83441">
      <w:pPr>
        <w:spacing w:after="0" w:line="240" w:lineRule="auto"/>
        <w:ind w:right="575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</w:p>
    <w:p w14:paraId="651A18DD" w14:textId="3F2DE32D" w:rsidR="005024EF" w:rsidRDefault="006B5F26" w:rsidP="006B5F26">
      <w:pPr>
        <w:numPr>
          <w:ilvl w:val="0"/>
          <w:numId w:val="1"/>
        </w:numPr>
        <w:spacing w:after="0" w:line="360" w:lineRule="auto"/>
        <w:ind w:right="-266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ፍላጎት ያላቸው አገልሎት ሰጪ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ምላሻቸውን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በ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ኢሜል አድራሻ </w:t>
      </w:r>
      <w:r w:rsidR="005024EF" w:rsidRPr="002E6BE0">
        <w:rPr>
          <w:rFonts w:ascii="Power Geez Unicode1" w:eastAsia="Times New Roman" w:hAnsi="Power Geez Unicode1" w:cs="Arial"/>
          <w:color w:val="0070C0"/>
          <w:sz w:val="24"/>
          <w:szCs w:val="24"/>
          <w:lang w:val="en-GB"/>
        </w:rPr>
        <w:t xml:space="preserve">yostina.abebem@ethiotelecom.et / afendi.abdi@ethiotelecom.et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ወይም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እስከ </w:t>
      </w:r>
      <w:r w:rsidR="0003727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ህዳር 26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D0910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ቀን 2015ዓ.ም እስከ</w:t>
      </w:r>
      <w:r w:rsidR="00D83441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11:</w:t>
      </w:r>
      <w:r w:rsidR="0055010C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00 ስ</w:t>
      </w:r>
      <w:r w:rsidR="0055010C" w:rsidRPr="002E6BE0">
        <w:rPr>
          <w:rFonts w:ascii="Power Geez Unicode1" w:eastAsia="Malgun Gothic" w:hAnsi="Power Geez Unicode1" w:cs="Malgun Gothic"/>
          <w:sz w:val="24"/>
          <w:szCs w:val="24"/>
          <w:lang w:val="en-GB"/>
        </w:rPr>
        <w:t>ዓት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ኢትዮ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ቴሌኮም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ዋና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መሥሪያ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ቤት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ቸርችል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መንገድ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3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ኛ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ፎቅ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ቢሮ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ቁጥር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309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በአካል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በመቅረብ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ምላሻችሁን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ማስገባት 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ትችላላችሁ።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</w:p>
    <w:p w14:paraId="6283380F" w14:textId="7586BA71" w:rsidR="00D83441" w:rsidRPr="002E6BE0" w:rsidRDefault="00D83441" w:rsidP="00D83441">
      <w:pPr>
        <w:spacing w:after="0" w:line="240" w:lineRule="auto"/>
        <w:ind w:right="-266"/>
        <w:rPr>
          <w:rFonts w:ascii="Power Geez Unicode1" w:eastAsia="Times New Roman" w:hAnsi="Power Geez Unicode1" w:cs="Arial"/>
          <w:sz w:val="24"/>
          <w:szCs w:val="24"/>
          <w:lang w:val="en-GB"/>
        </w:rPr>
      </w:pPr>
    </w:p>
    <w:p w14:paraId="484161B1" w14:textId="25211D74" w:rsidR="005024EF" w:rsidRDefault="00A64776" w:rsidP="00C75002">
      <w:pPr>
        <w:pStyle w:val="ListParagraph"/>
        <w:numPr>
          <w:ilvl w:val="0"/>
          <w:numId w:val="1"/>
        </w:numPr>
        <w:spacing w:after="0" w:line="360" w:lineRule="auto"/>
        <w:ind w:right="-26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ከዚህ በፊት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ከኢትዮ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ቴሌኮም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ጋር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አብረው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ያልሰሩ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ወይንም </w:t>
      </w:r>
      <w:r w:rsidR="0055010C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ERP ዳታ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ቤዝ ውስጥ ያልተመዘገቡ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 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አቅራቢዎች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www.ethiotelecom.et </w:t>
      </w:r>
      <w:r w:rsidR="00C75002" w:rsidRPr="00C75002">
        <w:rPr>
          <w:rFonts w:ascii="Cambria Math" w:eastAsia="Times New Roman" w:hAnsi="Cambria Math" w:cs="Cambria Math"/>
          <w:sz w:val="24"/>
          <w:szCs w:val="24"/>
          <w:lang w:val="en-GB"/>
        </w:rPr>
        <w:t>→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ድርጅት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C75002" w:rsidRPr="00C75002">
        <w:rPr>
          <w:rFonts w:ascii="Cambria Math" w:eastAsia="Times New Roman" w:hAnsi="Cambria Math" w:cs="Cambria Math"/>
          <w:sz w:val="24"/>
          <w:szCs w:val="24"/>
          <w:lang w:val="en-GB"/>
        </w:rPr>
        <w:t>→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አቅራቢ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ፖርታል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የሚለውን በመምረጥ በመመዝገቢያው ቅፅ መሰረት 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ይመዝገቡ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 xml:space="preserve"> </w:t>
      </w:r>
      <w:r w:rsidR="00C13FE4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የሚያስፈ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ልገውን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ሰነዶችም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ያያይዙ</w:t>
      </w:r>
      <w:r w:rsidR="005024E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።</w:t>
      </w:r>
      <w:r w:rsidR="005024E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</w:p>
    <w:p w14:paraId="0273B4A6" w14:textId="4C1964B3" w:rsidR="00D83441" w:rsidRPr="002E6BE0" w:rsidRDefault="00D83441" w:rsidP="00D83441">
      <w:pPr>
        <w:pStyle w:val="ListParagraph"/>
        <w:spacing w:after="0" w:line="240" w:lineRule="auto"/>
        <w:ind w:left="0" w:right="-26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</w:p>
    <w:p w14:paraId="331C5E14" w14:textId="75F865C2" w:rsidR="0051289F" w:rsidRPr="002E6BE0" w:rsidRDefault="0051289F" w:rsidP="0051289F">
      <w:pPr>
        <w:numPr>
          <w:ilvl w:val="0"/>
          <w:numId w:val="1"/>
        </w:numPr>
        <w:spacing w:after="0" w:line="360" w:lineRule="auto"/>
        <w:ind w:right="-35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>ይህንን (EOl) በተመለከተ ማንኛውንም ጥያቄ ካለዎት በሚከተለው አድራሻ መጠየቅ ይችላሉ፡፡</w:t>
      </w:r>
    </w:p>
    <w:p w14:paraId="6EA4B0FB" w14:textId="22AC07C6" w:rsidR="0051289F" w:rsidRPr="002E6BE0" w:rsidRDefault="0051289F" w:rsidP="0051289F">
      <w:pPr>
        <w:pStyle w:val="ListParagraph"/>
        <w:numPr>
          <w:ilvl w:val="0"/>
          <w:numId w:val="4"/>
        </w:numPr>
        <w:spacing w:after="0" w:line="360" w:lineRule="auto"/>
        <w:ind w:right="-35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በ ኢሜል </w:t>
      </w:r>
      <w:hyperlink r:id="rId8" w:history="1">
        <w:r w:rsidRPr="002E6BE0">
          <w:rPr>
            <w:rStyle w:val="Hyperlink"/>
            <w:rFonts w:ascii="Power Geez Unicode1" w:eastAsia="Times New Roman" w:hAnsi="Power Geez Unicode1" w:cs="Arial"/>
            <w:color w:val="0070C0"/>
            <w:sz w:val="24"/>
            <w:szCs w:val="24"/>
            <w:lang w:val="en-GB"/>
          </w:rPr>
          <w:t>yostina.abebem@ethiotelecom.et/</w:t>
        </w:r>
      </w:hyperlink>
      <w:r w:rsidRPr="002E6BE0">
        <w:rPr>
          <w:rFonts w:ascii="Power Geez Unicode1" w:eastAsia="Times New Roman" w:hAnsi="Power Geez Unicode1" w:cs="Arial"/>
          <w:color w:val="0070C0"/>
          <w:sz w:val="24"/>
          <w:szCs w:val="24"/>
          <w:lang w:val="en-GB"/>
        </w:rPr>
        <w:t xml:space="preserve"> </w:t>
      </w:r>
      <w:r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ስልክ 0935581864 ወይንም </w:t>
      </w:r>
    </w:p>
    <w:p w14:paraId="44D9E6A7" w14:textId="31DCB33B" w:rsidR="00D83441" w:rsidRPr="00F257FA" w:rsidRDefault="00C95247" w:rsidP="001E3671">
      <w:pPr>
        <w:pStyle w:val="ListParagraph"/>
        <w:numPr>
          <w:ilvl w:val="0"/>
          <w:numId w:val="4"/>
        </w:numPr>
        <w:spacing w:after="0" w:line="360" w:lineRule="auto"/>
        <w:ind w:right="-35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hyperlink r:id="rId9" w:history="1">
        <w:r w:rsidR="0051289F" w:rsidRPr="002E6BE0">
          <w:rPr>
            <w:rStyle w:val="Hyperlink"/>
            <w:rFonts w:ascii="Power Geez Unicode1" w:eastAsia="Times New Roman" w:hAnsi="Power Geez Unicode1" w:cs="Arial"/>
            <w:color w:val="0070C0"/>
            <w:sz w:val="24"/>
            <w:szCs w:val="24"/>
            <w:lang w:val="en-GB"/>
          </w:rPr>
          <w:t>afendi.abdi@ethiotelecom.et/</w:t>
        </w:r>
      </w:hyperlink>
      <w:r w:rsidR="0051289F" w:rsidRPr="002E6BE0"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 </w:t>
      </w:r>
      <w:r w:rsidR="0051289F" w:rsidRPr="002E6BE0">
        <w:rPr>
          <w:rFonts w:ascii="Power Geez Unicode1" w:eastAsia="Times New Roman" w:hAnsi="Power Geez Unicode1" w:cs="Ebrima"/>
          <w:sz w:val="24"/>
          <w:szCs w:val="24"/>
          <w:lang w:val="en-GB"/>
        </w:rPr>
        <w:t>ስልክ 0911517581.</w:t>
      </w:r>
    </w:p>
    <w:p w14:paraId="7AD4B712" w14:textId="5590E1BB" w:rsidR="00F257FA" w:rsidRPr="00F257FA" w:rsidRDefault="00F257FA" w:rsidP="00F257FA">
      <w:pPr>
        <w:pStyle w:val="ListParagraph"/>
        <w:numPr>
          <w:ilvl w:val="0"/>
          <w:numId w:val="1"/>
        </w:numPr>
        <w:spacing w:after="0" w:line="360" w:lineRule="auto"/>
        <w:ind w:right="-356"/>
        <w:jc w:val="both"/>
        <w:rPr>
          <w:rFonts w:ascii="Power Geez Unicode1" w:eastAsia="Times New Roman" w:hAnsi="Power Geez Unicode1" w:cs="Arial"/>
          <w:sz w:val="24"/>
          <w:szCs w:val="24"/>
          <w:lang w:val="en-GB"/>
        </w:rPr>
      </w:pPr>
      <w:r>
        <w:rPr>
          <w:rFonts w:ascii="Power Geez Unicode1" w:eastAsia="Times New Roman" w:hAnsi="Power Geez Unicode1" w:cs="Arial"/>
          <w:sz w:val="24"/>
          <w:szCs w:val="24"/>
          <w:lang w:val="en-GB"/>
        </w:rPr>
        <w:t xml:space="preserve">ፍላጎትሆን በሚገልፁ ጊዜ ስለ አገልግሎቱ እና ስለ እኛ መጠይቅ </w:t>
      </w:r>
      <w:r w:rsidR="00430EEF">
        <w:rPr>
          <w:rFonts w:ascii="Power Geez Unicode1" w:eastAsia="Times New Roman" w:hAnsi="Power Geez Unicode1" w:cs="Arial"/>
          <w:sz w:val="24"/>
          <w:szCs w:val="24"/>
          <w:lang w:val="en-GB"/>
        </w:rPr>
        <w:t>ተጨማሪ ሃሳብ ካሎት መጨረሻ ላይ መግለፅ ይችላሉ፡፡</w:t>
      </w:r>
    </w:p>
    <w:p w14:paraId="2A4FE425" w14:textId="77777777" w:rsidR="00D83441" w:rsidRDefault="00D83441" w:rsidP="00D83441">
      <w:pPr>
        <w:spacing w:after="0" w:line="240" w:lineRule="auto"/>
        <w:ind w:right="-356"/>
        <w:jc w:val="both"/>
        <w:rPr>
          <w:rFonts w:ascii="Power Geez Unicode1" w:eastAsia="Times New Roman" w:hAnsi="Power Geez Unicode1" w:cs="Ebrima"/>
          <w:color w:val="202124"/>
          <w:sz w:val="24"/>
          <w:szCs w:val="24"/>
          <w:u w:val="single"/>
        </w:rPr>
      </w:pPr>
    </w:p>
    <w:p w14:paraId="519FBAE7" w14:textId="1311BB6C" w:rsidR="001E3671" w:rsidRPr="002E6BE0" w:rsidRDefault="001E3671" w:rsidP="001E3671">
      <w:pPr>
        <w:spacing w:after="0" w:line="360" w:lineRule="auto"/>
        <w:ind w:right="-356"/>
        <w:jc w:val="both"/>
        <w:rPr>
          <w:rFonts w:ascii="Power Geez Unicode1" w:eastAsia="Times New Roman" w:hAnsi="Power Geez Unicode1" w:cs="Arial"/>
          <w:sz w:val="24"/>
          <w:szCs w:val="24"/>
          <w:u w:val="single"/>
          <w:lang w:val="en-GB"/>
        </w:rPr>
      </w:pPr>
      <w:r w:rsidRPr="002E6BE0">
        <w:rPr>
          <w:rFonts w:ascii="Power Geez Unicode1" w:eastAsia="Times New Roman" w:hAnsi="Power Geez Unicode1" w:cs="Ebrima"/>
          <w:color w:val="202124"/>
          <w:sz w:val="24"/>
          <w:szCs w:val="24"/>
          <w:u w:val="single"/>
        </w:rPr>
        <w:t>የዚህ EOI ቀጣይ</w:t>
      </w:r>
      <w:r w:rsidRPr="002E6BE0">
        <w:rPr>
          <w:rFonts w:ascii="Power Geez Unicode1" w:eastAsia="Times New Roman" w:hAnsi="Power Geez Unicode1" w:cs="Courier New"/>
          <w:color w:val="202124"/>
          <w:sz w:val="24"/>
          <w:szCs w:val="24"/>
          <w:u w:val="single"/>
        </w:rPr>
        <w:t xml:space="preserve"> </w:t>
      </w:r>
      <w:r w:rsidRPr="002E6BE0">
        <w:rPr>
          <w:rFonts w:ascii="Power Geez Unicode1" w:eastAsia="Times New Roman" w:hAnsi="Power Geez Unicode1" w:cs="Ebrima"/>
          <w:color w:val="202124"/>
          <w:sz w:val="24"/>
          <w:szCs w:val="24"/>
          <w:u w:val="single"/>
        </w:rPr>
        <w:t>ሂደቶች</w:t>
      </w:r>
    </w:p>
    <w:p w14:paraId="55E61C8A" w14:textId="77980A02" w:rsidR="001E3671" w:rsidRPr="002E6BE0" w:rsidRDefault="001E3671" w:rsidP="001E3671">
      <w:pPr>
        <w:numPr>
          <w:ilvl w:val="0"/>
          <w:numId w:val="2"/>
        </w:numPr>
        <w:spacing w:after="0" w:line="360" w:lineRule="auto"/>
        <w:ind w:right="575"/>
        <w:contextualSpacing/>
        <w:jc w:val="both"/>
        <w:rPr>
          <w:rFonts w:ascii="Power Geez Unicode1" w:eastAsia="ヒラギノ角ゴ Pro W3" w:hAnsi="Power Geez Unicode1" w:cs="Arial"/>
          <w:color w:val="000000"/>
          <w:sz w:val="24"/>
          <w:szCs w:val="24"/>
        </w:rPr>
      </w:pP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የቀረቡ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የፍላጎት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መግለጫዎች</w:t>
      </w:r>
      <w:r w:rsidR="00D83441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ን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መገምገም።</w:t>
      </w:r>
    </w:p>
    <w:p w14:paraId="16C66E66" w14:textId="77777777" w:rsidR="0003727F" w:rsidRPr="002E6BE0" w:rsidRDefault="001E3671" w:rsidP="0003727F">
      <w:pPr>
        <w:numPr>
          <w:ilvl w:val="0"/>
          <w:numId w:val="2"/>
        </w:numPr>
        <w:spacing w:after="0" w:line="360" w:lineRule="auto"/>
        <w:ind w:right="575"/>
        <w:contextualSpacing/>
        <w:jc w:val="both"/>
        <w:rPr>
          <w:rFonts w:ascii="Power Geez Unicode1" w:eastAsia="ヒラギノ角ゴ Pro W3" w:hAnsi="Power Geez Unicode1" w:cs="Arial"/>
          <w:strike/>
          <w:color w:val="000000"/>
          <w:sz w:val="24"/>
          <w:szCs w:val="24"/>
        </w:rPr>
      </w:pP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የአቅራቢዎችን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ብቃት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መጎብኘትና</w:t>
      </w: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 xml:space="preserve"> </w:t>
      </w:r>
      <w:r w:rsidRPr="002E6BE0">
        <w:rPr>
          <w:rFonts w:ascii="Power Geez Unicode1" w:eastAsia="ヒラギノ角ゴ Pro W3" w:hAnsi="Power Geez Unicode1" w:cs="Ebrima"/>
          <w:color w:val="000000"/>
          <w:sz w:val="24"/>
          <w:szCs w:val="24"/>
        </w:rPr>
        <w:t>ማረጋገጥ።</w:t>
      </w:r>
    </w:p>
    <w:p w14:paraId="15B80449" w14:textId="1160144D" w:rsidR="0003727F" w:rsidRPr="002E6BE0" w:rsidRDefault="0003727F" w:rsidP="0003727F">
      <w:pPr>
        <w:numPr>
          <w:ilvl w:val="0"/>
          <w:numId w:val="2"/>
        </w:numPr>
        <w:spacing w:after="0" w:line="360" w:lineRule="auto"/>
        <w:ind w:right="575"/>
        <w:contextualSpacing/>
        <w:jc w:val="both"/>
        <w:rPr>
          <w:rFonts w:ascii="Power Geez Unicode1" w:eastAsia="ヒラギノ角ゴ Pro W3" w:hAnsi="Power Geez Unicode1" w:cs="Arial"/>
          <w:strike/>
          <w:color w:val="000000"/>
          <w:sz w:val="24"/>
          <w:szCs w:val="24"/>
        </w:rPr>
      </w:pPr>
      <w:r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lastRenderedPageBreak/>
        <w:t>ብቁ የሆኑ አገልግሎት ሰጪዎችን በመምረጥ የግዢ ሂደት መጀመር</w:t>
      </w:r>
      <w:r w:rsidR="006734EB" w:rsidRPr="002E6BE0">
        <w:rPr>
          <w:rFonts w:ascii="Power Geez Unicode1" w:eastAsia="ヒラギノ角ゴ Pro W3" w:hAnsi="Power Geez Unicode1" w:cs="Arial"/>
          <w:color w:val="000000"/>
          <w:sz w:val="24"/>
          <w:szCs w:val="24"/>
        </w:rPr>
        <w:t>::</w:t>
      </w:r>
    </w:p>
    <w:p w14:paraId="7AE63830" w14:textId="6F2350A9" w:rsidR="00FC4368" w:rsidRPr="00F20174" w:rsidRDefault="001E3671" w:rsidP="00F20174">
      <w:pPr>
        <w:numPr>
          <w:ilvl w:val="0"/>
          <w:numId w:val="2"/>
        </w:numPr>
        <w:spacing w:after="0" w:line="360" w:lineRule="auto"/>
        <w:ind w:right="575"/>
        <w:contextualSpacing/>
        <w:jc w:val="both"/>
        <w:rPr>
          <w:rFonts w:ascii="Power Geez Unicode1" w:eastAsia="ヒラギノ角ゴ Pro W3" w:hAnsi="Power Geez Unicode1" w:cs="Arial"/>
          <w:strike/>
          <w:color w:val="000000"/>
          <w:sz w:val="24"/>
          <w:szCs w:val="24"/>
        </w:rPr>
      </w:pPr>
      <w:r w:rsidRPr="002E6BE0">
        <w:rPr>
          <w:rFonts w:ascii="Power Geez Unicode1" w:hAnsi="Power Geez Unicode1" w:cs="Ebrima"/>
        </w:rPr>
        <w:t>ኢትዮ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ቴሌኮም</w:t>
      </w:r>
      <w:r w:rsidR="00D83441">
        <w:rPr>
          <w:rFonts w:ascii="Power Geez Unicode1" w:hAnsi="Power Geez Unicode1" w:cs="Ebrima"/>
        </w:rPr>
        <w:t xml:space="preserve"> </w:t>
      </w:r>
      <w:r w:rsidRPr="002E6BE0">
        <w:rPr>
          <w:rFonts w:ascii="Power Geez Unicode1" w:hAnsi="Power Geez Unicode1" w:cs="Ebrima"/>
        </w:rPr>
        <w:t>በዚህ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EOI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የቀረቡ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ሀሳቦችን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ሙሉ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በሙሉ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ወይም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በከፊል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የመምረጥ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ወይም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የመሰረዝ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መብቱ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የተጠበቀ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ነው።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ለውጤቱ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አቅራቢዎችን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ለማሳወቅ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ካልሆነ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በስተቀር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ምንም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አይነት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የደብዳቤ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ልውውጥ</w:t>
      </w:r>
      <w:r w:rsidRPr="002E6BE0">
        <w:rPr>
          <w:rFonts w:ascii="Power Geez Unicode1" w:hAnsi="Power Geez Unicode1"/>
        </w:rPr>
        <w:t xml:space="preserve"> </w:t>
      </w:r>
      <w:r w:rsidRPr="002E6BE0">
        <w:rPr>
          <w:rFonts w:ascii="Power Geez Unicode1" w:hAnsi="Power Geez Unicode1" w:cs="Ebrima"/>
        </w:rPr>
        <w:t>አይደረግም</w:t>
      </w:r>
      <w:r w:rsidR="00CD4718">
        <w:rPr>
          <w:rFonts w:ascii="Power Geez Unicode1" w:hAnsi="Power Geez Unicode1"/>
        </w:rPr>
        <w:t>፡፡</w:t>
      </w:r>
      <w:bookmarkEnd w:id="3"/>
    </w:p>
    <w:sectPr w:rsidR="00FC4368" w:rsidRPr="00F20174" w:rsidSect="00E41831">
      <w:headerReference w:type="default" r:id="rId10"/>
      <w:footerReference w:type="default" r:id="rId11"/>
      <w:pgSz w:w="12240" w:h="15840" w:code="1"/>
      <w:pgMar w:top="1584" w:right="1526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2DA05D" w14:textId="77777777" w:rsidR="00C95247" w:rsidRDefault="00C95247" w:rsidP="002A515C">
      <w:pPr>
        <w:spacing w:after="0" w:line="240" w:lineRule="auto"/>
      </w:pPr>
      <w:r>
        <w:separator/>
      </w:r>
    </w:p>
  </w:endnote>
  <w:endnote w:type="continuationSeparator" w:id="0">
    <w:p w14:paraId="5C06CA13" w14:textId="77777777" w:rsidR="00C95247" w:rsidRDefault="00C95247" w:rsidP="002A5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ヒラギノ角ゴ Pro W3">
    <w:altName w:val="Yu Gothic UI"/>
    <w:charset w:val="80"/>
    <w:family w:val="auto"/>
    <w:pitch w:val="variable"/>
    <w:sig w:usb0="00000000" w:usb1="7AC7FFFF" w:usb2="00000012" w:usb3="00000000" w:csb0="0002000D" w:csb1="00000000"/>
  </w:font>
  <w:font w:name="Power Geez Unicode1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3363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2A8A0A" w14:textId="379C61E8" w:rsidR="00E41831" w:rsidRDefault="00E418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5AD5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242D223E" w14:textId="05D53A4F" w:rsidR="002A515C" w:rsidRDefault="002A51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30FF3" w14:textId="77777777" w:rsidR="00C95247" w:rsidRDefault="00C95247" w:rsidP="002A515C">
      <w:pPr>
        <w:spacing w:after="0" w:line="240" w:lineRule="auto"/>
      </w:pPr>
      <w:r>
        <w:separator/>
      </w:r>
    </w:p>
  </w:footnote>
  <w:footnote w:type="continuationSeparator" w:id="0">
    <w:p w14:paraId="58B3DF3A" w14:textId="77777777" w:rsidR="00C95247" w:rsidRDefault="00C95247" w:rsidP="002A51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52A79" w14:textId="31F212A7" w:rsidR="002A515C" w:rsidRDefault="003845F6" w:rsidP="0061190D">
    <w:pPr>
      <w:pStyle w:val="Header"/>
      <w:tabs>
        <w:tab w:val="clear" w:pos="9360"/>
      </w:tabs>
    </w:pPr>
    <w:r w:rsidRPr="00240F7C">
      <w:rPr>
        <w:noProof/>
      </w:rPr>
      <w:drawing>
        <wp:anchor distT="0" distB="0" distL="114300" distR="114300" simplePos="0" relativeHeight="251666432" behindDoc="0" locked="0" layoutInCell="1" allowOverlap="1" wp14:anchorId="3F0A5553" wp14:editId="6FAAB29F">
          <wp:simplePos x="0" y="0"/>
          <wp:positionH relativeFrom="column">
            <wp:posOffset>-97155</wp:posOffset>
          </wp:positionH>
          <wp:positionV relativeFrom="paragraph">
            <wp:posOffset>63375</wp:posOffset>
          </wp:positionV>
          <wp:extent cx="1888760" cy="470223"/>
          <wp:effectExtent l="0" t="0" r="3810" b="0"/>
          <wp:wrapNone/>
          <wp:docPr id="5" name="Picture 12">
            <a:extLst xmlns:a="http://schemas.openxmlformats.org/drawingml/2006/main">
              <a:ext uri="{FF2B5EF4-FFF2-40B4-BE49-F238E27FC236}">
                <a16:creationId xmlns:a16="http://schemas.microsoft.com/office/drawing/2014/main" id="{C31910DF-6950-40A6-BC8B-043C05C1D58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12">
                    <a:extLst>
                      <a:ext uri="{FF2B5EF4-FFF2-40B4-BE49-F238E27FC236}">
                        <a16:creationId xmlns:a16="http://schemas.microsoft.com/office/drawing/2014/main" id="{C31910DF-6950-40A6-BC8B-043C05C1D58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760" cy="4702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607E6">
      <w:rPr>
        <w:noProof/>
      </w:rPr>
      <mc:AlternateContent>
        <mc:Choice Requires="wps">
          <w:drawing>
            <wp:anchor distT="152400" distB="152400" distL="152400" distR="152400" simplePos="0" relativeHeight="251671552" behindDoc="0" locked="0" layoutInCell="1" allowOverlap="1" wp14:anchorId="5D63A294" wp14:editId="65A12B7C">
              <wp:simplePos x="0" y="0"/>
              <wp:positionH relativeFrom="margin">
                <wp:posOffset>4123378</wp:posOffset>
              </wp:positionH>
              <wp:positionV relativeFrom="page">
                <wp:posOffset>659765</wp:posOffset>
              </wp:positionV>
              <wp:extent cx="1778000" cy="428625"/>
              <wp:effectExtent l="0" t="0" r="0" b="3175"/>
              <wp:wrapThrough wrapText="bothSides">
                <wp:wrapPolygon edited="0">
                  <wp:start x="0" y="0"/>
                  <wp:lineTo x="0" y="21120"/>
                  <wp:lineTo x="21446" y="21120"/>
                  <wp:lineTo x="21446" y="0"/>
                  <wp:lineTo x="0" y="0"/>
                </wp:wrapPolygon>
              </wp:wrapThrough>
              <wp:docPr id="6" name="Rectangl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778000" cy="428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F160F" w14:textId="77777777" w:rsidR="0061190D" w:rsidRPr="00A71124" w:rsidRDefault="0061190D" w:rsidP="0061190D">
                          <w:pPr>
                            <w:pStyle w:val="Adresse"/>
                            <w:jc w:val="right"/>
                            <w:rPr>
                              <w:rFonts w:ascii="Arial" w:hAnsi="Arial"/>
                              <w:color w:val="343434"/>
                              <w:lang w:val="en-US"/>
                            </w:rPr>
                          </w:pPr>
                          <w:r w:rsidRPr="00A71124">
                            <w:rPr>
                              <w:rFonts w:ascii="Arial" w:hAnsi="Arial"/>
                              <w:color w:val="343434"/>
                              <w:lang w:val="en-US"/>
                            </w:rPr>
                            <w:t>P.O. Box 1047 Addis Ababa Ethiopia</w:t>
                          </w:r>
                        </w:p>
                        <w:p w14:paraId="1B9E1185" w14:textId="77777777" w:rsidR="0061190D" w:rsidRDefault="0061190D" w:rsidP="0061190D">
                          <w:pPr>
                            <w:pStyle w:val="Adresse"/>
                            <w:jc w:val="right"/>
                            <w:rPr>
                              <w:rFonts w:ascii="Arial" w:hAnsi="Arial"/>
                              <w:color w:val="343434"/>
                            </w:rPr>
                          </w:pPr>
                          <w:r>
                            <w:rPr>
                              <w:rFonts w:ascii="Arial" w:hAnsi="Arial"/>
                              <w:color w:val="343434"/>
                            </w:rPr>
                            <w:t>tel.: +251 (0) 115 5157 00</w:t>
                          </w:r>
                        </w:p>
                        <w:p w14:paraId="1A12ED84" w14:textId="77777777" w:rsidR="0061190D" w:rsidRDefault="0061190D" w:rsidP="0061190D">
                          <w:pPr>
                            <w:pStyle w:val="Adresse"/>
                            <w:jc w:val="right"/>
                            <w:rPr>
                              <w:rFonts w:ascii="Arial" w:hAnsi="Arial"/>
                              <w:color w:val="343434"/>
                            </w:rPr>
                          </w:pPr>
                          <w:r w:rsidRPr="00032FFD">
                            <w:rPr>
                              <w:rFonts w:ascii="Arial" w:hAnsi="Arial"/>
                              <w:color w:val="343434"/>
                            </w:rPr>
                            <w:t>www.ethiotelecom.et</w:t>
                          </w:r>
                        </w:p>
                        <w:p w14:paraId="632E9E64" w14:textId="77777777" w:rsidR="0061190D" w:rsidRDefault="0061190D" w:rsidP="0061190D">
                          <w:pPr>
                            <w:pStyle w:val="Adresse"/>
                            <w:jc w:val="right"/>
                            <w:rPr>
                              <w:rFonts w:ascii="Arial" w:hAnsi="Arial"/>
                              <w:color w:val="343434"/>
                            </w:rPr>
                          </w:pPr>
                        </w:p>
                        <w:p w14:paraId="0E7F6070" w14:textId="77777777" w:rsidR="0061190D" w:rsidRDefault="0061190D" w:rsidP="0061190D">
                          <w:pPr>
                            <w:pStyle w:val="Adresse"/>
                            <w:jc w:val="right"/>
                            <w:rPr>
                              <w:rFonts w:ascii="Times New Roman" w:eastAsia="Times New Roman" w:hAnsi="Times New Roman"/>
                              <w:color w:val="auto"/>
                              <w:sz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rect w14:anchorId="5D63A294" id="Rectangle 16" o:spid="_x0000_s1026" style="position:absolute;margin-left:324.7pt;margin-top:51.95pt;width:140pt;height:33.75pt;z-index:251671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" filled="f" stroked="f" strokeweight="1pt">
              <v:path arrowok="t"/>
              <v:textbox inset="0,0,0,0">
                <w:txbxContent>
                  <w:p w14:paraId="381F160F" w14:textId="77777777" w:rsidR="0061190D" w:rsidRPr="00A71124" w:rsidRDefault="0061190D" w:rsidP="0061190D">
                    <w:pPr>
                      <w:pStyle w:val="Adresse"/>
                      <w:jc w:val="right"/>
                      <w:rPr>
                        <w:rFonts w:ascii="Arial" w:hAnsi="Arial"/>
                        <w:color w:val="343434"/>
                        <w:lang w:val="en-US"/>
                      </w:rPr>
                    </w:pPr>
                    <w:r w:rsidRPr="00A71124">
                      <w:rPr>
                        <w:rFonts w:ascii="Arial" w:hAnsi="Arial"/>
                        <w:color w:val="343434"/>
                        <w:lang w:val="en-US"/>
                      </w:rPr>
                      <w:t>P.O. Box 1047 Addis Ababa Ethiopia</w:t>
                    </w:r>
                  </w:p>
                  <w:p w14:paraId="1B9E1185" w14:textId="77777777" w:rsidR="0061190D" w:rsidRDefault="0061190D" w:rsidP="0061190D">
                    <w:pPr>
                      <w:pStyle w:val="Adresse"/>
                      <w:jc w:val="right"/>
                      <w:rPr>
                        <w:rFonts w:ascii="Arial" w:hAnsi="Arial"/>
                        <w:color w:val="343434"/>
                      </w:rPr>
                    </w:pPr>
                    <w:proofErr w:type="gramStart"/>
                    <w:r>
                      <w:rPr>
                        <w:rFonts w:ascii="Arial" w:hAnsi="Arial"/>
                        <w:color w:val="343434"/>
                      </w:rPr>
                      <w:t>tel</w:t>
                    </w:r>
                    <w:proofErr w:type="gramEnd"/>
                    <w:r>
                      <w:rPr>
                        <w:rFonts w:ascii="Arial" w:hAnsi="Arial"/>
                        <w:color w:val="343434"/>
                      </w:rPr>
                      <w:t>.: +251 (0) 115 5157 00</w:t>
                    </w:r>
                  </w:p>
                  <w:p w14:paraId="1A12ED84" w14:textId="77777777" w:rsidR="0061190D" w:rsidRDefault="0061190D" w:rsidP="0061190D">
                    <w:pPr>
                      <w:pStyle w:val="Adresse"/>
                      <w:jc w:val="right"/>
                      <w:rPr>
                        <w:rFonts w:ascii="Arial" w:hAnsi="Arial"/>
                        <w:color w:val="343434"/>
                      </w:rPr>
                    </w:pPr>
                    <w:r w:rsidRPr="00032FFD">
                      <w:rPr>
                        <w:rFonts w:ascii="Arial" w:hAnsi="Arial"/>
                        <w:color w:val="343434"/>
                      </w:rPr>
                      <w:t>www.ethiotelecom.et</w:t>
                    </w:r>
                  </w:p>
                  <w:p w14:paraId="632E9E64" w14:textId="77777777" w:rsidR="0061190D" w:rsidRDefault="0061190D" w:rsidP="0061190D">
                    <w:pPr>
                      <w:pStyle w:val="Adresse"/>
                      <w:jc w:val="right"/>
                      <w:rPr>
                        <w:rFonts w:ascii="Arial" w:hAnsi="Arial"/>
                        <w:color w:val="343434"/>
                      </w:rPr>
                    </w:pPr>
                  </w:p>
                  <w:p w14:paraId="0E7F6070" w14:textId="77777777" w:rsidR="0061190D" w:rsidRDefault="0061190D" w:rsidP="0061190D">
                    <w:pPr>
                      <w:pStyle w:val="Adresse"/>
                      <w:jc w:val="right"/>
                      <w:rPr>
                        <w:rFonts w:ascii="Times New Roman" w:eastAsia="Times New Roman" w:hAnsi="Times New Roman"/>
                        <w:color w:val="auto"/>
                        <w:sz w:val="20"/>
                        <w:lang w:val="en-US"/>
                      </w:rPr>
                    </w:pPr>
                  </w:p>
                </w:txbxContent>
              </v:textbox>
              <w10:wrap type="through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8" style="width:7.5pt;height:9pt" coordsize="" o:spt="100" o:bullet="t" adj="0,,0" path="" stroked="f">
        <v:stroke joinstyle="miter"/>
        <v:imagedata r:id="rId1" o:title="image25"/>
        <v:formulas/>
        <v:path o:connecttype="segments"/>
      </v:shape>
    </w:pict>
  </w:numPicBullet>
  <w:abstractNum w:abstractNumId="0" w15:restartNumberingAfterBreak="0">
    <w:nsid w:val="462425C0"/>
    <w:multiLevelType w:val="hybridMultilevel"/>
    <w:tmpl w:val="57EC8F7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4987128A"/>
    <w:multiLevelType w:val="hybridMultilevel"/>
    <w:tmpl w:val="6A4E8EC4"/>
    <w:lvl w:ilvl="0" w:tplc="9B688CA6">
      <w:start w:val="1"/>
      <w:numFmt w:val="decimal"/>
      <w:lvlText w:val="%1."/>
      <w:lvlJc w:val="left"/>
      <w:pPr>
        <w:ind w:left="0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E487E68">
      <w:start w:val="1"/>
      <w:numFmt w:val="bullet"/>
      <w:lvlText w:val="•"/>
      <w:lvlPicBulletId w:val="0"/>
      <w:lvlJc w:val="left"/>
      <w:pPr>
        <w:ind w:left="21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F7866A62">
      <w:start w:val="1"/>
      <w:numFmt w:val="bullet"/>
      <w:lvlText w:val="▪"/>
      <w:lvlJc w:val="left"/>
      <w:pPr>
        <w:ind w:left="3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FF83ECA">
      <w:start w:val="1"/>
      <w:numFmt w:val="bullet"/>
      <w:lvlText w:val="•"/>
      <w:lvlJc w:val="left"/>
      <w:pPr>
        <w:ind w:left="3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51128B76">
      <w:start w:val="1"/>
      <w:numFmt w:val="bullet"/>
      <w:lvlText w:val="o"/>
      <w:lvlJc w:val="left"/>
      <w:pPr>
        <w:ind w:left="4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BE88B84">
      <w:start w:val="1"/>
      <w:numFmt w:val="bullet"/>
      <w:lvlText w:val="▪"/>
      <w:lvlJc w:val="left"/>
      <w:pPr>
        <w:ind w:left="5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FF0C49C">
      <w:start w:val="1"/>
      <w:numFmt w:val="bullet"/>
      <w:lvlText w:val="•"/>
      <w:lvlJc w:val="left"/>
      <w:pPr>
        <w:ind w:left="61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92880C4">
      <w:start w:val="1"/>
      <w:numFmt w:val="bullet"/>
      <w:lvlText w:val="o"/>
      <w:lvlJc w:val="left"/>
      <w:pPr>
        <w:ind w:left="68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F12A39A">
      <w:start w:val="1"/>
      <w:numFmt w:val="bullet"/>
      <w:lvlText w:val="▪"/>
      <w:lvlJc w:val="left"/>
      <w:pPr>
        <w:ind w:left="7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DCB1FAC"/>
    <w:multiLevelType w:val="hybridMultilevel"/>
    <w:tmpl w:val="8DA2E7EA"/>
    <w:lvl w:ilvl="0" w:tplc="CD441E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 w15:restartNumberingAfterBreak="0">
    <w:nsid w:val="50DC5342"/>
    <w:multiLevelType w:val="hybridMultilevel"/>
    <w:tmpl w:val="E994566A"/>
    <w:lvl w:ilvl="0" w:tplc="04090001">
      <w:start w:val="1"/>
      <w:numFmt w:val="bullet"/>
      <w:lvlText w:val=""/>
      <w:lvlJc w:val="left"/>
      <w:pPr>
        <w:keepLines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LW0tASSFmYmFko6SsGpxcWZ+XkgBea1AI/hFwwsAAAA"/>
  </w:docVars>
  <w:rsids>
    <w:rsidRoot w:val="008038D6"/>
    <w:rsid w:val="00010507"/>
    <w:rsid w:val="000302CC"/>
    <w:rsid w:val="00035800"/>
    <w:rsid w:val="00035AD7"/>
    <w:rsid w:val="0003727F"/>
    <w:rsid w:val="00037FFA"/>
    <w:rsid w:val="000438D0"/>
    <w:rsid w:val="00045E73"/>
    <w:rsid w:val="00053679"/>
    <w:rsid w:val="00055E0F"/>
    <w:rsid w:val="00081E4C"/>
    <w:rsid w:val="0008239A"/>
    <w:rsid w:val="00086887"/>
    <w:rsid w:val="000949E3"/>
    <w:rsid w:val="000A3135"/>
    <w:rsid w:val="000C5D48"/>
    <w:rsid w:val="000E0FC5"/>
    <w:rsid w:val="000E5932"/>
    <w:rsid w:val="000F3F77"/>
    <w:rsid w:val="00112506"/>
    <w:rsid w:val="00121457"/>
    <w:rsid w:val="001217DE"/>
    <w:rsid w:val="00124EE6"/>
    <w:rsid w:val="00125500"/>
    <w:rsid w:val="001258D5"/>
    <w:rsid w:val="001377F0"/>
    <w:rsid w:val="001504AF"/>
    <w:rsid w:val="00151F82"/>
    <w:rsid w:val="00157A8B"/>
    <w:rsid w:val="00173DED"/>
    <w:rsid w:val="00175E09"/>
    <w:rsid w:val="0017615E"/>
    <w:rsid w:val="00186851"/>
    <w:rsid w:val="00190336"/>
    <w:rsid w:val="001908C2"/>
    <w:rsid w:val="00191627"/>
    <w:rsid w:val="001950BB"/>
    <w:rsid w:val="001A20C4"/>
    <w:rsid w:val="001B3F9A"/>
    <w:rsid w:val="001D0172"/>
    <w:rsid w:val="001D35CE"/>
    <w:rsid w:val="001D4EF5"/>
    <w:rsid w:val="001E3671"/>
    <w:rsid w:val="001F00CF"/>
    <w:rsid w:val="001F2A19"/>
    <w:rsid w:val="00207FDB"/>
    <w:rsid w:val="002107C7"/>
    <w:rsid w:val="00220D3D"/>
    <w:rsid w:val="00233A90"/>
    <w:rsid w:val="00236902"/>
    <w:rsid w:val="00237780"/>
    <w:rsid w:val="00240F7C"/>
    <w:rsid w:val="00242E5B"/>
    <w:rsid w:val="00255B3F"/>
    <w:rsid w:val="00260BB3"/>
    <w:rsid w:val="00263C12"/>
    <w:rsid w:val="00263EFD"/>
    <w:rsid w:val="00264BCC"/>
    <w:rsid w:val="00270191"/>
    <w:rsid w:val="0027735D"/>
    <w:rsid w:val="00290B4A"/>
    <w:rsid w:val="002A07FF"/>
    <w:rsid w:val="002A237F"/>
    <w:rsid w:val="002A470D"/>
    <w:rsid w:val="002A515C"/>
    <w:rsid w:val="002B11A0"/>
    <w:rsid w:val="002B6E53"/>
    <w:rsid w:val="002C6394"/>
    <w:rsid w:val="002D715C"/>
    <w:rsid w:val="002E6BE0"/>
    <w:rsid w:val="002E6DA2"/>
    <w:rsid w:val="002F0CC5"/>
    <w:rsid w:val="002F3628"/>
    <w:rsid w:val="003013A8"/>
    <w:rsid w:val="00306DCB"/>
    <w:rsid w:val="00312915"/>
    <w:rsid w:val="003309F8"/>
    <w:rsid w:val="00342B66"/>
    <w:rsid w:val="00342FB7"/>
    <w:rsid w:val="00343004"/>
    <w:rsid w:val="003475F1"/>
    <w:rsid w:val="00354304"/>
    <w:rsid w:val="00356673"/>
    <w:rsid w:val="00366402"/>
    <w:rsid w:val="0036728D"/>
    <w:rsid w:val="003845F6"/>
    <w:rsid w:val="003A6F75"/>
    <w:rsid w:val="003B02A7"/>
    <w:rsid w:val="003B2284"/>
    <w:rsid w:val="003B68A6"/>
    <w:rsid w:val="003C119E"/>
    <w:rsid w:val="003C359D"/>
    <w:rsid w:val="003C46FB"/>
    <w:rsid w:val="003C73D9"/>
    <w:rsid w:val="003C758A"/>
    <w:rsid w:val="003C790A"/>
    <w:rsid w:val="003D09F0"/>
    <w:rsid w:val="003F1054"/>
    <w:rsid w:val="00413EF9"/>
    <w:rsid w:val="004170F2"/>
    <w:rsid w:val="00424872"/>
    <w:rsid w:val="00426382"/>
    <w:rsid w:val="004263D1"/>
    <w:rsid w:val="00427649"/>
    <w:rsid w:val="00430EEF"/>
    <w:rsid w:val="004319F9"/>
    <w:rsid w:val="0043359D"/>
    <w:rsid w:val="004355A0"/>
    <w:rsid w:val="00436C22"/>
    <w:rsid w:val="00450110"/>
    <w:rsid w:val="004504C7"/>
    <w:rsid w:val="00453EFE"/>
    <w:rsid w:val="00454BEC"/>
    <w:rsid w:val="00460092"/>
    <w:rsid w:val="00467932"/>
    <w:rsid w:val="00470E4B"/>
    <w:rsid w:val="004751F6"/>
    <w:rsid w:val="00480E4B"/>
    <w:rsid w:val="0048111F"/>
    <w:rsid w:val="0048243A"/>
    <w:rsid w:val="00490748"/>
    <w:rsid w:val="004923F2"/>
    <w:rsid w:val="00492A7E"/>
    <w:rsid w:val="00495A3C"/>
    <w:rsid w:val="004A2543"/>
    <w:rsid w:val="004A28EE"/>
    <w:rsid w:val="004A3842"/>
    <w:rsid w:val="004A3B54"/>
    <w:rsid w:val="004B2EE5"/>
    <w:rsid w:val="004C587F"/>
    <w:rsid w:val="004D4E84"/>
    <w:rsid w:val="004E388E"/>
    <w:rsid w:val="004E6311"/>
    <w:rsid w:val="005024EF"/>
    <w:rsid w:val="00504512"/>
    <w:rsid w:val="005055AD"/>
    <w:rsid w:val="00505DF1"/>
    <w:rsid w:val="0051289F"/>
    <w:rsid w:val="00514B97"/>
    <w:rsid w:val="00521B5C"/>
    <w:rsid w:val="00523A32"/>
    <w:rsid w:val="00530B06"/>
    <w:rsid w:val="0055010C"/>
    <w:rsid w:val="00552EED"/>
    <w:rsid w:val="00563240"/>
    <w:rsid w:val="005678D4"/>
    <w:rsid w:val="005720EC"/>
    <w:rsid w:val="00573847"/>
    <w:rsid w:val="005859BF"/>
    <w:rsid w:val="00585EAE"/>
    <w:rsid w:val="005A03C1"/>
    <w:rsid w:val="005D0526"/>
    <w:rsid w:val="005D0910"/>
    <w:rsid w:val="005D18BA"/>
    <w:rsid w:val="005D2A4D"/>
    <w:rsid w:val="005D2B3C"/>
    <w:rsid w:val="005D3668"/>
    <w:rsid w:val="005D4BA9"/>
    <w:rsid w:val="005D5AD5"/>
    <w:rsid w:val="005E0751"/>
    <w:rsid w:val="005E204F"/>
    <w:rsid w:val="005E5A24"/>
    <w:rsid w:val="005E666E"/>
    <w:rsid w:val="005E6F63"/>
    <w:rsid w:val="00604EFA"/>
    <w:rsid w:val="0061190D"/>
    <w:rsid w:val="006144D4"/>
    <w:rsid w:val="00616CF1"/>
    <w:rsid w:val="00620509"/>
    <w:rsid w:val="006225CD"/>
    <w:rsid w:val="00622CD8"/>
    <w:rsid w:val="00624A17"/>
    <w:rsid w:val="0063471B"/>
    <w:rsid w:val="00642776"/>
    <w:rsid w:val="00644B79"/>
    <w:rsid w:val="00646983"/>
    <w:rsid w:val="00654986"/>
    <w:rsid w:val="00661236"/>
    <w:rsid w:val="0066458C"/>
    <w:rsid w:val="00667316"/>
    <w:rsid w:val="006729E2"/>
    <w:rsid w:val="006734EB"/>
    <w:rsid w:val="00675FDC"/>
    <w:rsid w:val="006A1543"/>
    <w:rsid w:val="006A38A3"/>
    <w:rsid w:val="006B2FC4"/>
    <w:rsid w:val="006B5596"/>
    <w:rsid w:val="006B5F26"/>
    <w:rsid w:val="006C3D6E"/>
    <w:rsid w:val="006C59C4"/>
    <w:rsid w:val="006D1DC7"/>
    <w:rsid w:val="006D6D18"/>
    <w:rsid w:val="007053C6"/>
    <w:rsid w:val="007212A9"/>
    <w:rsid w:val="00722C6C"/>
    <w:rsid w:val="00723BB4"/>
    <w:rsid w:val="007356D3"/>
    <w:rsid w:val="00743DC3"/>
    <w:rsid w:val="00744B1E"/>
    <w:rsid w:val="0074581E"/>
    <w:rsid w:val="007474B9"/>
    <w:rsid w:val="007503ED"/>
    <w:rsid w:val="00753C5D"/>
    <w:rsid w:val="00757AB4"/>
    <w:rsid w:val="00757D4C"/>
    <w:rsid w:val="00764E4E"/>
    <w:rsid w:val="00773894"/>
    <w:rsid w:val="00775715"/>
    <w:rsid w:val="00783457"/>
    <w:rsid w:val="00797A17"/>
    <w:rsid w:val="007A700B"/>
    <w:rsid w:val="007A70C7"/>
    <w:rsid w:val="007B52DC"/>
    <w:rsid w:val="007B5370"/>
    <w:rsid w:val="007B5EB5"/>
    <w:rsid w:val="007C0C03"/>
    <w:rsid w:val="007C493B"/>
    <w:rsid w:val="007D403D"/>
    <w:rsid w:val="007F46F7"/>
    <w:rsid w:val="008038D6"/>
    <w:rsid w:val="00805CCD"/>
    <w:rsid w:val="00813F9C"/>
    <w:rsid w:val="00816A37"/>
    <w:rsid w:val="0082271E"/>
    <w:rsid w:val="008277D9"/>
    <w:rsid w:val="00837B72"/>
    <w:rsid w:val="00840721"/>
    <w:rsid w:val="00841837"/>
    <w:rsid w:val="00843794"/>
    <w:rsid w:val="00855F6F"/>
    <w:rsid w:val="008577BD"/>
    <w:rsid w:val="00861D91"/>
    <w:rsid w:val="008631D2"/>
    <w:rsid w:val="00872CA6"/>
    <w:rsid w:val="008768D5"/>
    <w:rsid w:val="00883F5A"/>
    <w:rsid w:val="008A247C"/>
    <w:rsid w:val="008A2DE7"/>
    <w:rsid w:val="008A41AD"/>
    <w:rsid w:val="008A6B1C"/>
    <w:rsid w:val="008A763C"/>
    <w:rsid w:val="008A7859"/>
    <w:rsid w:val="008B02AF"/>
    <w:rsid w:val="008B1EE0"/>
    <w:rsid w:val="008B65A7"/>
    <w:rsid w:val="008B66DB"/>
    <w:rsid w:val="008C4657"/>
    <w:rsid w:val="008E0515"/>
    <w:rsid w:val="008E15AB"/>
    <w:rsid w:val="008F451C"/>
    <w:rsid w:val="0090318A"/>
    <w:rsid w:val="009038B6"/>
    <w:rsid w:val="00905DBF"/>
    <w:rsid w:val="00907104"/>
    <w:rsid w:val="00912BF7"/>
    <w:rsid w:val="00923D9C"/>
    <w:rsid w:val="00925C18"/>
    <w:rsid w:val="00961850"/>
    <w:rsid w:val="00967F83"/>
    <w:rsid w:val="009728A7"/>
    <w:rsid w:val="00972E50"/>
    <w:rsid w:val="00975CD8"/>
    <w:rsid w:val="00983FF8"/>
    <w:rsid w:val="00986988"/>
    <w:rsid w:val="00991A24"/>
    <w:rsid w:val="009926AF"/>
    <w:rsid w:val="009A393D"/>
    <w:rsid w:val="009A65AF"/>
    <w:rsid w:val="009B2B6A"/>
    <w:rsid w:val="009B60B6"/>
    <w:rsid w:val="009C08DE"/>
    <w:rsid w:val="009D05A9"/>
    <w:rsid w:val="009D7E6B"/>
    <w:rsid w:val="009E589B"/>
    <w:rsid w:val="009F071E"/>
    <w:rsid w:val="009F2E28"/>
    <w:rsid w:val="009F4B91"/>
    <w:rsid w:val="00A124EB"/>
    <w:rsid w:val="00A135FA"/>
    <w:rsid w:val="00A179AB"/>
    <w:rsid w:val="00A17FBE"/>
    <w:rsid w:val="00A22272"/>
    <w:rsid w:val="00A23782"/>
    <w:rsid w:val="00A24864"/>
    <w:rsid w:val="00A35032"/>
    <w:rsid w:val="00A56D18"/>
    <w:rsid w:val="00A607E6"/>
    <w:rsid w:val="00A64776"/>
    <w:rsid w:val="00A85F85"/>
    <w:rsid w:val="00A953B6"/>
    <w:rsid w:val="00A97AF6"/>
    <w:rsid w:val="00AA66AD"/>
    <w:rsid w:val="00AA6D6C"/>
    <w:rsid w:val="00AB01DF"/>
    <w:rsid w:val="00AC6F94"/>
    <w:rsid w:val="00AD0C2A"/>
    <w:rsid w:val="00B000FC"/>
    <w:rsid w:val="00B03281"/>
    <w:rsid w:val="00B13776"/>
    <w:rsid w:val="00B16FE0"/>
    <w:rsid w:val="00B21952"/>
    <w:rsid w:val="00B27A24"/>
    <w:rsid w:val="00B345E4"/>
    <w:rsid w:val="00B35EFA"/>
    <w:rsid w:val="00B37652"/>
    <w:rsid w:val="00B40AC8"/>
    <w:rsid w:val="00B4670A"/>
    <w:rsid w:val="00B46F7C"/>
    <w:rsid w:val="00B51A04"/>
    <w:rsid w:val="00B705F5"/>
    <w:rsid w:val="00B737DB"/>
    <w:rsid w:val="00B74A9B"/>
    <w:rsid w:val="00B8212F"/>
    <w:rsid w:val="00B907A3"/>
    <w:rsid w:val="00BA5FFB"/>
    <w:rsid w:val="00BB076F"/>
    <w:rsid w:val="00BB18AC"/>
    <w:rsid w:val="00BB74E7"/>
    <w:rsid w:val="00BD7BFA"/>
    <w:rsid w:val="00BF2934"/>
    <w:rsid w:val="00BF2E59"/>
    <w:rsid w:val="00BF47EE"/>
    <w:rsid w:val="00C04BBB"/>
    <w:rsid w:val="00C07A6A"/>
    <w:rsid w:val="00C101AD"/>
    <w:rsid w:val="00C138A8"/>
    <w:rsid w:val="00C13FE4"/>
    <w:rsid w:val="00C20DDB"/>
    <w:rsid w:val="00C22F3D"/>
    <w:rsid w:val="00C2575F"/>
    <w:rsid w:val="00C25787"/>
    <w:rsid w:val="00C310FB"/>
    <w:rsid w:val="00C34E03"/>
    <w:rsid w:val="00C40AB7"/>
    <w:rsid w:val="00C5474F"/>
    <w:rsid w:val="00C56170"/>
    <w:rsid w:val="00C67980"/>
    <w:rsid w:val="00C714D6"/>
    <w:rsid w:val="00C724AB"/>
    <w:rsid w:val="00C74A13"/>
    <w:rsid w:val="00C75002"/>
    <w:rsid w:val="00C8288B"/>
    <w:rsid w:val="00C836D4"/>
    <w:rsid w:val="00C91269"/>
    <w:rsid w:val="00C95247"/>
    <w:rsid w:val="00C9786A"/>
    <w:rsid w:val="00CA0CE1"/>
    <w:rsid w:val="00CC0385"/>
    <w:rsid w:val="00CC2E45"/>
    <w:rsid w:val="00CC38DB"/>
    <w:rsid w:val="00CC6636"/>
    <w:rsid w:val="00CC6ED1"/>
    <w:rsid w:val="00CC7FC7"/>
    <w:rsid w:val="00CD4718"/>
    <w:rsid w:val="00CE07F8"/>
    <w:rsid w:val="00CE451C"/>
    <w:rsid w:val="00CF31AC"/>
    <w:rsid w:val="00D021F8"/>
    <w:rsid w:val="00D02C25"/>
    <w:rsid w:val="00D16DEA"/>
    <w:rsid w:val="00D257A3"/>
    <w:rsid w:val="00D31AE3"/>
    <w:rsid w:val="00D31BC5"/>
    <w:rsid w:val="00D37ACB"/>
    <w:rsid w:val="00D406A8"/>
    <w:rsid w:val="00D41ACC"/>
    <w:rsid w:val="00D44617"/>
    <w:rsid w:val="00D45613"/>
    <w:rsid w:val="00D5222B"/>
    <w:rsid w:val="00D551EB"/>
    <w:rsid w:val="00D62567"/>
    <w:rsid w:val="00D67702"/>
    <w:rsid w:val="00D7141D"/>
    <w:rsid w:val="00D82979"/>
    <w:rsid w:val="00D83441"/>
    <w:rsid w:val="00D863C2"/>
    <w:rsid w:val="00D87638"/>
    <w:rsid w:val="00D93547"/>
    <w:rsid w:val="00DA63C6"/>
    <w:rsid w:val="00DB0206"/>
    <w:rsid w:val="00DB20E1"/>
    <w:rsid w:val="00DB2143"/>
    <w:rsid w:val="00DC1A68"/>
    <w:rsid w:val="00DD4CEF"/>
    <w:rsid w:val="00DE4B95"/>
    <w:rsid w:val="00DF15CA"/>
    <w:rsid w:val="00DF6D0C"/>
    <w:rsid w:val="00DF7A57"/>
    <w:rsid w:val="00E0256E"/>
    <w:rsid w:val="00E040CB"/>
    <w:rsid w:val="00E04994"/>
    <w:rsid w:val="00E133B7"/>
    <w:rsid w:val="00E14B61"/>
    <w:rsid w:val="00E25AA5"/>
    <w:rsid w:val="00E27414"/>
    <w:rsid w:val="00E35429"/>
    <w:rsid w:val="00E36E20"/>
    <w:rsid w:val="00E37088"/>
    <w:rsid w:val="00E3732D"/>
    <w:rsid w:val="00E41831"/>
    <w:rsid w:val="00E51F1E"/>
    <w:rsid w:val="00E57F98"/>
    <w:rsid w:val="00E607E4"/>
    <w:rsid w:val="00E76AD2"/>
    <w:rsid w:val="00E81E79"/>
    <w:rsid w:val="00E84434"/>
    <w:rsid w:val="00E849D8"/>
    <w:rsid w:val="00E85FF0"/>
    <w:rsid w:val="00EB27D6"/>
    <w:rsid w:val="00EB687D"/>
    <w:rsid w:val="00EB7A5A"/>
    <w:rsid w:val="00EC096D"/>
    <w:rsid w:val="00EE7031"/>
    <w:rsid w:val="00EF2F13"/>
    <w:rsid w:val="00F12A46"/>
    <w:rsid w:val="00F16887"/>
    <w:rsid w:val="00F20071"/>
    <w:rsid w:val="00F20174"/>
    <w:rsid w:val="00F22188"/>
    <w:rsid w:val="00F257FA"/>
    <w:rsid w:val="00F27F49"/>
    <w:rsid w:val="00F301C2"/>
    <w:rsid w:val="00F5028F"/>
    <w:rsid w:val="00F509EB"/>
    <w:rsid w:val="00F51A9E"/>
    <w:rsid w:val="00F52C03"/>
    <w:rsid w:val="00F53719"/>
    <w:rsid w:val="00F6087D"/>
    <w:rsid w:val="00F6227D"/>
    <w:rsid w:val="00F9030D"/>
    <w:rsid w:val="00FC01CD"/>
    <w:rsid w:val="00FC0E26"/>
    <w:rsid w:val="00FC2E0D"/>
    <w:rsid w:val="00FC4368"/>
    <w:rsid w:val="00FE6037"/>
    <w:rsid w:val="00FE7D07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D9A1CA"/>
  <w15:docId w15:val="{F4B24220-9EF8-4774-97F5-41B77BA52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2AF"/>
  </w:style>
  <w:style w:type="paragraph" w:styleId="Heading1">
    <w:name w:val="heading 1"/>
    <w:basedOn w:val="Normal"/>
    <w:next w:val="Normal"/>
    <w:link w:val="Heading1Char"/>
    <w:uiPriority w:val="9"/>
    <w:qFormat/>
    <w:rsid w:val="00BB74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51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15C"/>
  </w:style>
  <w:style w:type="paragraph" w:styleId="Footer">
    <w:name w:val="footer"/>
    <w:basedOn w:val="Normal"/>
    <w:link w:val="FooterChar"/>
    <w:uiPriority w:val="99"/>
    <w:unhideWhenUsed/>
    <w:rsid w:val="002A51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15C"/>
  </w:style>
  <w:style w:type="character" w:styleId="Hyperlink">
    <w:name w:val="Hyperlink"/>
    <w:basedOn w:val="DefaultParagraphFont"/>
    <w:uiPriority w:val="99"/>
    <w:rsid w:val="006225CD"/>
    <w:rPr>
      <w:color w:val="0000FF"/>
      <w:u w:val="single"/>
    </w:rPr>
  </w:style>
  <w:style w:type="character" w:customStyle="1" w:styleId="email">
    <w:name w:val="email"/>
    <w:basedOn w:val="DefaultParagraphFont"/>
    <w:rsid w:val="006225CD"/>
  </w:style>
  <w:style w:type="paragraph" w:customStyle="1" w:styleId="Adresse">
    <w:name w:val="Adresse"/>
    <w:rsid w:val="0061190D"/>
    <w:pPr>
      <w:tabs>
        <w:tab w:val="right" w:pos="9360"/>
      </w:tabs>
      <w:spacing w:after="0" w:line="240" w:lineRule="auto"/>
    </w:pPr>
    <w:rPr>
      <w:rFonts w:ascii="Futura" w:eastAsia="ヒラギノ角ゴ Pro W3" w:hAnsi="Futura" w:cs="Times New Roman"/>
      <w:color w:val="000000"/>
      <w:sz w:val="16"/>
      <w:szCs w:val="20"/>
      <w:lang w:val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6D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916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91627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162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191627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BB74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74E7"/>
    <w:pPr>
      <w:outlineLvl w:val="9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B65A7"/>
    <w:rPr>
      <w:color w:val="605E5C"/>
      <w:shd w:val="clear" w:color="auto" w:fill="E1DFDD"/>
    </w:rPr>
  </w:style>
  <w:style w:type="table" w:customStyle="1" w:styleId="TableGrid10">
    <w:name w:val="Table Grid1"/>
    <w:basedOn w:val="TableNormal"/>
    <w:next w:val="TableGrid"/>
    <w:uiPriority w:val="59"/>
    <w:rsid w:val="00B467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D0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2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0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stina.abebem@ethiotelecom.e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fendi.abdi@ethiotelecom.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0829A3-E2E8-4233-AC00-4CEC86C0E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mawi Belete T/maryam</dc:creator>
  <cp:keywords/>
  <dc:description/>
  <cp:lastModifiedBy>Elias Ahmed Mohammed</cp:lastModifiedBy>
  <cp:revision>2</cp:revision>
  <cp:lastPrinted>2022-03-24T11:53:00Z</cp:lastPrinted>
  <dcterms:created xsi:type="dcterms:W3CDTF">2022-11-24T11:40:00Z</dcterms:created>
  <dcterms:modified xsi:type="dcterms:W3CDTF">2022-11-24T11:40:00Z</dcterms:modified>
</cp:coreProperties>
</file>